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D7105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 xml:space="preserve">7.4 </w:t>
      </w:r>
      <w:r>
        <w:rPr>
          <w:rFonts w:ascii="Times-Roman" w:hAnsi="Times-Roman" w:cs="Times-Roman"/>
        </w:rPr>
        <w:t>Which of the following are correct?</w:t>
      </w:r>
    </w:p>
    <w:p w14:paraId="442579A0" w14:textId="5BC09EDE" w:rsidR="00EC1678" w:rsidRPr="000A2FA5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  <w:color w:val="FF0000"/>
        </w:rPr>
      </w:pPr>
      <w:r>
        <w:rPr>
          <w:rFonts w:ascii="Times-Bold" w:hAnsi="Times-Bold" w:cs="Times-Bold"/>
          <w:b/>
          <w:bCs/>
        </w:rPr>
        <w:t>a</w:t>
      </w:r>
      <w:r>
        <w:rPr>
          <w:rFonts w:ascii="Times-Roman" w:hAnsi="Times-Roman" w:cs="Times-Roman"/>
        </w:rPr>
        <w:t xml:space="preserve">. </w:t>
      </w:r>
      <w:r>
        <w:rPr>
          <w:rFonts w:ascii="CMTI10" w:hAnsi="CMTI10" w:cs="CMTI10"/>
        </w:rPr>
        <w:t xml:space="preserve">False </w:t>
      </w:r>
      <w:r>
        <w:rPr>
          <w:rFonts w:ascii="CMSY10" w:eastAsia="CMSY10" w:hAnsi="Times-Bold" w:cs="CMSY10"/>
        </w:rPr>
        <w:t>|</w:t>
      </w:r>
      <w:r>
        <w:rPr>
          <w:rFonts w:ascii="CMR10" w:eastAsia="CMR10" w:hAnsi="Times-Bold" w:cs="CMR10"/>
        </w:rPr>
        <w:t xml:space="preserve">= </w:t>
      </w:r>
      <w:r>
        <w:rPr>
          <w:rFonts w:ascii="CMTI10" w:hAnsi="CMTI10" w:cs="CMTI10"/>
        </w:rPr>
        <w:t>True</w:t>
      </w:r>
      <w:r>
        <w:rPr>
          <w:rFonts w:ascii="Times-Roman" w:hAnsi="Times-Roman" w:cs="Times-Roman"/>
        </w:rPr>
        <w:t>.</w:t>
      </w:r>
      <w:r w:rsidR="00E1268A">
        <w:rPr>
          <w:rFonts w:ascii="Times-Roman" w:hAnsi="Times-Roman" w:cs="Times-Roman"/>
        </w:rPr>
        <w:t xml:space="preserve"> </w:t>
      </w:r>
      <w:r w:rsidR="00E1268A" w:rsidRPr="005A01F2">
        <w:rPr>
          <w:rFonts w:ascii="Times-Roman" w:hAnsi="Times-Roman" w:cs="Times-Roman"/>
          <w:b/>
        </w:rPr>
        <w:t>Correct</w:t>
      </w:r>
      <w:r w:rsidR="000A2FA5">
        <w:rPr>
          <w:rFonts w:ascii="Times-Roman" w:hAnsi="Times-Roman" w:cs="Times-Roman"/>
          <w:b/>
        </w:rPr>
        <w:t xml:space="preserve"> </w:t>
      </w:r>
      <w:r w:rsidR="000A2FA5">
        <w:rPr>
          <w:rFonts w:ascii="Times-Roman" w:hAnsi="Times-Roman" w:cs="Times-Roman"/>
          <w:b/>
          <w:color w:val="FF0000"/>
        </w:rPr>
        <w:t>False is empty and exist no sentence. It entails the True</w:t>
      </w:r>
    </w:p>
    <w:p w14:paraId="6CB7BA6D" w14:textId="646E7804" w:rsidR="00EC1678" w:rsidRPr="005A01F2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>
        <w:rPr>
          <w:rFonts w:ascii="Times-Bold" w:hAnsi="Times-Bold" w:cs="Times-Bold"/>
          <w:b/>
          <w:bCs/>
        </w:rPr>
        <w:t>b</w:t>
      </w:r>
      <w:r>
        <w:rPr>
          <w:rFonts w:ascii="Times-Roman" w:hAnsi="Times-Roman" w:cs="Times-Roman"/>
        </w:rPr>
        <w:t xml:space="preserve">. </w:t>
      </w:r>
      <w:r>
        <w:rPr>
          <w:rFonts w:ascii="CMTI10" w:hAnsi="CMTI10" w:cs="CMTI10"/>
        </w:rPr>
        <w:t xml:space="preserve">True </w:t>
      </w:r>
      <w:r>
        <w:rPr>
          <w:rFonts w:ascii="CMSY10" w:eastAsia="CMSY10" w:hAnsi="Times-Bold" w:cs="CMSY10"/>
        </w:rPr>
        <w:t>|</w:t>
      </w:r>
      <w:r>
        <w:rPr>
          <w:rFonts w:ascii="CMR10" w:eastAsia="CMR10" w:hAnsi="Times-Bold" w:cs="CMR10"/>
        </w:rPr>
        <w:t xml:space="preserve">= </w:t>
      </w:r>
      <w:r>
        <w:rPr>
          <w:rFonts w:ascii="CMTI10" w:hAnsi="CMTI10" w:cs="CMTI10"/>
        </w:rPr>
        <w:t>False</w:t>
      </w:r>
      <w:r>
        <w:rPr>
          <w:rFonts w:ascii="Times-Roman" w:hAnsi="Times-Roman" w:cs="Times-Roman"/>
        </w:rPr>
        <w:t>.</w:t>
      </w:r>
      <w:r w:rsidR="00E1268A">
        <w:rPr>
          <w:rFonts w:ascii="Times-Roman" w:hAnsi="Times-Roman" w:cs="Times-Roman"/>
        </w:rPr>
        <w:t xml:space="preserve"> </w:t>
      </w:r>
      <w:r w:rsidR="00DF3492" w:rsidRPr="005A01F2">
        <w:rPr>
          <w:rFonts w:ascii="Times-Roman" w:hAnsi="Times-Roman" w:cs="Times-Roman"/>
          <w:b/>
        </w:rPr>
        <w:t>Incorrect</w:t>
      </w:r>
      <w:r w:rsidR="000A2FA5">
        <w:rPr>
          <w:rFonts w:ascii="Times-Roman" w:hAnsi="Times-Roman" w:cs="Times-Roman"/>
          <w:b/>
        </w:rPr>
        <w:t xml:space="preserve">. </w:t>
      </w:r>
      <w:r w:rsidR="000A2FA5" w:rsidRPr="000A2FA5">
        <w:rPr>
          <w:rFonts w:ascii="Times-Roman" w:hAnsi="Times-Roman" w:cs="Times-Roman"/>
          <w:b/>
          <w:color w:val="FF0000"/>
        </w:rPr>
        <w:t xml:space="preserve">Same </w:t>
      </w:r>
      <w:r w:rsidR="000A2FA5">
        <w:rPr>
          <w:rFonts w:ascii="Times-Roman" w:hAnsi="Times-Roman" w:cs="Times-Roman"/>
          <w:b/>
          <w:color w:val="FF0000"/>
        </w:rPr>
        <w:t>reason as above</w:t>
      </w:r>
    </w:p>
    <w:p w14:paraId="5F77D67D" w14:textId="380105EE" w:rsidR="00EC1678" w:rsidRPr="000A2FA5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color w:val="FF0000"/>
        </w:rPr>
      </w:pPr>
      <w:r>
        <w:rPr>
          <w:rFonts w:ascii="Times-Bold" w:hAnsi="Times-Bold" w:cs="Times-Bold"/>
          <w:b/>
          <w:bCs/>
        </w:rPr>
        <w:t>c</w:t>
      </w:r>
      <w:r>
        <w:rPr>
          <w:rFonts w:ascii="Times-Roman" w:hAnsi="Times-Roman" w:cs="Times-Roman"/>
        </w:rPr>
        <w:t xml:space="preserve">.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B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/>
        </w:rPr>
        <w:t>|</w:t>
      </w:r>
      <w:r>
        <w:rPr>
          <w:rFonts w:ascii="CMR10" w:eastAsia="CMR10" w:hAnsi="Times-Bold" w:cs="CMR10"/>
        </w:rPr>
        <w:t>= (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⇔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B</w:t>
      </w:r>
      <w:r>
        <w:rPr>
          <w:rFonts w:ascii="CMR10" w:eastAsia="CMR10" w:hAnsi="Times-Bold" w:cs="CMR10"/>
        </w:rPr>
        <w:t>)</w:t>
      </w:r>
      <w:r>
        <w:rPr>
          <w:rFonts w:ascii="Times-Roman" w:hAnsi="Times-Roman" w:cs="Times-Roman"/>
        </w:rPr>
        <w:t>.</w:t>
      </w:r>
      <w:r w:rsidR="00DF3492">
        <w:rPr>
          <w:rFonts w:ascii="Times-Roman" w:hAnsi="Times-Roman" w:cs="Times-Roman"/>
        </w:rPr>
        <w:t xml:space="preserve"> </w:t>
      </w:r>
      <w:r w:rsidR="005A01F2">
        <w:rPr>
          <w:rFonts w:ascii="Times-Roman" w:hAnsi="Times-Roman" w:cs="Times-Roman"/>
        </w:rPr>
        <w:t xml:space="preserve"> </w:t>
      </w:r>
      <w:r w:rsidR="005A01F2" w:rsidRPr="005A01F2">
        <w:rPr>
          <w:rFonts w:ascii="Times-Roman" w:hAnsi="Times-Roman" w:cs="Times-Roman"/>
          <w:b/>
        </w:rPr>
        <w:t>Correct</w:t>
      </w:r>
      <w:r w:rsidR="000A2FA5">
        <w:rPr>
          <w:rFonts w:ascii="Times-Roman" w:hAnsi="Times-Roman" w:cs="Times-Roman"/>
          <w:b/>
        </w:rPr>
        <w:t xml:space="preserve"> </w:t>
      </w:r>
      <w:r w:rsidR="000A2FA5">
        <w:rPr>
          <w:rFonts w:ascii="Times-Roman" w:hAnsi="Times-Roman" w:cs="Times-Roman"/>
          <w:b/>
          <w:color w:val="FF0000"/>
        </w:rPr>
        <w:t>Left has one model</w:t>
      </w:r>
      <w:r w:rsidR="00382E13">
        <w:rPr>
          <w:rFonts w:ascii="Times-Roman" w:hAnsi="Times-Roman" w:cs="Times-Roman"/>
          <w:b/>
          <w:color w:val="FF0000"/>
        </w:rPr>
        <w:t xml:space="preserve"> </w:t>
      </w:r>
      <w:r w:rsidR="000A2FA5">
        <w:rPr>
          <w:rFonts w:ascii="Times-Roman" w:hAnsi="Times-Roman" w:cs="Times-Roman"/>
          <w:b/>
          <w:color w:val="FF0000"/>
        </w:rPr>
        <w:t>(A = T, B = T), Right has tw</w:t>
      </w:r>
      <w:r w:rsidR="00382E13">
        <w:rPr>
          <w:rFonts w:ascii="Times-Roman" w:hAnsi="Times-Roman" w:cs="Times-Roman"/>
          <w:b/>
          <w:color w:val="FF0000"/>
        </w:rPr>
        <w:t>o</w:t>
      </w:r>
      <w:r w:rsidR="000A2FA5">
        <w:rPr>
          <w:rFonts w:ascii="Times-Roman" w:hAnsi="Times-Roman" w:cs="Times-Roman"/>
          <w:b/>
          <w:color w:val="FF0000"/>
        </w:rPr>
        <w:t xml:space="preserve"> Models</w:t>
      </w:r>
      <w:r w:rsidR="00382E13">
        <w:rPr>
          <w:rFonts w:ascii="Times-Roman" w:hAnsi="Times-Roman" w:cs="Times-Roman"/>
          <w:b/>
          <w:color w:val="FF0000"/>
        </w:rPr>
        <w:t xml:space="preserve"> </w:t>
      </w:r>
      <w:r w:rsidR="000A2FA5">
        <w:rPr>
          <w:rFonts w:ascii="Times-Roman" w:hAnsi="Times-Roman" w:cs="Times-Roman"/>
          <w:b/>
          <w:color w:val="FF0000"/>
        </w:rPr>
        <w:t xml:space="preserve">(A = </w:t>
      </w:r>
      <w:proofErr w:type="gramStart"/>
      <w:r w:rsidR="000A2FA5">
        <w:rPr>
          <w:rFonts w:ascii="Times-Roman" w:hAnsi="Times-Roman" w:cs="Times-Roman"/>
          <w:b/>
          <w:color w:val="FF0000"/>
        </w:rPr>
        <w:t>T,B</w:t>
      </w:r>
      <w:proofErr w:type="gramEnd"/>
      <w:r w:rsidR="000A2FA5">
        <w:rPr>
          <w:rFonts w:ascii="Times-Roman" w:hAnsi="Times-Roman" w:cs="Times-Roman"/>
          <w:b/>
          <w:color w:val="FF0000"/>
        </w:rPr>
        <w:t xml:space="preserve">=T and A= </w:t>
      </w:r>
      <w:r w:rsidR="00382E13">
        <w:rPr>
          <w:rFonts w:ascii="Times-Roman" w:hAnsi="Times-Roman" w:cs="Times-Roman"/>
          <w:b/>
          <w:color w:val="FF0000"/>
        </w:rPr>
        <w:t>F,B= F</w:t>
      </w:r>
      <w:r w:rsidR="000A2FA5">
        <w:rPr>
          <w:rFonts w:ascii="Times-Roman" w:hAnsi="Times-Roman" w:cs="Times-Roman"/>
          <w:b/>
          <w:color w:val="FF0000"/>
        </w:rPr>
        <w:t xml:space="preserve"> )</w:t>
      </w:r>
      <w:r w:rsidR="00382E13">
        <w:rPr>
          <w:rFonts w:ascii="Times-Roman" w:hAnsi="Times-Roman" w:cs="Times-Roman"/>
          <w:b/>
          <w:color w:val="FF0000"/>
        </w:rPr>
        <w:t>. Right sentence covers the Left.</w:t>
      </w:r>
    </w:p>
    <w:p w14:paraId="136C7306" w14:textId="2B4B23FD" w:rsidR="00EC1678" w:rsidRPr="005A01F2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>
        <w:rPr>
          <w:rFonts w:ascii="Times-Bold" w:hAnsi="Times-Bold" w:cs="Times-Bold"/>
          <w:b/>
          <w:bCs/>
        </w:rPr>
        <w:t>d</w:t>
      </w:r>
      <w:r>
        <w:rPr>
          <w:rFonts w:ascii="Times-Roman" w:hAnsi="Times-Roman" w:cs="Times-Roman"/>
        </w:rPr>
        <w:t xml:space="preserve">. 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⇔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 xml:space="preserve">B </w:t>
      </w:r>
      <w:r>
        <w:rPr>
          <w:rFonts w:ascii="CMSY10" w:eastAsia="CMSY10" w:hAnsi="Times-Bold" w:cs="CMSY10"/>
        </w:rPr>
        <w:t>|</w:t>
      </w:r>
      <w:r>
        <w:rPr>
          <w:rFonts w:ascii="CMR10" w:eastAsia="CMR10" w:hAnsi="Times-Bold" w:cs="CMR10"/>
        </w:rPr>
        <w:t xml:space="preserve">= 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∨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B</w:t>
      </w:r>
      <w:r w:rsidRPr="005A01F2">
        <w:rPr>
          <w:rFonts w:ascii="Times-Roman" w:hAnsi="Times-Roman" w:cs="Times-Roman"/>
          <w:b/>
        </w:rPr>
        <w:t>.</w:t>
      </w:r>
      <w:r w:rsidR="005A01F2" w:rsidRPr="005A01F2">
        <w:rPr>
          <w:rFonts w:ascii="Times-Roman" w:hAnsi="Times-Roman" w:cs="Times-Roman"/>
          <w:b/>
        </w:rPr>
        <w:t xml:space="preserve">  Incorrect</w:t>
      </w:r>
      <w:r w:rsidR="00382E13">
        <w:rPr>
          <w:rFonts w:ascii="Times-Roman" w:hAnsi="Times-Roman" w:cs="Times-Roman"/>
          <w:b/>
        </w:rPr>
        <w:t xml:space="preserve"> </w:t>
      </w:r>
      <w:r w:rsidR="00382E13" w:rsidRPr="00382E13">
        <w:rPr>
          <w:rFonts w:ascii="Times-Roman" w:hAnsi="Times-Roman" w:cs="Times-Roman"/>
          <w:b/>
          <w:color w:val="FF0000"/>
        </w:rPr>
        <w:t>Same reason as above.</w:t>
      </w:r>
    </w:p>
    <w:p w14:paraId="42855916" w14:textId="395B88CC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>e</w:t>
      </w:r>
      <w:r>
        <w:rPr>
          <w:rFonts w:ascii="Times-Roman" w:hAnsi="Times-Roman" w:cs="Times-Roman"/>
        </w:rPr>
        <w:t xml:space="preserve">. 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⇔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 xml:space="preserve">B </w:t>
      </w:r>
      <w:r>
        <w:rPr>
          <w:rFonts w:ascii="CMSY10" w:eastAsia="CMSY10" w:hAnsi="Times-Bold" w:cs="CMSY10"/>
        </w:rPr>
        <w:t>|</w:t>
      </w:r>
      <w:r>
        <w:rPr>
          <w:rFonts w:ascii="CMR10" w:eastAsia="CMR10" w:hAnsi="Times-Bold" w:cs="CMR10"/>
        </w:rPr>
        <w:t xml:space="preserve">= </w:t>
      </w:r>
      <w:r>
        <w:rPr>
          <w:rFonts w:ascii="CMSY10" w:eastAsia="CMSY10" w:hAnsi="Times-Bold" w:cs="CMSY10" w:hint="eastAsia"/>
        </w:rPr>
        <w:t>￢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∨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B</w:t>
      </w:r>
      <w:r>
        <w:rPr>
          <w:rFonts w:ascii="Times-Roman" w:hAnsi="Times-Roman" w:cs="Times-Roman"/>
        </w:rPr>
        <w:t>.</w:t>
      </w:r>
      <w:r w:rsidR="005A01F2">
        <w:rPr>
          <w:rFonts w:ascii="Times-Roman" w:hAnsi="Times-Roman" w:cs="Times-Roman"/>
        </w:rPr>
        <w:t xml:space="preserve"> </w:t>
      </w:r>
      <w:r w:rsidR="00FE6B35" w:rsidRPr="00FE6B35">
        <w:rPr>
          <w:rFonts w:ascii="Times-Roman" w:hAnsi="Times-Roman" w:cs="Times-Roman"/>
          <w:b/>
          <w:color w:val="FF0000"/>
        </w:rPr>
        <w:t xml:space="preserve"> </w:t>
      </w:r>
      <w:r w:rsidR="00A14FB9">
        <w:rPr>
          <w:rFonts w:ascii="Times-Roman" w:hAnsi="Times-Roman" w:cs="Times-Roman"/>
          <w:b/>
          <w:color w:val="FF0000"/>
        </w:rPr>
        <w:t xml:space="preserve"> </w:t>
      </w:r>
      <w:r w:rsidR="00FE6B35" w:rsidRPr="00EB6828">
        <w:rPr>
          <w:rFonts w:ascii="Times-Roman" w:hAnsi="Times-Roman" w:cs="Times-Roman"/>
          <w:b/>
        </w:rPr>
        <w:t>correct</w:t>
      </w:r>
      <w:r w:rsidR="00382E13">
        <w:rPr>
          <w:rFonts w:ascii="Times-Roman" w:hAnsi="Times-Roman" w:cs="Times-Roman"/>
          <w:b/>
        </w:rPr>
        <w:t xml:space="preserve"> Right has (</w:t>
      </w:r>
      <w:r w:rsidR="00382E13">
        <w:rPr>
          <w:rFonts w:ascii="Times-Roman" w:hAnsi="Times-Roman" w:cs="Times-Roman"/>
          <w:b/>
          <w:color w:val="FF0000"/>
        </w:rPr>
        <w:t>A = T, B=T and A= F, B= F and A= F, B=T</w:t>
      </w:r>
      <w:r w:rsidR="00382E13">
        <w:rPr>
          <w:rFonts w:ascii="Times-Roman" w:hAnsi="Times-Roman" w:cs="Times-Roman"/>
          <w:b/>
        </w:rPr>
        <w:t>)</w:t>
      </w:r>
    </w:p>
    <w:p w14:paraId="10B78BC5" w14:textId="45C638D6" w:rsidR="00EC1678" w:rsidRPr="009D2BCE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  <w:color w:val="FF0000"/>
        </w:rPr>
      </w:pPr>
      <w:r>
        <w:rPr>
          <w:rFonts w:ascii="Times-Bold" w:hAnsi="Times-Bold" w:cs="Times-Bold"/>
          <w:b/>
          <w:bCs/>
        </w:rPr>
        <w:t>f</w:t>
      </w:r>
      <w:r>
        <w:rPr>
          <w:rFonts w:ascii="Times-Roman" w:hAnsi="Times-Roman" w:cs="Times-Roman"/>
        </w:rPr>
        <w:t xml:space="preserve">.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B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 xml:space="preserve">C </w:t>
      </w:r>
      <w:r>
        <w:rPr>
          <w:rFonts w:ascii="CMSY10" w:eastAsia="CMSY10" w:hAnsi="Times-Bold" w:cs="CMSY10"/>
        </w:rPr>
        <w:t>|</w:t>
      </w:r>
      <w:r>
        <w:rPr>
          <w:rFonts w:ascii="CMR10" w:eastAsia="CMR10" w:hAnsi="Times-Bold" w:cs="CMR10"/>
        </w:rPr>
        <w:t>= (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C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∨</w:t>
      </w:r>
      <w:r>
        <w:rPr>
          <w:rFonts w:ascii="CMSY10" w:eastAsia="CMSY10" w:hAnsi="Times-Bold" w:cs="CMSY10"/>
        </w:rPr>
        <w:t xml:space="preserve">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B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C</w:t>
      </w:r>
      <w:r>
        <w:rPr>
          <w:rFonts w:ascii="CMR10" w:eastAsia="CMR10" w:hAnsi="Times-Bold" w:cs="CMR10"/>
        </w:rPr>
        <w:t>)</w:t>
      </w:r>
      <w:r>
        <w:rPr>
          <w:rFonts w:ascii="Times-Roman" w:hAnsi="Times-Roman" w:cs="Times-Roman"/>
        </w:rPr>
        <w:t>.</w:t>
      </w:r>
      <w:r w:rsidR="00FE6B35">
        <w:rPr>
          <w:rFonts w:ascii="Times-Roman" w:hAnsi="Times-Roman" w:cs="Times-Roman"/>
        </w:rPr>
        <w:t xml:space="preserve"> </w:t>
      </w:r>
      <w:r w:rsidR="00A14FB9">
        <w:rPr>
          <w:rFonts w:ascii="Times-Roman" w:hAnsi="Times-Roman" w:cs="Times-Roman"/>
        </w:rPr>
        <w:t xml:space="preserve"> </w:t>
      </w:r>
      <w:r w:rsidR="00042502" w:rsidRPr="009D2BCE">
        <w:rPr>
          <w:rFonts w:ascii="Times-Roman" w:hAnsi="Times-Roman" w:cs="Times-Roman"/>
          <w:b/>
          <w:color w:val="FF0000"/>
        </w:rPr>
        <w:t>Correct</w:t>
      </w:r>
      <w:r w:rsidR="00FB0488" w:rsidRPr="009D2BCE">
        <w:rPr>
          <w:rFonts w:ascii="Times-Roman" w:hAnsi="Times-Roman" w:cs="Times-Roman"/>
          <w:b/>
          <w:color w:val="FF0000"/>
        </w:rPr>
        <w:t xml:space="preserve">, </w:t>
      </w:r>
      <w:proofErr w:type="gramStart"/>
      <w:r w:rsidR="00FB0488" w:rsidRPr="009D2BCE">
        <w:rPr>
          <w:rFonts w:ascii="Times-Roman" w:hAnsi="Times-Roman" w:cs="Times-Roman"/>
          <w:b/>
          <w:color w:val="FF0000"/>
        </w:rPr>
        <w:t>The</w:t>
      </w:r>
      <w:proofErr w:type="gramEnd"/>
      <w:r w:rsidR="00FB0488" w:rsidRPr="009D2BCE">
        <w:rPr>
          <w:rFonts w:ascii="Times-Roman" w:hAnsi="Times-Roman" w:cs="Times-Roman"/>
          <w:b/>
          <w:color w:val="FF0000"/>
        </w:rPr>
        <w:t xml:space="preserve"> table </w:t>
      </w:r>
      <w:proofErr w:type="spellStart"/>
      <w:r w:rsidR="00FB0488" w:rsidRPr="009D2BCE">
        <w:rPr>
          <w:rFonts w:ascii="Times-Roman" w:hAnsi="Times-Roman" w:cs="Times-Roman"/>
          <w:b/>
          <w:color w:val="FF0000"/>
        </w:rPr>
        <w:t>belows</w:t>
      </w:r>
      <w:proofErr w:type="spellEnd"/>
      <w:r w:rsidR="00FB0488" w:rsidRPr="009D2BCE">
        <w:rPr>
          <w:rFonts w:ascii="Times-Roman" w:hAnsi="Times-Roman" w:cs="Times-Roman"/>
          <w:b/>
          <w:color w:val="FF0000"/>
        </w:rPr>
        <w:t xml:space="preserve"> shows the Left and RHS have same mode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"/>
        <w:gridCol w:w="859"/>
        <w:gridCol w:w="907"/>
        <w:gridCol w:w="1597"/>
        <w:gridCol w:w="2970"/>
      </w:tblGrid>
      <w:tr w:rsidR="009D2BCE" w:rsidRPr="009D2BCE" w14:paraId="5BE0A53F" w14:textId="6EB846AA" w:rsidTr="00FC3F73">
        <w:tc>
          <w:tcPr>
            <w:tcW w:w="772" w:type="dxa"/>
          </w:tcPr>
          <w:p w14:paraId="3D1095B0" w14:textId="44823984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A</w:t>
            </w:r>
          </w:p>
        </w:tc>
        <w:tc>
          <w:tcPr>
            <w:tcW w:w="859" w:type="dxa"/>
          </w:tcPr>
          <w:p w14:paraId="404B5F1F" w14:textId="5AB68B47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B</w:t>
            </w:r>
          </w:p>
        </w:tc>
        <w:tc>
          <w:tcPr>
            <w:tcW w:w="907" w:type="dxa"/>
          </w:tcPr>
          <w:p w14:paraId="268D0E77" w14:textId="5C27A003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C</w:t>
            </w:r>
          </w:p>
        </w:tc>
        <w:tc>
          <w:tcPr>
            <w:tcW w:w="1597" w:type="dxa"/>
          </w:tcPr>
          <w:p w14:paraId="0C70BBC8" w14:textId="1292561A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CMTI10" w:hAnsi="CMTI10" w:cs="CMTI10"/>
                <w:color w:val="FF0000"/>
              </w:rPr>
            </w:pPr>
            <w:r w:rsidRPr="009D2BCE">
              <w:rPr>
                <w:rFonts w:ascii="CMSY10" w:hAnsi="Times-Bold" w:cs="CMSY10" w:hint="eastAsia"/>
                <w:color w:val="FF0000"/>
              </w:rPr>
              <w:t>A</w:t>
            </w:r>
            <w:r w:rsidRPr="009D2BCE">
              <w:rPr>
                <w:rFonts w:ascii="CMSY10" w:eastAsia="CMSY10" w:hAnsi="Times-Bold" w:cs="CMSY10" w:hint="eastAsia"/>
                <w:color w:val="FF0000"/>
              </w:rPr>
              <w:t>∧</w:t>
            </w:r>
            <w:r w:rsidRPr="009D2BCE">
              <w:rPr>
                <w:rFonts w:ascii="CMSY10" w:hAnsi="Times-Bold" w:cs="CMSY10" w:hint="eastAsia"/>
                <w:color w:val="FF0000"/>
              </w:rPr>
              <w:t>B</w:t>
            </w:r>
            <w:r w:rsidRPr="009D2BCE">
              <w:rPr>
                <w:rFonts w:ascii="CMSY10" w:eastAsia="CMSY10" w:hAnsi="Times-Bold" w:cs="CMSY10" w:hint="eastAsia"/>
                <w:color w:val="FF0000"/>
              </w:rPr>
              <w:t>⇒</w:t>
            </w:r>
            <w:r w:rsidRPr="009D2BCE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9D2BCE">
              <w:rPr>
                <w:rFonts w:ascii="CMMI10" w:eastAsia="CMMI10" w:hAnsi="Times-Bold" w:cs="CMMI10"/>
                <w:color w:val="FF0000"/>
              </w:rPr>
              <w:t>C</w:t>
            </w:r>
          </w:p>
        </w:tc>
        <w:tc>
          <w:tcPr>
            <w:tcW w:w="2970" w:type="dxa"/>
          </w:tcPr>
          <w:p w14:paraId="2E7BDDD9" w14:textId="7A5D0EB4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CMSY10" w:hAnsi="Times-Bold" w:cs="CMSY10" w:hint="eastAsia"/>
                <w:color w:val="FF0000"/>
              </w:rPr>
            </w:pPr>
            <w:r w:rsidRPr="009D2BCE">
              <w:rPr>
                <w:rFonts w:ascii="CMR10" w:eastAsia="CMR10" w:hAnsi="Times-Bold" w:cs="CMR10"/>
                <w:color w:val="FF0000"/>
              </w:rPr>
              <w:t>(</w:t>
            </w:r>
            <w:r w:rsidRPr="009D2BCE">
              <w:rPr>
                <w:rFonts w:ascii="CMMI10" w:eastAsia="CMMI10" w:hAnsi="Times-Bold" w:cs="CMMI10"/>
                <w:color w:val="FF0000"/>
              </w:rPr>
              <w:t xml:space="preserve">A </w:t>
            </w:r>
            <w:r w:rsidRPr="009D2BCE">
              <w:rPr>
                <w:rFonts w:ascii="CMSY10" w:eastAsia="CMSY10" w:hAnsi="Times-Bold" w:cs="CMSY10" w:hint="eastAsia"/>
                <w:color w:val="FF0000"/>
              </w:rPr>
              <w:t>⇒</w:t>
            </w:r>
            <w:r w:rsidRPr="009D2BCE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9D2BCE">
              <w:rPr>
                <w:rFonts w:ascii="CMMI10" w:eastAsia="CMMI10" w:hAnsi="Times-Bold" w:cs="CMMI10"/>
                <w:color w:val="FF0000"/>
              </w:rPr>
              <w:t>C</w:t>
            </w:r>
            <w:r w:rsidRPr="009D2BCE">
              <w:rPr>
                <w:rFonts w:ascii="CMR10" w:eastAsia="CMR10" w:hAnsi="Times-Bold" w:cs="CMR10"/>
                <w:color w:val="FF0000"/>
              </w:rPr>
              <w:t xml:space="preserve">) </w:t>
            </w:r>
            <w:r w:rsidRPr="009D2BCE">
              <w:rPr>
                <w:rFonts w:ascii="CMSY10" w:eastAsia="CMSY10" w:hAnsi="Times-Bold" w:cs="CMSY10" w:hint="eastAsia"/>
                <w:color w:val="FF0000"/>
              </w:rPr>
              <w:t>∨</w:t>
            </w:r>
            <w:r w:rsidRPr="009D2BCE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9D2BCE">
              <w:rPr>
                <w:rFonts w:ascii="CMR10" w:eastAsia="CMR10" w:hAnsi="Times-Bold" w:cs="CMR10"/>
                <w:color w:val="FF0000"/>
              </w:rPr>
              <w:t>(</w:t>
            </w:r>
            <w:r w:rsidRPr="009D2BCE">
              <w:rPr>
                <w:rFonts w:ascii="CMMI10" w:eastAsia="CMMI10" w:hAnsi="Times-Bold" w:cs="CMMI10"/>
                <w:color w:val="FF0000"/>
              </w:rPr>
              <w:t xml:space="preserve">B </w:t>
            </w:r>
            <w:r w:rsidRPr="009D2BCE">
              <w:rPr>
                <w:rFonts w:ascii="CMSY10" w:eastAsia="CMSY10" w:hAnsi="Times-Bold" w:cs="CMSY10" w:hint="eastAsia"/>
                <w:color w:val="FF0000"/>
              </w:rPr>
              <w:t>⇒</w:t>
            </w:r>
            <w:r w:rsidRPr="009D2BCE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9D2BCE">
              <w:rPr>
                <w:rFonts w:ascii="CMMI10" w:eastAsia="CMMI10" w:hAnsi="Times-Bold" w:cs="CMMI10"/>
                <w:color w:val="FF0000"/>
              </w:rPr>
              <w:t>C)</w:t>
            </w:r>
          </w:p>
        </w:tc>
      </w:tr>
      <w:tr w:rsidR="009D2BCE" w:rsidRPr="009D2BCE" w14:paraId="1F41D3DA" w14:textId="60FA8B7F" w:rsidTr="00FC3F73">
        <w:tc>
          <w:tcPr>
            <w:tcW w:w="772" w:type="dxa"/>
          </w:tcPr>
          <w:p w14:paraId="54304790" w14:textId="77777777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5B364BCF" w14:textId="77777777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907" w:type="dxa"/>
          </w:tcPr>
          <w:p w14:paraId="4D071EA3" w14:textId="77777777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1597" w:type="dxa"/>
          </w:tcPr>
          <w:p w14:paraId="252F3646" w14:textId="77777777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970" w:type="dxa"/>
          </w:tcPr>
          <w:p w14:paraId="06C673C9" w14:textId="3C005084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</w:tr>
      <w:tr w:rsidR="009D2BCE" w:rsidRPr="009D2BCE" w14:paraId="5548219C" w14:textId="0654A809" w:rsidTr="00FC3F73">
        <w:tc>
          <w:tcPr>
            <w:tcW w:w="772" w:type="dxa"/>
          </w:tcPr>
          <w:p w14:paraId="3B69236B" w14:textId="77777777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4B8095D0" w14:textId="77777777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907" w:type="dxa"/>
          </w:tcPr>
          <w:p w14:paraId="1F003384" w14:textId="77777777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1597" w:type="dxa"/>
          </w:tcPr>
          <w:p w14:paraId="65C51875" w14:textId="3A8885E9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970" w:type="dxa"/>
          </w:tcPr>
          <w:p w14:paraId="78BF15B7" w14:textId="51A187A1" w:rsidR="00FC3F73" w:rsidRPr="009D2BCE" w:rsidRDefault="00FB0488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</w:tr>
      <w:tr w:rsidR="009D2BCE" w:rsidRPr="009D2BCE" w14:paraId="73045265" w14:textId="55B11360" w:rsidTr="00FC3F73">
        <w:tc>
          <w:tcPr>
            <w:tcW w:w="772" w:type="dxa"/>
          </w:tcPr>
          <w:p w14:paraId="4B3E4718" w14:textId="77777777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2F3A535D" w14:textId="77777777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907" w:type="dxa"/>
          </w:tcPr>
          <w:p w14:paraId="6B9CE2FC" w14:textId="77777777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1597" w:type="dxa"/>
          </w:tcPr>
          <w:p w14:paraId="7CBCD355" w14:textId="7F5AC08F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970" w:type="dxa"/>
          </w:tcPr>
          <w:p w14:paraId="05413A7F" w14:textId="2006080D" w:rsidR="00FC3F73" w:rsidRPr="009D2BCE" w:rsidRDefault="00FB0488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</w:tr>
      <w:tr w:rsidR="009D2BCE" w:rsidRPr="009D2BCE" w14:paraId="38D98219" w14:textId="326DCDD7" w:rsidTr="00FC3F73">
        <w:tc>
          <w:tcPr>
            <w:tcW w:w="772" w:type="dxa"/>
          </w:tcPr>
          <w:p w14:paraId="07D9E9E6" w14:textId="77777777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4DEEE41C" w14:textId="77777777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907" w:type="dxa"/>
          </w:tcPr>
          <w:p w14:paraId="60B1F1EB" w14:textId="77777777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1597" w:type="dxa"/>
          </w:tcPr>
          <w:p w14:paraId="259AA5DB" w14:textId="3B412E26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970" w:type="dxa"/>
          </w:tcPr>
          <w:p w14:paraId="397E7152" w14:textId="246D40AE" w:rsidR="00FC3F73" w:rsidRPr="009D2BCE" w:rsidRDefault="00FB0488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</w:tr>
      <w:tr w:rsidR="009D2BCE" w:rsidRPr="009D2BCE" w14:paraId="3CCAEB46" w14:textId="42CE23D1" w:rsidTr="00FC3F73">
        <w:tc>
          <w:tcPr>
            <w:tcW w:w="772" w:type="dxa"/>
          </w:tcPr>
          <w:p w14:paraId="0B60D420" w14:textId="77777777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1CB67757" w14:textId="77777777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907" w:type="dxa"/>
          </w:tcPr>
          <w:p w14:paraId="1F0D026C" w14:textId="77777777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1597" w:type="dxa"/>
          </w:tcPr>
          <w:p w14:paraId="5122BD74" w14:textId="598B7C09" w:rsidR="00FC3F73" w:rsidRPr="009D2BCE" w:rsidRDefault="00FC3F73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2970" w:type="dxa"/>
          </w:tcPr>
          <w:p w14:paraId="7940D846" w14:textId="348FA654" w:rsidR="00FC3F73" w:rsidRPr="009D2BCE" w:rsidRDefault="00FB0488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</w:tr>
      <w:tr w:rsidR="00FB0488" w:rsidRPr="009D2BCE" w14:paraId="65826E28" w14:textId="77777777" w:rsidTr="00FC3F73">
        <w:tc>
          <w:tcPr>
            <w:tcW w:w="772" w:type="dxa"/>
          </w:tcPr>
          <w:p w14:paraId="0E1C7770" w14:textId="411FEBF9" w:rsidR="00FB0488" w:rsidRPr="009D2BCE" w:rsidRDefault="00FB0488" w:rsidP="00FB048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751ECE2A" w14:textId="00AC7E49" w:rsidR="00FB0488" w:rsidRPr="009D2BCE" w:rsidRDefault="00FB0488" w:rsidP="00FB048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907" w:type="dxa"/>
          </w:tcPr>
          <w:p w14:paraId="39D8103A" w14:textId="74756D4A" w:rsidR="00FB0488" w:rsidRPr="009D2BCE" w:rsidRDefault="00FB0488" w:rsidP="00FB048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1597" w:type="dxa"/>
          </w:tcPr>
          <w:p w14:paraId="30F35B5C" w14:textId="0578B5ED" w:rsidR="00FB0488" w:rsidRPr="009D2BCE" w:rsidRDefault="00FB0488" w:rsidP="00FB048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970" w:type="dxa"/>
          </w:tcPr>
          <w:p w14:paraId="0304AD8B" w14:textId="1A52277F" w:rsidR="00FB0488" w:rsidRPr="009D2BCE" w:rsidRDefault="00FB0488" w:rsidP="00FB048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</w:tr>
      <w:tr w:rsidR="00FB0488" w:rsidRPr="009D2BCE" w14:paraId="2E84C000" w14:textId="77777777" w:rsidTr="00FC3F73">
        <w:tc>
          <w:tcPr>
            <w:tcW w:w="772" w:type="dxa"/>
          </w:tcPr>
          <w:p w14:paraId="62DC3207" w14:textId="79A147D0" w:rsidR="00FB0488" w:rsidRPr="009D2BCE" w:rsidRDefault="00FB0488" w:rsidP="00FB048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34781793" w14:textId="3B4CFA96" w:rsidR="00FB0488" w:rsidRPr="009D2BCE" w:rsidRDefault="00FB0488" w:rsidP="00FB048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907" w:type="dxa"/>
          </w:tcPr>
          <w:p w14:paraId="7E2D44DB" w14:textId="1336286F" w:rsidR="00FB0488" w:rsidRPr="009D2BCE" w:rsidRDefault="00FB0488" w:rsidP="00FB048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1597" w:type="dxa"/>
          </w:tcPr>
          <w:p w14:paraId="29B77953" w14:textId="2EB65FEA" w:rsidR="00FB0488" w:rsidRPr="009D2BCE" w:rsidRDefault="00FB0488" w:rsidP="00FB048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970" w:type="dxa"/>
          </w:tcPr>
          <w:p w14:paraId="7EB6310D" w14:textId="2041DD75" w:rsidR="00FB0488" w:rsidRPr="009D2BCE" w:rsidRDefault="00FB0488" w:rsidP="00FB048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</w:tr>
      <w:tr w:rsidR="00FB0488" w:rsidRPr="009D2BCE" w14:paraId="0491E8ED" w14:textId="77777777" w:rsidTr="00FC3F73">
        <w:tc>
          <w:tcPr>
            <w:tcW w:w="772" w:type="dxa"/>
          </w:tcPr>
          <w:p w14:paraId="1FF0168C" w14:textId="37C3FB8D" w:rsidR="00FB0488" w:rsidRPr="009D2BCE" w:rsidRDefault="00FB0488" w:rsidP="00FB048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589DBBC5" w14:textId="749628EF" w:rsidR="00FB0488" w:rsidRPr="009D2BCE" w:rsidRDefault="00FB0488" w:rsidP="00FB048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907" w:type="dxa"/>
          </w:tcPr>
          <w:p w14:paraId="36395646" w14:textId="3FAD5B6D" w:rsidR="00FB0488" w:rsidRPr="009D2BCE" w:rsidRDefault="00FB0488" w:rsidP="00FB048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1597" w:type="dxa"/>
          </w:tcPr>
          <w:p w14:paraId="50AF8FE0" w14:textId="59E951DC" w:rsidR="00FB0488" w:rsidRPr="009D2BCE" w:rsidRDefault="00FB0488" w:rsidP="00FB048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970" w:type="dxa"/>
          </w:tcPr>
          <w:p w14:paraId="7A2F530C" w14:textId="7141B098" w:rsidR="00FB0488" w:rsidRPr="009D2BCE" w:rsidRDefault="00FB0488" w:rsidP="00FB048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</w:tr>
    </w:tbl>
    <w:p w14:paraId="156F13FA" w14:textId="77777777" w:rsidR="00FC3F73" w:rsidRDefault="00FC3F73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</w:p>
    <w:p w14:paraId="6C79B1D2" w14:textId="6AFBBEDF" w:rsidR="00EC1678" w:rsidRPr="009D2BCE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  <w:color w:val="FF0000"/>
        </w:rPr>
      </w:pPr>
      <w:r>
        <w:rPr>
          <w:rFonts w:ascii="Times-Bold" w:hAnsi="Times-Bold" w:cs="Times-Bold"/>
          <w:b/>
          <w:bCs/>
        </w:rPr>
        <w:t>g</w:t>
      </w:r>
      <w:r>
        <w:rPr>
          <w:rFonts w:ascii="Times-Roman" w:hAnsi="Times-Roman" w:cs="Times-Roman"/>
        </w:rPr>
        <w:t xml:space="preserve">.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C </w:t>
      </w:r>
      <w:r>
        <w:rPr>
          <w:rFonts w:ascii="CMSY10" w:eastAsia="CMSY10" w:hAnsi="Times-Bold" w:cs="CMSY10" w:hint="eastAsia"/>
        </w:rPr>
        <w:t>∨</w:t>
      </w:r>
      <w:r>
        <w:rPr>
          <w:rFonts w:ascii="CMSY10" w:eastAsia="CMSY10" w:hAnsi="Times-Bold" w:cs="CMSY10"/>
        </w:rPr>
        <w:t xml:space="preserve"> </w:t>
      </w:r>
      <w:r>
        <w:rPr>
          <w:rFonts w:ascii="CMR10" w:eastAsia="CMR10" w:hAnsi="Times-Bold" w:cs="CMR10"/>
        </w:rPr>
        <w:t>(</w:t>
      </w:r>
      <w:r>
        <w:rPr>
          <w:rFonts w:ascii="CMSY10" w:eastAsia="CMSY10" w:hAnsi="Times-Bold" w:cs="CMSY10" w:hint="eastAsia"/>
        </w:rPr>
        <w:t>￢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∧ ￢</w:t>
      </w:r>
      <w:r>
        <w:rPr>
          <w:rFonts w:ascii="CMMI10" w:eastAsia="CMMI10" w:hAnsi="Times-Bold" w:cs="CMMI10"/>
        </w:rPr>
        <w:t>B</w:t>
      </w:r>
      <w:r>
        <w:rPr>
          <w:rFonts w:ascii="CMR10" w:eastAsia="CMR10" w:hAnsi="Times-Bold" w:cs="CMR10"/>
        </w:rPr>
        <w:t xml:space="preserve">)) </w:t>
      </w:r>
      <w:r>
        <w:rPr>
          <w:rFonts w:ascii="CMSY10" w:eastAsia="CMSY10" w:hAnsi="Times-Bold" w:cs="CMSY10" w:hint="eastAsia"/>
        </w:rPr>
        <w:t>≡</w:t>
      </w:r>
      <w:r>
        <w:rPr>
          <w:rFonts w:ascii="CMSY10" w:eastAsia="CMSY10" w:hAnsi="Times-Bold" w:cs="CMSY10"/>
        </w:rPr>
        <w:t xml:space="preserve"> </w:t>
      </w:r>
      <w:r>
        <w:rPr>
          <w:rFonts w:ascii="CMR10" w:eastAsia="CMR10" w:hAnsi="Times-Bold" w:cs="CMR10"/>
        </w:rPr>
        <w:t>((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C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B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C</w:t>
      </w:r>
      <w:r>
        <w:rPr>
          <w:rFonts w:ascii="CMR10" w:eastAsia="CMR10" w:hAnsi="Times-Bold" w:cs="CMR10"/>
        </w:rPr>
        <w:t>))</w:t>
      </w:r>
      <w:r>
        <w:rPr>
          <w:rFonts w:ascii="Times-Roman" w:hAnsi="Times-Roman" w:cs="Times-Roman"/>
        </w:rPr>
        <w:t>.</w:t>
      </w:r>
      <w:r w:rsidR="00042502">
        <w:rPr>
          <w:rFonts w:ascii="Times-Roman" w:hAnsi="Times-Roman" w:cs="Times-Roman"/>
        </w:rPr>
        <w:t xml:space="preserve"> </w:t>
      </w:r>
      <w:r w:rsidR="00A14FB9" w:rsidRPr="009D2BCE">
        <w:rPr>
          <w:rFonts w:ascii="Times-Roman" w:hAnsi="Times-Roman" w:cs="Times-Roman"/>
          <w:b/>
          <w:color w:val="FF0000"/>
        </w:rPr>
        <w:t>Correct</w:t>
      </w:r>
      <w:r w:rsidR="009D2BCE" w:rsidRPr="009D2BCE">
        <w:rPr>
          <w:rFonts w:ascii="Times-Roman" w:hAnsi="Times-Roman" w:cs="Times-Roman"/>
          <w:b/>
          <w:color w:val="FF0000"/>
        </w:rPr>
        <w:t>,</w:t>
      </w:r>
      <w:r w:rsidR="009D2BCE">
        <w:rPr>
          <w:rFonts w:ascii="Times-Roman" w:hAnsi="Times-Roman" w:cs="Times-Roman"/>
          <w:b/>
          <w:color w:val="FF0000"/>
        </w:rPr>
        <w:t xml:space="preserve"> </w:t>
      </w:r>
      <w:proofErr w:type="gramStart"/>
      <w:r w:rsidR="009D2BCE">
        <w:rPr>
          <w:rFonts w:ascii="Times-Roman" w:hAnsi="Times-Roman" w:cs="Times-Roman"/>
          <w:b/>
          <w:color w:val="FF0000"/>
        </w:rPr>
        <w:t>The</w:t>
      </w:r>
      <w:proofErr w:type="gramEnd"/>
      <w:r w:rsidR="009D2BCE">
        <w:rPr>
          <w:rFonts w:ascii="Times-Roman" w:hAnsi="Times-Roman" w:cs="Times-Roman"/>
          <w:b/>
          <w:color w:val="FF0000"/>
        </w:rPr>
        <w:t xml:space="preserve"> table below shows the models are sam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"/>
        <w:gridCol w:w="859"/>
        <w:gridCol w:w="907"/>
        <w:gridCol w:w="2407"/>
        <w:gridCol w:w="2407"/>
      </w:tblGrid>
      <w:tr w:rsidR="009D2BCE" w:rsidRPr="009D2BCE" w14:paraId="28107BC7" w14:textId="25ABF406" w:rsidTr="00C23BC9">
        <w:tc>
          <w:tcPr>
            <w:tcW w:w="772" w:type="dxa"/>
          </w:tcPr>
          <w:p w14:paraId="1ED281F4" w14:textId="77777777" w:rsidR="009D2BCE" w:rsidRPr="009D2BCE" w:rsidRDefault="009D2BCE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A</w:t>
            </w:r>
          </w:p>
        </w:tc>
        <w:tc>
          <w:tcPr>
            <w:tcW w:w="859" w:type="dxa"/>
          </w:tcPr>
          <w:p w14:paraId="0CD037C0" w14:textId="77777777" w:rsidR="009D2BCE" w:rsidRPr="009D2BCE" w:rsidRDefault="009D2BCE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B</w:t>
            </w:r>
          </w:p>
        </w:tc>
        <w:tc>
          <w:tcPr>
            <w:tcW w:w="907" w:type="dxa"/>
          </w:tcPr>
          <w:p w14:paraId="2AF76684" w14:textId="77777777" w:rsidR="009D2BCE" w:rsidRPr="009D2BCE" w:rsidRDefault="009D2BCE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C</w:t>
            </w:r>
          </w:p>
        </w:tc>
        <w:tc>
          <w:tcPr>
            <w:tcW w:w="2407" w:type="dxa"/>
          </w:tcPr>
          <w:p w14:paraId="70249E68" w14:textId="67BBE4E6" w:rsidR="009D2BCE" w:rsidRPr="009D2BCE" w:rsidRDefault="009D2BCE" w:rsidP="00C23BC9">
            <w:pPr>
              <w:autoSpaceDE w:val="0"/>
              <w:autoSpaceDN w:val="0"/>
              <w:adjustRightInd w:val="0"/>
              <w:rPr>
                <w:rFonts w:ascii="CMTI10" w:hAnsi="CMTI10" w:cs="CMTI10"/>
                <w:color w:val="FF0000"/>
              </w:rPr>
            </w:pPr>
            <w:r w:rsidRPr="009D2BCE">
              <w:rPr>
                <w:rFonts w:ascii="CMSY10" w:hAnsi="Times-Bold" w:cs="CMSY10"/>
                <w:color w:val="FF0000"/>
              </w:rPr>
              <w:t>((</w:t>
            </w:r>
            <w:r w:rsidRPr="009D2BCE">
              <w:rPr>
                <w:rFonts w:ascii="CMSY10" w:hAnsi="Times-Bold" w:cs="CMSY10" w:hint="eastAsia"/>
                <w:color w:val="FF0000"/>
              </w:rPr>
              <w:t>A</w:t>
            </w:r>
            <w:r w:rsidRPr="009D2BCE">
              <w:rPr>
                <w:rFonts w:ascii="CMSY10" w:eastAsia="CMSY10" w:hAnsi="Times-Bold" w:cs="CMSY10" w:hint="eastAsia"/>
                <w:color w:val="FF0000"/>
              </w:rPr>
              <w:t>⇒</w:t>
            </w:r>
            <w:r w:rsidRPr="009D2BCE">
              <w:rPr>
                <w:rFonts w:ascii="CMSY10" w:eastAsia="CMSY10" w:hAnsi="Times-Bold" w:cs="CMSY10"/>
                <w:color w:val="FF0000"/>
              </w:rPr>
              <w:t xml:space="preserve"> </w:t>
            </w:r>
            <w:proofErr w:type="gramStart"/>
            <w:r w:rsidRPr="009D2BCE">
              <w:rPr>
                <w:rFonts w:ascii="CMMI10" w:eastAsia="CMMI10" w:hAnsi="Times-Bold" w:cs="CMMI10"/>
                <w:color w:val="FF0000"/>
              </w:rPr>
              <w:t>C)</w:t>
            </w:r>
            <w:r w:rsidRPr="009D2BCE">
              <w:rPr>
                <w:rFonts w:ascii="CMSY10" w:eastAsia="CMSY10" w:hAnsi="Times-Bold" w:cs="CMSY10" w:hint="eastAsia"/>
                <w:color w:val="FF0000"/>
              </w:rPr>
              <w:t>∧</w:t>
            </w:r>
            <w:proofErr w:type="gramEnd"/>
            <w:r w:rsidRPr="009D2BCE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9D2BCE">
              <w:rPr>
                <w:rFonts w:ascii="CMR10" w:eastAsia="CMR10" w:hAnsi="Times-Bold" w:cs="CMR10"/>
                <w:color w:val="FF0000"/>
              </w:rPr>
              <w:t>(</w:t>
            </w:r>
            <w:r w:rsidRPr="009D2BCE">
              <w:rPr>
                <w:rFonts w:ascii="CMMI10" w:eastAsia="CMMI10" w:hAnsi="Times-Bold" w:cs="CMMI10"/>
                <w:color w:val="FF0000"/>
              </w:rPr>
              <w:t xml:space="preserve">B </w:t>
            </w:r>
            <w:r w:rsidRPr="009D2BCE">
              <w:rPr>
                <w:rFonts w:ascii="CMSY10" w:eastAsia="CMSY10" w:hAnsi="Times-Bold" w:cs="CMSY10" w:hint="eastAsia"/>
                <w:color w:val="FF0000"/>
              </w:rPr>
              <w:t>⇒</w:t>
            </w:r>
            <w:r w:rsidRPr="009D2BCE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9D2BCE">
              <w:rPr>
                <w:rFonts w:ascii="CMMI10" w:eastAsia="CMMI10" w:hAnsi="Times-Bold" w:cs="CMMI10"/>
                <w:color w:val="FF0000"/>
              </w:rPr>
              <w:t>C</w:t>
            </w:r>
            <w:r w:rsidRPr="009D2BCE">
              <w:rPr>
                <w:rFonts w:ascii="CMR10" w:eastAsia="CMR10" w:hAnsi="Times-Bold" w:cs="CMR10"/>
                <w:color w:val="FF0000"/>
              </w:rPr>
              <w:t>))</w:t>
            </w:r>
          </w:p>
        </w:tc>
        <w:tc>
          <w:tcPr>
            <w:tcW w:w="2407" w:type="dxa"/>
          </w:tcPr>
          <w:p w14:paraId="50BD4945" w14:textId="7142C11A" w:rsidR="009D2BCE" w:rsidRPr="009D2BCE" w:rsidRDefault="009D2BCE" w:rsidP="00C23BC9">
            <w:pPr>
              <w:autoSpaceDE w:val="0"/>
              <w:autoSpaceDN w:val="0"/>
              <w:adjustRightInd w:val="0"/>
              <w:rPr>
                <w:rFonts w:ascii="CMSY10" w:hAnsi="Times-Bold" w:cs="CMSY10"/>
                <w:color w:val="FF0000"/>
              </w:rPr>
            </w:pPr>
            <w:r w:rsidRPr="009D2BCE">
              <w:rPr>
                <w:rFonts w:ascii="CMR10" w:eastAsia="CMR10" w:hAnsi="Times-Bold" w:cs="CMR10"/>
                <w:color w:val="FF0000"/>
              </w:rPr>
              <w:t>(</w:t>
            </w:r>
            <w:r w:rsidRPr="009D2BCE">
              <w:rPr>
                <w:rFonts w:ascii="CMMI10" w:eastAsia="CMMI10" w:hAnsi="Times-Bold" w:cs="CMMI10"/>
                <w:color w:val="FF0000"/>
              </w:rPr>
              <w:t xml:space="preserve">C </w:t>
            </w:r>
            <w:r w:rsidRPr="009D2BCE">
              <w:rPr>
                <w:rFonts w:ascii="CMSY10" w:eastAsia="CMSY10" w:hAnsi="Times-Bold" w:cs="CMSY10" w:hint="eastAsia"/>
                <w:color w:val="FF0000"/>
              </w:rPr>
              <w:t>∨</w:t>
            </w:r>
            <w:r w:rsidRPr="009D2BCE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9D2BCE">
              <w:rPr>
                <w:rFonts w:ascii="CMR10" w:eastAsia="CMR10" w:hAnsi="Times-Bold" w:cs="CMR10"/>
                <w:color w:val="FF0000"/>
              </w:rPr>
              <w:t>(</w:t>
            </w:r>
            <w:r w:rsidRPr="009D2BCE">
              <w:rPr>
                <w:rFonts w:ascii="CMSY10" w:eastAsia="CMSY10" w:hAnsi="Times-Bold" w:cs="CMSY10" w:hint="eastAsia"/>
                <w:color w:val="FF0000"/>
              </w:rPr>
              <w:t>￢</w:t>
            </w:r>
            <w:r w:rsidRPr="009D2BCE">
              <w:rPr>
                <w:rFonts w:ascii="CMMI10" w:eastAsia="CMMI10" w:hAnsi="Times-Bold" w:cs="CMMI10"/>
                <w:color w:val="FF0000"/>
              </w:rPr>
              <w:t xml:space="preserve">A </w:t>
            </w:r>
            <w:r w:rsidRPr="009D2BCE">
              <w:rPr>
                <w:rFonts w:ascii="CMSY10" w:eastAsia="CMSY10" w:hAnsi="Times-Bold" w:cs="CMSY10" w:hint="eastAsia"/>
                <w:color w:val="FF0000"/>
              </w:rPr>
              <w:t>∧ ￢</w:t>
            </w:r>
            <w:r w:rsidRPr="009D2BCE">
              <w:rPr>
                <w:rFonts w:ascii="CMMI10" w:eastAsia="CMMI10" w:hAnsi="Times-Bold" w:cs="CMMI10"/>
                <w:color w:val="FF0000"/>
              </w:rPr>
              <w:t>B</w:t>
            </w:r>
            <w:r w:rsidRPr="009D2BCE">
              <w:rPr>
                <w:rFonts w:ascii="CMR10" w:eastAsia="CMR10" w:hAnsi="Times-Bold" w:cs="CMR10"/>
                <w:color w:val="FF0000"/>
              </w:rPr>
              <w:t>))</w:t>
            </w:r>
          </w:p>
        </w:tc>
      </w:tr>
      <w:tr w:rsidR="009D2BCE" w:rsidRPr="009D2BCE" w14:paraId="7DFCDA4D" w14:textId="08B0B3A9" w:rsidTr="00C23BC9">
        <w:tc>
          <w:tcPr>
            <w:tcW w:w="772" w:type="dxa"/>
          </w:tcPr>
          <w:p w14:paraId="1B695344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32AC269B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907" w:type="dxa"/>
          </w:tcPr>
          <w:p w14:paraId="1151C60D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407" w:type="dxa"/>
          </w:tcPr>
          <w:p w14:paraId="0927ADFA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407" w:type="dxa"/>
          </w:tcPr>
          <w:p w14:paraId="7DE91AD4" w14:textId="4C8BE813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</w:tr>
      <w:tr w:rsidR="009D2BCE" w:rsidRPr="009D2BCE" w14:paraId="0489CAF5" w14:textId="72B73F4F" w:rsidTr="00C23BC9">
        <w:tc>
          <w:tcPr>
            <w:tcW w:w="772" w:type="dxa"/>
          </w:tcPr>
          <w:p w14:paraId="684FBE59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56463845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907" w:type="dxa"/>
          </w:tcPr>
          <w:p w14:paraId="5EE98409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407" w:type="dxa"/>
          </w:tcPr>
          <w:p w14:paraId="3F7B265C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407" w:type="dxa"/>
          </w:tcPr>
          <w:p w14:paraId="7B04A31F" w14:textId="2E52F160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</w:tr>
      <w:tr w:rsidR="009D2BCE" w:rsidRPr="009D2BCE" w14:paraId="14FF45F7" w14:textId="7BF2CBFA" w:rsidTr="00C23BC9">
        <w:tc>
          <w:tcPr>
            <w:tcW w:w="772" w:type="dxa"/>
          </w:tcPr>
          <w:p w14:paraId="353BBD32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4FD5F6BD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907" w:type="dxa"/>
          </w:tcPr>
          <w:p w14:paraId="5E6786C0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407" w:type="dxa"/>
          </w:tcPr>
          <w:p w14:paraId="44A968A3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407" w:type="dxa"/>
          </w:tcPr>
          <w:p w14:paraId="2C882F6E" w14:textId="3F02CCDD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</w:tr>
      <w:tr w:rsidR="009D2BCE" w:rsidRPr="009D2BCE" w14:paraId="1380C526" w14:textId="7F90614E" w:rsidTr="00C23BC9">
        <w:tc>
          <w:tcPr>
            <w:tcW w:w="772" w:type="dxa"/>
          </w:tcPr>
          <w:p w14:paraId="202BD0C0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4BF41C2F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907" w:type="dxa"/>
          </w:tcPr>
          <w:p w14:paraId="6EEA0705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407" w:type="dxa"/>
          </w:tcPr>
          <w:p w14:paraId="231C43C1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407" w:type="dxa"/>
          </w:tcPr>
          <w:p w14:paraId="60F1DF13" w14:textId="6979FDB8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</w:tr>
      <w:tr w:rsidR="009D2BCE" w:rsidRPr="009D2BCE" w14:paraId="6CCB7219" w14:textId="3A07D1EA" w:rsidTr="00C23BC9">
        <w:tc>
          <w:tcPr>
            <w:tcW w:w="772" w:type="dxa"/>
          </w:tcPr>
          <w:p w14:paraId="4E180ACF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0B639665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907" w:type="dxa"/>
          </w:tcPr>
          <w:p w14:paraId="068D6973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2407" w:type="dxa"/>
          </w:tcPr>
          <w:p w14:paraId="7A132290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2407" w:type="dxa"/>
          </w:tcPr>
          <w:p w14:paraId="590CDB11" w14:textId="080767F8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</w:tr>
      <w:tr w:rsidR="009D2BCE" w:rsidRPr="009D2BCE" w14:paraId="5F1E8CD7" w14:textId="5D3D0BF1" w:rsidTr="00C23BC9">
        <w:tc>
          <w:tcPr>
            <w:tcW w:w="772" w:type="dxa"/>
          </w:tcPr>
          <w:p w14:paraId="53E51F78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17F51823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907" w:type="dxa"/>
          </w:tcPr>
          <w:p w14:paraId="30ABAC84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2407" w:type="dxa"/>
          </w:tcPr>
          <w:p w14:paraId="45060777" w14:textId="45A54DDB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2407" w:type="dxa"/>
          </w:tcPr>
          <w:p w14:paraId="0A00048E" w14:textId="1F2C4CB1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</w:tr>
      <w:tr w:rsidR="009D2BCE" w:rsidRPr="009D2BCE" w14:paraId="14764958" w14:textId="3DBB738F" w:rsidTr="00C23BC9">
        <w:tc>
          <w:tcPr>
            <w:tcW w:w="772" w:type="dxa"/>
          </w:tcPr>
          <w:p w14:paraId="320E0C24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5FF49A77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907" w:type="dxa"/>
          </w:tcPr>
          <w:p w14:paraId="45D6BBD2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2407" w:type="dxa"/>
          </w:tcPr>
          <w:p w14:paraId="59F0330A" w14:textId="1C0FA8B6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2407" w:type="dxa"/>
          </w:tcPr>
          <w:p w14:paraId="5B4D02B9" w14:textId="0186F39A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</w:tr>
      <w:tr w:rsidR="009D2BCE" w:rsidRPr="009D2BCE" w14:paraId="3CC3D2E9" w14:textId="346E61E1" w:rsidTr="00C23BC9">
        <w:tc>
          <w:tcPr>
            <w:tcW w:w="772" w:type="dxa"/>
          </w:tcPr>
          <w:p w14:paraId="18E86334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26327824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907" w:type="dxa"/>
          </w:tcPr>
          <w:p w14:paraId="7937C408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2407" w:type="dxa"/>
          </w:tcPr>
          <w:p w14:paraId="6B6867A1" w14:textId="77777777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407" w:type="dxa"/>
          </w:tcPr>
          <w:p w14:paraId="09ADB315" w14:textId="313C117F" w:rsidR="009D2BCE" w:rsidRPr="009D2BCE" w:rsidRDefault="009D2BCE" w:rsidP="009D2BCE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</w:tr>
    </w:tbl>
    <w:p w14:paraId="0EDA4B16" w14:textId="77777777" w:rsidR="00FB0488" w:rsidRDefault="00FB048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</w:p>
    <w:p w14:paraId="13A7BA68" w14:textId="67CD07A8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>
        <w:rPr>
          <w:rFonts w:ascii="Times-Bold" w:hAnsi="Times-Bold" w:cs="Times-Bold"/>
          <w:b/>
          <w:bCs/>
        </w:rPr>
        <w:t>h</w:t>
      </w:r>
      <w:r>
        <w:rPr>
          <w:rFonts w:ascii="Times-Roman" w:hAnsi="Times-Roman" w:cs="Times-Roman"/>
        </w:rPr>
        <w:t xml:space="preserve">.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∨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B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R10" w:eastAsia="CMR10" w:hAnsi="Times-Bold" w:cs="CMR10"/>
        </w:rPr>
        <w:t>(</w:t>
      </w:r>
      <w:r>
        <w:rPr>
          <w:rFonts w:ascii="CMSY10" w:eastAsia="CMSY10" w:hAnsi="Times-Bold" w:cs="CMSY10" w:hint="eastAsia"/>
        </w:rPr>
        <w:t>￢</w:t>
      </w:r>
      <w:r>
        <w:rPr>
          <w:rFonts w:ascii="CMMI10" w:eastAsia="CMMI10" w:hAnsi="Times-Bold" w:cs="CMMI10"/>
        </w:rPr>
        <w:t xml:space="preserve">C </w:t>
      </w:r>
      <w:r>
        <w:rPr>
          <w:rFonts w:ascii="CMSY10" w:eastAsia="CMSY10" w:hAnsi="Times-Bold" w:cs="CMSY10" w:hint="eastAsia"/>
        </w:rPr>
        <w:t>∨￢</w:t>
      </w:r>
      <w:r>
        <w:rPr>
          <w:rFonts w:ascii="CMMI10" w:eastAsia="CMMI10" w:hAnsi="Times-Bold" w:cs="CMMI10"/>
        </w:rPr>
        <w:t xml:space="preserve">D </w:t>
      </w:r>
      <w:r>
        <w:rPr>
          <w:rFonts w:ascii="CMSY10" w:eastAsia="CMSY10" w:hAnsi="Times-Bold" w:cs="CMSY10" w:hint="eastAsia"/>
        </w:rPr>
        <w:t>∨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E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/>
        </w:rPr>
        <w:t>|</w:t>
      </w:r>
      <w:r>
        <w:rPr>
          <w:rFonts w:ascii="CMR10" w:eastAsia="CMR10" w:hAnsi="Times-Bold" w:cs="CMR10"/>
        </w:rPr>
        <w:t>= (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∨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B</w:t>
      </w:r>
      <w:r>
        <w:rPr>
          <w:rFonts w:ascii="CMR10" w:eastAsia="CMR10" w:hAnsi="Times-Bold" w:cs="CMR10"/>
        </w:rPr>
        <w:t>)</w:t>
      </w:r>
      <w:r>
        <w:rPr>
          <w:rFonts w:ascii="Times-Roman" w:hAnsi="Times-Roman" w:cs="Times-Roman"/>
        </w:rPr>
        <w:t>.</w:t>
      </w:r>
      <w:r w:rsidR="00A14FB9" w:rsidRPr="00B1426D">
        <w:rPr>
          <w:rFonts w:ascii="Times-Roman" w:hAnsi="Times-Roman" w:cs="Times-Roman"/>
          <w:b/>
        </w:rPr>
        <w:t xml:space="preserve"> </w:t>
      </w:r>
      <w:r w:rsidR="004A4822" w:rsidRPr="00B1426D">
        <w:rPr>
          <w:rFonts w:ascii="Times-Roman" w:hAnsi="Times-Roman" w:cs="Times-Roman"/>
          <w:b/>
        </w:rPr>
        <w:t>Correct</w:t>
      </w:r>
      <w:r w:rsidR="009D2BCE">
        <w:rPr>
          <w:rFonts w:ascii="Times-Roman" w:hAnsi="Times-Roman" w:cs="Times-Roman"/>
          <w:b/>
        </w:rPr>
        <w:t>,</w:t>
      </w:r>
      <w:r w:rsidR="00730A24">
        <w:rPr>
          <w:rFonts w:ascii="Times-Roman" w:hAnsi="Times-Roman" w:cs="Times-Roman"/>
          <w:b/>
        </w:rPr>
        <w:t xml:space="preserve"> RHS must cover the model in the Lef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"/>
        <w:gridCol w:w="859"/>
        <w:gridCol w:w="1327"/>
        <w:gridCol w:w="3487"/>
      </w:tblGrid>
      <w:tr w:rsidR="00760A29" w:rsidRPr="009D2BCE" w14:paraId="020FE497" w14:textId="77777777" w:rsidTr="00730A24">
        <w:tc>
          <w:tcPr>
            <w:tcW w:w="772" w:type="dxa"/>
          </w:tcPr>
          <w:p w14:paraId="0977DE5C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A</w:t>
            </w:r>
          </w:p>
        </w:tc>
        <w:tc>
          <w:tcPr>
            <w:tcW w:w="859" w:type="dxa"/>
          </w:tcPr>
          <w:p w14:paraId="569A199B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B</w:t>
            </w:r>
          </w:p>
        </w:tc>
        <w:tc>
          <w:tcPr>
            <w:tcW w:w="1327" w:type="dxa"/>
          </w:tcPr>
          <w:p w14:paraId="3E1C7705" w14:textId="7F1A7425" w:rsidR="00760A29" w:rsidRPr="00730A24" w:rsidRDefault="00760A29" w:rsidP="00C23BC9">
            <w:pPr>
              <w:autoSpaceDE w:val="0"/>
              <w:autoSpaceDN w:val="0"/>
              <w:adjustRightInd w:val="0"/>
              <w:rPr>
                <w:rFonts w:ascii="CMTI10" w:hAnsi="CMTI10" w:cs="CMTI10"/>
                <w:color w:val="FF0000"/>
              </w:rPr>
            </w:pPr>
            <w:r>
              <w:rPr>
                <w:rFonts w:ascii="CMR10" w:eastAsia="CMR10" w:hAnsi="Times-Bold" w:cs="CMR10"/>
              </w:rPr>
              <w:t>(</w:t>
            </w:r>
            <w:r>
              <w:rPr>
                <w:rFonts w:ascii="CMMI10" w:eastAsia="CMMI10" w:hAnsi="Times-Bold" w:cs="CMMI10"/>
              </w:rPr>
              <w:t xml:space="preserve">A </w:t>
            </w:r>
            <w:r>
              <w:rPr>
                <w:rFonts w:ascii="CMSY10" w:eastAsia="CMSY10" w:hAnsi="Times-Bold" w:cs="CMSY10" w:hint="eastAsia"/>
              </w:rPr>
              <w:t>∨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MI10" w:eastAsia="CMMI10" w:hAnsi="Times-Bold" w:cs="CMMI10"/>
              </w:rPr>
              <w:t>B</w:t>
            </w:r>
            <w:r>
              <w:rPr>
                <w:rFonts w:ascii="CMR10" w:eastAsia="CMR10" w:hAnsi="Times-Bold" w:cs="CMR10"/>
              </w:rPr>
              <w:t>)</w:t>
            </w:r>
          </w:p>
        </w:tc>
        <w:tc>
          <w:tcPr>
            <w:tcW w:w="3487" w:type="dxa"/>
          </w:tcPr>
          <w:p w14:paraId="650EC106" w14:textId="2E36C6CA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CMSY10" w:hAnsi="Times-Bold" w:cs="CMSY10"/>
                <w:color w:val="FF0000"/>
              </w:rPr>
            </w:pPr>
            <w:r>
              <w:rPr>
                <w:rFonts w:ascii="Times-Roman" w:hAnsi="Times-Roman" w:cs="Times-Roman"/>
              </w:rPr>
              <w:t xml:space="preserve">. </w:t>
            </w:r>
            <w:r>
              <w:rPr>
                <w:rFonts w:ascii="CMR10" w:eastAsia="CMR10" w:hAnsi="Times-Bold" w:cs="CMR10"/>
              </w:rPr>
              <w:t>(</w:t>
            </w:r>
            <w:r>
              <w:rPr>
                <w:rFonts w:ascii="CMMI10" w:eastAsia="CMMI10" w:hAnsi="Times-Bold" w:cs="CMMI10"/>
              </w:rPr>
              <w:t xml:space="preserve">A </w:t>
            </w:r>
            <w:r>
              <w:rPr>
                <w:rFonts w:ascii="CMSY10" w:eastAsia="CMSY10" w:hAnsi="Times-Bold" w:cs="CMSY10" w:hint="eastAsia"/>
              </w:rPr>
              <w:t>∨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MI10" w:eastAsia="CMMI10" w:hAnsi="Times-Bold" w:cs="CMMI10"/>
              </w:rPr>
              <w:t>B</w:t>
            </w:r>
            <w:r>
              <w:rPr>
                <w:rFonts w:ascii="CMR10" w:eastAsia="CMR10" w:hAnsi="Times-Bold" w:cs="CMR10"/>
              </w:rPr>
              <w:t xml:space="preserve">) </w:t>
            </w:r>
            <w:r>
              <w:rPr>
                <w:rFonts w:ascii="CMSY10" w:eastAsia="CMSY10" w:hAnsi="Times-Bold" w:cs="CMSY10" w:hint="eastAsia"/>
              </w:rPr>
              <w:t>∧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R10" w:eastAsia="CMR10" w:hAnsi="Times-Bold" w:cs="CMR10"/>
              </w:rPr>
              <w:t>(</w:t>
            </w:r>
            <w:r>
              <w:rPr>
                <w:rFonts w:ascii="CMSY10" w:eastAsia="CMSY10" w:hAnsi="Times-Bold" w:cs="CMSY10" w:hint="eastAsia"/>
              </w:rPr>
              <w:t>￢</w:t>
            </w:r>
            <w:r>
              <w:rPr>
                <w:rFonts w:ascii="CMMI10" w:eastAsia="CMMI10" w:hAnsi="Times-Bold" w:cs="CMMI10"/>
              </w:rPr>
              <w:t xml:space="preserve">C </w:t>
            </w:r>
            <w:r>
              <w:rPr>
                <w:rFonts w:ascii="CMSY10" w:eastAsia="CMSY10" w:hAnsi="Times-Bold" w:cs="CMSY10" w:hint="eastAsia"/>
              </w:rPr>
              <w:t>∨￢</w:t>
            </w:r>
            <w:r>
              <w:rPr>
                <w:rFonts w:ascii="CMMI10" w:eastAsia="CMMI10" w:hAnsi="Times-Bold" w:cs="CMMI10"/>
              </w:rPr>
              <w:t xml:space="preserve">D </w:t>
            </w:r>
            <w:r>
              <w:rPr>
                <w:rFonts w:ascii="CMSY10" w:eastAsia="CMSY10" w:hAnsi="Times-Bold" w:cs="CMSY10" w:hint="eastAsia"/>
              </w:rPr>
              <w:t>∨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MI10" w:eastAsia="CMMI10" w:hAnsi="Times-Bold" w:cs="CMMI10"/>
              </w:rPr>
              <w:t>E</w:t>
            </w:r>
            <w:r>
              <w:rPr>
                <w:rFonts w:ascii="CMR10" w:eastAsia="CMR10" w:hAnsi="Times-Bold" w:cs="CMR10"/>
              </w:rPr>
              <w:t>)</w:t>
            </w:r>
          </w:p>
        </w:tc>
      </w:tr>
      <w:tr w:rsidR="00760A29" w:rsidRPr="009D2BCE" w14:paraId="16438B88" w14:textId="77777777" w:rsidTr="00730A24">
        <w:tc>
          <w:tcPr>
            <w:tcW w:w="772" w:type="dxa"/>
          </w:tcPr>
          <w:p w14:paraId="36C12D6D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2BF88DC3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1327" w:type="dxa"/>
          </w:tcPr>
          <w:p w14:paraId="6D3C3358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3487" w:type="dxa"/>
          </w:tcPr>
          <w:p w14:paraId="398AA0B1" w14:textId="608EA16A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  <w:r>
              <w:rPr>
                <w:rFonts w:ascii="CMSY10" w:eastAsia="CMSY10" w:hAnsi="Times-Bold" w:cs="CMSY10" w:hint="eastAsia"/>
              </w:rPr>
              <w:t>∧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R10" w:eastAsia="CMR10" w:hAnsi="Times-Bold" w:cs="CMR10"/>
              </w:rPr>
              <w:t>(</w:t>
            </w:r>
            <w:r>
              <w:rPr>
                <w:rFonts w:ascii="CMSY10" w:eastAsia="CMSY10" w:hAnsi="Times-Bold" w:cs="CMSY10" w:hint="eastAsia"/>
              </w:rPr>
              <w:t>￢</w:t>
            </w:r>
            <w:r>
              <w:rPr>
                <w:rFonts w:ascii="CMMI10" w:eastAsia="CMMI10" w:hAnsi="Times-Bold" w:cs="CMMI10"/>
              </w:rPr>
              <w:t xml:space="preserve">C </w:t>
            </w:r>
            <w:r>
              <w:rPr>
                <w:rFonts w:ascii="CMSY10" w:eastAsia="CMSY10" w:hAnsi="Times-Bold" w:cs="CMSY10" w:hint="eastAsia"/>
              </w:rPr>
              <w:t>∨￢</w:t>
            </w:r>
            <w:r>
              <w:rPr>
                <w:rFonts w:ascii="CMMI10" w:eastAsia="CMMI10" w:hAnsi="Times-Bold" w:cs="CMMI10"/>
              </w:rPr>
              <w:t xml:space="preserve">D </w:t>
            </w:r>
            <w:r>
              <w:rPr>
                <w:rFonts w:ascii="CMSY10" w:eastAsia="CMSY10" w:hAnsi="Times-Bold" w:cs="CMSY10" w:hint="eastAsia"/>
              </w:rPr>
              <w:t>∨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MI10" w:eastAsia="CMMI10" w:hAnsi="Times-Bold" w:cs="CMMI10"/>
              </w:rPr>
              <w:t>E</w:t>
            </w:r>
            <w:r>
              <w:rPr>
                <w:rFonts w:ascii="CMR10" w:eastAsia="CMR10" w:hAnsi="Times-Bold" w:cs="CMR10"/>
              </w:rPr>
              <w:t>)</w:t>
            </w:r>
          </w:p>
        </w:tc>
      </w:tr>
      <w:tr w:rsidR="00760A29" w:rsidRPr="009D2BCE" w14:paraId="078DE33E" w14:textId="77777777" w:rsidTr="00730A24">
        <w:tc>
          <w:tcPr>
            <w:tcW w:w="772" w:type="dxa"/>
          </w:tcPr>
          <w:p w14:paraId="384CA318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6F199C85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1327" w:type="dxa"/>
          </w:tcPr>
          <w:p w14:paraId="5BFE482D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3487" w:type="dxa"/>
          </w:tcPr>
          <w:p w14:paraId="4523C01D" w14:textId="5AD35465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  <w:r>
              <w:rPr>
                <w:rFonts w:ascii="CMSY10" w:eastAsia="CMSY10" w:hAnsi="Times-Bold" w:cs="CMSY10" w:hint="eastAsia"/>
              </w:rPr>
              <w:t>∧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R10" w:eastAsia="CMR10" w:hAnsi="Times-Bold" w:cs="CMR10"/>
              </w:rPr>
              <w:t>(</w:t>
            </w:r>
            <w:r>
              <w:rPr>
                <w:rFonts w:ascii="CMSY10" w:eastAsia="CMSY10" w:hAnsi="Times-Bold" w:cs="CMSY10" w:hint="eastAsia"/>
              </w:rPr>
              <w:t>￢</w:t>
            </w:r>
            <w:r>
              <w:rPr>
                <w:rFonts w:ascii="CMMI10" w:eastAsia="CMMI10" w:hAnsi="Times-Bold" w:cs="CMMI10"/>
              </w:rPr>
              <w:t xml:space="preserve">C </w:t>
            </w:r>
            <w:r>
              <w:rPr>
                <w:rFonts w:ascii="CMSY10" w:eastAsia="CMSY10" w:hAnsi="Times-Bold" w:cs="CMSY10" w:hint="eastAsia"/>
              </w:rPr>
              <w:t>∨￢</w:t>
            </w:r>
            <w:r>
              <w:rPr>
                <w:rFonts w:ascii="CMMI10" w:eastAsia="CMMI10" w:hAnsi="Times-Bold" w:cs="CMMI10"/>
              </w:rPr>
              <w:t xml:space="preserve">D </w:t>
            </w:r>
            <w:r>
              <w:rPr>
                <w:rFonts w:ascii="CMSY10" w:eastAsia="CMSY10" w:hAnsi="Times-Bold" w:cs="CMSY10" w:hint="eastAsia"/>
              </w:rPr>
              <w:t>∨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MI10" w:eastAsia="CMMI10" w:hAnsi="Times-Bold" w:cs="CMMI10"/>
              </w:rPr>
              <w:t>E</w:t>
            </w:r>
            <w:r>
              <w:rPr>
                <w:rFonts w:ascii="CMR10" w:eastAsia="CMR10" w:hAnsi="Times-Bold" w:cs="CMR10"/>
              </w:rPr>
              <w:t>)</w:t>
            </w:r>
          </w:p>
        </w:tc>
      </w:tr>
      <w:tr w:rsidR="00760A29" w:rsidRPr="009D2BCE" w14:paraId="0B1E146C" w14:textId="77777777" w:rsidTr="00730A24">
        <w:tc>
          <w:tcPr>
            <w:tcW w:w="772" w:type="dxa"/>
          </w:tcPr>
          <w:p w14:paraId="695378AB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42492C56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1327" w:type="dxa"/>
          </w:tcPr>
          <w:p w14:paraId="28D1DE8A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3487" w:type="dxa"/>
          </w:tcPr>
          <w:p w14:paraId="16530CC8" w14:textId="78598E50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  <w:r>
              <w:rPr>
                <w:rFonts w:ascii="CMSY10" w:eastAsia="CMSY10" w:hAnsi="Times-Bold" w:cs="CMSY10" w:hint="eastAsia"/>
              </w:rPr>
              <w:t>∧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R10" w:eastAsia="CMR10" w:hAnsi="Times-Bold" w:cs="CMR10"/>
              </w:rPr>
              <w:t>(</w:t>
            </w:r>
            <w:r>
              <w:rPr>
                <w:rFonts w:ascii="CMSY10" w:eastAsia="CMSY10" w:hAnsi="Times-Bold" w:cs="CMSY10" w:hint="eastAsia"/>
              </w:rPr>
              <w:t>￢</w:t>
            </w:r>
            <w:r>
              <w:rPr>
                <w:rFonts w:ascii="CMMI10" w:eastAsia="CMMI10" w:hAnsi="Times-Bold" w:cs="CMMI10"/>
              </w:rPr>
              <w:t xml:space="preserve">C </w:t>
            </w:r>
            <w:r>
              <w:rPr>
                <w:rFonts w:ascii="CMSY10" w:eastAsia="CMSY10" w:hAnsi="Times-Bold" w:cs="CMSY10" w:hint="eastAsia"/>
              </w:rPr>
              <w:t>∨￢</w:t>
            </w:r>
            <w:r>
              <w:rPr>
                <w:rFonts w:ascii="CMMI10" w:eastAsia="CMMI10" w:hAnsi="Times-Bold" w:cs="CMMI10"/>
              </w:rPr>
              <w:t xml:space="preserve">D </w:t>
            </w:r>
            <w:r>
              <w:rPr>
                <w:rFonts w:ascii="CMSY10" w:eastAsia="CMSY10" w:hAnsi="Times-Bold" w:cs="CMSY10" w:hint="eastAsia"/>
              </w:rPr>
              <w:t>∨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MI10" w:eastAsia="CMMI10" w:hAnsi="Times-Bold" w:cs="CMMI10"/>
              </w:rPr>
              <w:t>E</w:t>
            </w:r>
            <w:r>
              <w:rPr>
                <w:rFonts w:ascii="CMR10" w:eastAsia="CMR10" w:hAnsi="Times-Bold" w:cs="CMR10"/>
              </w:rPr>
              <w:t>)</w:t>
            </w:r>
          </w:p>
        </w:tc>
      </w:tr>
      <w:tr w:rsidR="00760A29" w:rsidRPr="009D2BCE" w14:paraId="53556CC4" w14:textId="77777777" w:rsidTr="00730A24">
        <w:tc>
          <w:tcPr>
            <w:tcW w:w="772" w:type="dxa"/>
          </w:tcPr>
          <w:p w14:paraId="1C023CD1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1CE3DFA4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1327" w:type="dxa"/>
          </w:tcPr>
          <w:p w14:paraId="4D6898F8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3487" w:type="dxa"/>
          </w:tcPr>
          <w:p w14:paraId="40C15136" w14:textId="1EB59B49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  <w:r>
              <w:rPr>
                <w:rFonts w:ascii="CMSY10" w:eastAsia="CMSY10" w:hAnsi="Times-Bold" w:cs="CMSY10" w:hint="eastAsia"/>
              </w:rPr>
              <w:t>∧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R10" w:eastAsia="CMR10" w:hAnsi="Times-Bold" w:cs="CMR10"/>
              </w:rPr>
              <w:t>(</w:t>
            </w:r>
            <w:r>
              <w:rPr>
                <w:rFonts w:ascii="CMSY10" w:eastAsia="CMSY10" w:hAnsi="Times-Bold" w:cs="CMSY10" w:hint="eastAsia"/>
              </w:rPr>
              <w:t>￢</w:t>
            </w:r>
            <w:r>
              <w:rPr>
                <w:rFonts w:ascii="CMMI10" w:eastAsia="CMMI10" w:hAnsi="Times-Bold" w:cs="CMMI10"/>
              </w:rPr>
              <w:t xml:space="preserve">C </w:t>
            </w:r>
            <w:r>
              <w:rPr>
                <w:rFonts w:ascii="CMSY10" w:eastAsia="CMSY10" w:hAnsi="Times-Bold" w:cs="CMSY10" w:hint="eastAsia"/>
              </w:rPr>
              <w:t>∨￢</w:t>
            </w:r>
            <w:r>
              <w:rPr>
                <w:rFonts w:ascii="CMMI10" w:eastAsia="CMMI10" w:hAnsi="Times-Bold" w:cs="CMMI10"/>
              </w:rPr>
              <w:t xml:space="preserve">D </w:t>
            </w:r>
            <w:r>
              <w:rPr>
                <w:rFonts w:ascii="CMSY10" w:eastAsia="CMSY10" w:hAnsi="Times-Bold" w:cs="CMSY10" w:hint="eastAsia"/>
              </w:rPr>
              <w:t>∨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MI10" w:eastAsia="CMMI10" w:hAnsi="Times-Bold" w:cs="CMMI10"/>
              </w:rPr>
              <w:t>E</w:t>
            </w:r>
            <w:r>
              <w:rPr>
                <w:rFonts w:ascii="CMR10" w:eastAsia="CMR10" w:hAnsi="Times-Bold" w:cs="CMR10"/>
              </w:rPr>
              <w:t>)</w:t>
            </w:r>
          </w:p>
        </w:tc>
      </w:tr>
      <w:tr w:rsidR="00760A29" w:rsidRPr="009D2BCE" w14:paraId="4F326EFD" w14:textId="77777777" w:rsidTr="00730A24">
        <w:tc>
          <w:tcPr>
            <w:tcW w:w="772" w:type="dxa"/>
          </w:tcPr>
          <w:p w14:paraId="0F3A877A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536C18DA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1327" w:type="dxa"/>
          </w:tcPr>
          <w:p w14:paraId="75282EB1" w14:textId="7FAB9D8B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3487" w:type="dxa"/>
          </w:tcPr>
          <w:p w14:paraId="21943E9A" w14:textId="3812FBB0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True</w:t>
            </w:r>
            <w:r>
              <w:rPr>
                <w:rFonts w:ascii="CMSY10" w:eastAsia="CMSY10" w:hAnsi="Times-Bold" w:cs="CMSY10" w:hint="eastAsia"/>
              </w:rPr>
              <w:t>∧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R10" w:eastAsia="CMR10" w:hAnsi="Times-Bold" w:cs="CMR10"/>
              </w:rPr>
              <w:t>(</w:t>
            </w:r>
            <w:r>
              <w:rPr>
                <w:rFonts w:ascii="CMSY10" w:eastAsia="CMSY10" w:hAnsi="Times-Bold" w:cs="CMSY10" w:hint="eastAsia"/>
              </w:rPr>
              <w:t>￢</w:t>
            </w:r>
            <w:r>
              <w:rPr>
                <w:rFonts w:ascii="CMMI10" w:eastAsia="CMMI10" w:hAnsi="Times-Bold" w:cs="CMMI10"/>
              </w:rPr>
              <w:t xml:space="preserve">C </w:t>
            </w:r>
            <w:r>
              <w:rPr>
                <w:rFonts w:ascii="CMSY10" w:eastAsia="CMSY10" w:hAnsi="Times-Bold" w:cs="CMSY10" w:hint="eastAsia"/>
              </w:rPr>
              <w:t>∨￢</w:t>
            </w:r>
            <w:r>
              <w:rPr>
                <w:rFonts w:ascii="CMMI10" w:eastAsia="CMMI10" w:hAnsi="Times-Bold" w:cs="CMMI10"/>
              </w:rPr>
              <w:t xml:space="preserve">D </w:t>
            </w:r>
            <w:r>
              <w:rPr>
                <w:rFonts w:ascii="CMSY10" w:eastAsia="CMSY10" w:hAnsi="Times-Bold" w:cs="CMSY10" w:hint="eastAsia"/>
              </w:rPr>
              <w:t>∨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MI10" w:eastAsia="CMMI10" w:hAnsi="Times-Bold" w:cs="CMMI10"/>
              </w:rPr>
              <w:t>E</w:t>
            </w:r>
            <w:r>
              <w:rPr>
                <w:rFonts w:ascii="CMR10" w:eastAsia="CMR10" w:hAnsi="Times-Bold" w:cs="CMR10"/>
              </w:rPr>
              <w:t>)</w:t>
            </w:r>
          </w:p>
        </w:tc>
      </w:tr>
      <w:tr w:rsidR="00760A29" w:rsidRPr="009D2BCE" w14:paraId="77831548" w14:textId="77777777" w:rsidTr="00730A24">
        <w:tc>
          <w:tcPr>
            <w:tcW w:w="772" w:type="dxa"/>
          </w:tcPr>
          <w:p w14:paraId="5CD8BFF7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024961B1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1327" w:type="dxa"/>
          </w:tcPr>
          <w:p w14:paraId="2284DD2F" w14:textId="7417E142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3487" w:type="dxa"/>
          </w:tcPr>
          <w:p w14:paraId="5E261F13" w14:textId="4B4E634E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True</w:t>
            </w:r>
            <w:r>
              <w:rPr>
                <w:rFonts w:ascii="CMSY10" w:eastAsia="CMSY10" w:hAnsi="Times-Bold" w:cs="CMSY10" w:hint="eastAsia"/>
              </w:rPr>
              <w:t>∧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R10" w:eastAsia="CMR10" w:hAnsi="Times-Bold" w:cs="CMR10"/>
              </w:rPr>
              <w:t>(</w:t>
            </w:r>
            <w:r>
              <w:rPr>
                <w:rFonts w:ascii="CMSY10" w:eastAsia="CMSY10" w:hAnsi="Times-Bold" w:cs="CMSY10" w:hint="eastAsia"/>
              </w:rPr>
              <w:t>￢</w:t>
            </w:r>
            <w:r>
              <w:rPr>
                <w:rFonts w:ascii="CMMI10" w:eastAsia="CMMI10" w:hAnsi="Times-Bold" w:cs="CMMI10"/>
              </w:rPr>
              <w:t xml:space="preserve">C </w:t>
            </w:r>
            <w:r>
              <w:rPr>
                <w:rFonts w:ascii="CMSY10" w:eastAsia="CMSY10" w:hAnsi="Times-Bold" w:cs="CMSY10" w:hint="eastAsia"/>
              </w:rPr>
              <w:t>∨￢</w:t>
            </w:r>
            <w:r>
              <w:rPr>
                <w:rFonts w:ascii="CMMI10" w:eastAsia="CMMI10" w:hAnsi="Times-Bold" w:cs="CMMI10"/>
              </w:rPr>
              <w:t xml:space="preserve">D </w:t>
            </w:r>
            <w:r>
              <w:rPr>
                <w:rFonts w:ascii="CMSY10" w:eastAsia="CMSY10" w:hAnsi="Times-Bold" w:cs="CMSY10" w:hint="eastAsia"/>
              </w:rPr>
              <w:t>∨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MI10" w:eastAsia="CMMI10" w:hAnsi="Times-Bold" w:cs="CMMI10"/>
              </w:rPr>
              <w:t>E</w:t>
            </w:r>
            <w:r>
              <w:rPr>
                <w:rFonts w:ascii="CMR10" w:eastAsia="CMR10" w:hAnsi="Times-Bold" w:cs="CMR10"/>
              </w:rPr>
              <w:t>)</w:t>
            </w:r>
          </w:p>
        </w:tc>
      </w:tr>
      <w:tr w:rsidR="00760A29" w:rsidRPr="009D2BCE" w14:paraId="460A9066" w14:textId="77777777" w:rsidTr="00730A24">
        <w:tc>
          <w:tcPr>
            <w:tcW w:w="772" w:type="dxa"/>
          </w:tcPr>
          <w:p w14:paraId="7AD4753F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43A2E919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1327" w:type="dxa"/>
          </w:tcPr>
          <w:p w14:paraId="1EA9D8ED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3487" w:type="dxa"/>
          </w:tcPr>
          <w:p w14:paraId="74F3BF9B" w14:textId="1174D01F" w:rsidR="00760A29" w:rsidRPr="00730A24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</w:tr>
      <w:tr w:rsidR="00760A29" w:rsidRPr="009D2BCE" w14:paraId="38B67F02" w14:textId="77777777" w:rsidTr="00730A24">
        <w:tc>
          <w:tcPr>
            <w:tcW w:w="772" w:type="dxa"/>
          </w:tcPr>
          <w:p w14:paraId="1E5272E5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lastRenderedPageBreak/>
              <w:t>False</w:t>
            </w:r>
          </w:p>
        </w:tc>
        <w:tc>
          <w:tcPr>
            <w:tcW w:w="859" w:type="dxa"/>
          </w:tcPr>
          <w:p w14:paraId="5C0E8CDD" w14:textId="77777777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1327" w:type="dxa"/>
          </w:tcPr>
          <w:p w14:paraId="464B6213" w14:textId="687C24DE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3487" w:type="dxa"/>
          </w:tcPr>
          <w:p w14:paraId="54FE3EA7" w14:textId="21900F8C" w:rsidR="00760A29" w:rsidRPr="009D2BCE" w:rsidRDefault="00760A29" w:rsidP="00730A24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</w:tr>
    </w:tbl>
    <w:p w14:paraId="3642A3E2" w14:textId="77777777" w:rsidR="009D2BCE" w:rsidRPr="00B1426D" w:rsidRDefault="009D2BCE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</w:p>
    <w:p w14:paraId="24A6D7AA" w14:textId="28804E7E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proofErr w:type="spellStart"/>
      <w:r>
        <w:rPr>
          <w:rFonts w:ascii="Times-Bold" w:hAnsi="Times-Bold" w:cs="Times-Bold"/>
          <w:b/>
          <w:bCs/>
        </w:rPr>
        <w:t>i</w:t>
      </w:r>
      <w:proofErr w:type="spellEnd"/>
      <w:r>
        <w:rPr>
          <w:rFonts w:ascii="Times-Roman" w:hAnsi="Times-Roman" w:cs="Times-Roman"/>
        </w:rPr>
        <w:t xml:space="preserve">.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∨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B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R10" w:eastAsia="CMR10" w:hAnsi="Times-Bold" w:cs="CMR10"/>
        </w:rPr>
        <w:t>(</w:t>
      </w:r>
      <w:r>
        <w:rPr>
          <w:rFonts w:ascii="CMSY10" w:eastAsia="CMSY10" w:hAnsi="Times-Bold" w:cs="CMSY10" w:hint="eastAsia"/>
        </w:rPr>
        <w:t>￢</w:t>
      </w:r>
      <w:r>
        <w:rPr>
          <w:rFonts w:ascii="CMMI10" w:eastAsia="CMMI10" w:hAnsi="Times-Bold" w:cs="CMMI10"/>
        </w:rPr>
        <w:t xml:space="preserve">C </w:t>
      </w:r>
      <w:r>
        <w:rPr>
          <w:rFonts w:ascii="CMSY10" w:eastAsia="CMSY10" w:hAnsi="Times-Bold" w:cs="CMSY10" w:hint="eastAsia"/>
        </w:rPr>
        <w:t>∨￢</w:t>
      </w:r>
      <w:r>
        <w:rPr>
          <w:rFonts w:ascii="CMMI10" w:eastAsia="CMMI10" w:hAnsi="Times-Bold" w:cs="CMMI10"/>
        </w:rPr>
        <w:t xml:space="preserve">D </w:t>
      </w:r>
      <w:r>
        <w:rPr>
          <w:rFonts w:ascii="CMSY10" w:eastAsia="CMSY10" w:hAnsi="Times-Bold" w:cs="CMSY10" w:hint="eastAsia"/>
        </w:rPr>
        <w:t>∨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E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/>
        </w:rPr>
        <w:t>|</w:t>
      </w:r>
      <w:r>
        <w:rPr>
          <w:rFonts w:ascii="CMR10" w:eastAsia="CMR10" w:hAnsi="Times-Bold" w:cs="CMR10"/>
        </w:rPr>
        <w:t>= (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∨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B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R10" w:eastAsia="CMR10" w:hAnsi="Times-Bold" w:cs="CMR10"/>
        </w:rPr>
        <w:t>(</w:t>
      </w:r>
      <w:r>
        <w:rPr>
          <w:rFonts w:ascii="CMSY10" w:eastAsia="CMSY10" w:hAnsi="Times-Bold" w:cs="CMSY10" w:hint="eastAsia"/>
        </w:rPr>
        <w:t>￢</w:t>
      </w:r>
      <w:r>
        <w:rPr>
          <w:rFonts w:ascii="CMMI10" w:eastAsia="CMMI10" w:hAnsi="Times-Bold" w:cs="CMMI10"/>
        </w:rPr>
        <w:t xml:space="preserve">D </w:t>
      </w:r>
      <w:r>
        <w:rPr>
          <w:rFonts w:ascii="CMSY10" w:eastAsia="CMSY10" w:hAnsi="Times-Bold" w:cs="CMSY10" w:hint="eastAsia"/>
        </w:rPr>
        <w:t>∨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E</w:t>
      </w:r>
      <w:r>
        <w:rPr>
          <w:rFonts w:ascii="CMR10" w:eastAsia="CMR10" w:hAnsi="Times-Bold" w:cs="CMR10"/>
        </w:rPr>
        <w:t>)</w:t>
      </w:r>
      <w:r>
        <w:rPr>
          <w:rFonts w:ascii="Times-Roman" w:hAnsi="Times-Roman" w:cs="Times-Roman"/>
        </w:rPr>
        <w:t>.</w:t>
      </w:r>
      <w:r w:rsidR="004A4822" w:rsidRPr="00B1426D">
        <w:rPr>
          <w:rFonts w:ascii="Times-Roman" w:hAnsi="Times-Roman" w:cs="Times-Roman"/>
          <w:b/>
        </w:rPr>
        <w:t xml:space="preserve"> </w:t>
      </w:r>
      <w:r w:rsidR="00B1426D" w:rsidRPr="00B1426D">
        <w:rPr>
          <w:rFonts w:ascii="Times-Roman" w:hAnsi="Times-Roman" w:cs="Times-Roman"/>
          <w:b/>
        </w:rPr>
        <w:t>Inc</w:t>
      </w:r>
      <w:r w:rsidR="004A4822" w:rsidRPr="00B1426D">
        <w:rPr>
          <w:rFonts w:ascii="Times-Roman" w:hAnsi="Times-Roman" w:cs="Times-Roman"/>
          <w:b/>
        </w:rPr>
        <w:t>orrect</w:t>
      </w:r>
      <w:r w:rsidR="004A4822">
        <w:rPr>
          <w:rFonts w:ascii="Times-Roman" w:hAnsi="Times-Roman" w:cs="Times-Roman"/>
        </w:rPr>
        <w:t xml:space="preserve"> </w:t>
      </w:r>
    </w:p>
    <w:p w14:paraId="5D4FF118" w14:textId="3B16CAF9" w:rsidR="00760A29" w:rsidRDefault="00074AB0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Removes </w:t>
      </w:r>
      <w:proofErr w:type="gramStart"/>
      <w:r>
        <w:rPr>
          <w:rFonts w:ascii="Times-Roman" w:hAnsi="Times-Roman" w:cs="Times-Roman"/>
        </w:rPr>
        <w:t xml:space="preserve">a  </w:t>
      </w:r>
      <w:r>
        <w:rPr>
          <w:rFonts w:ascii="CMSY10" w:eastAsia="CMSY10" w:hAnsi="Times-Bold" w:cs="CMSY10" w:hint="eastAsia"/>
        </w:rPr>
        <w:t>￢</w:t>
      </w:r>
      <w:proofErr w:type="gramEnd"/>
      <w:r>
        <w:rPr>
          <w:rFonts w:ascii="CMMI10" w:eastAsia="CMMI10" w:hAnsi="Times-Bold" w:cs="CMMI10"/>
        </w:rPr>
        <w:t>C disjunction will makes the RHS has fewer model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"/>
        <w:gridCol w:w="859"/>
        <w:gridCol w:w="2684"/>
        <w:gridCol w:w="3510"/>
      </w:tblGrid>
      <w:tr w:rsidR="00760A29" w:rsidRPr="00760A29" w14:paraId="488158CA" w14:textId="77777777" w:rsidTr="00760A29">
        <w:tc>
          <w:tcPr>
            <w:tcW w:w="772" w:type="dxa"/>
          </w:tcPr>
          <w:p w14:paraId="12E3DA1B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bookmarkStart w:id="0" w:name="_Hlk531092567"/>
            <w:r w:rsidRPr="009D2BCE">
              <w:rPr>
                <w:rFonts w:ascii="Times-Roman" w:hAnsi="Times-Roman" w:cs="Times-Roman"/>
                <w:b/>
                <w:color w:val="FF0000"/>
              </w:rPr>
              <w:t>A</w:t>
            </w:r>
          </w:p>
        </w:tc>
        <w:tc>
          <w:tcPr>
            <w:tcW w:w="859" w:type="dxa"/>
          </w:tcPr>
          <w:p w14:paraId="4A32EAEA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B</w:t>
            </w:r>
          </w:p>
        </w:tc>
        <w:tc>
          <w:tcPr>
            <w:tcW w:w="2684" w:type="dxa"/>
          </w:tcPr>
          <w:p w14:paraId="1E6AFA30" w14:textId="4D505C7A" w:rsidR="00760A29" w:rsidRPr="00760A29" w:rsidRDefault="00760A29" w:rsidP="00C23BC9">
            <w:pPr>
              <w:autoSpaceDE w:val="0"/>
              <w:autoSpaceDN w:val="0"/>
              <w:adjustRightInd w:val="0"/>
              <w:rPr>
                <w:rFonts w:ascii="CMTI10" w:hAnsi="CMTI10" w:cs="CMTI10"/>
                <w:color w:val="FF0000"/>
              </w:rPr>
            </w:pPr>
            <w:r w:rsidRPr="00760A29">
              <w:rPr>
                <w:rFonts w:ascii="CMR10" w:eastAsia="CMR10" w:hAnsi="Times-Bold" w:cs="CMR10"/>
                <w:color w:val="FF0000"/>
              </w:rPr>
              <w:t>(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A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MI10" w:eastAsia="CMMI10" w:hAnsi="Times-Bold" w:cs="CMMI10"/>
                <w:color w:val="FF0000"/>
              </w:rPr>
              <w:t>B</w:t>
            </w:r>
            <w:r w:rsidRPr="00760A29">
              <w:rPr>
                <w:rFonts w:ascii="CMR10" w:eastAsia="CMR10" w:hAnsi="Times-Bold" w:cs="CMR10"/>
                <w:color w:val="FF0000"/>
              </w:rPr>
              <w:t>)</w:t>
            </w:r>
            <w:r>
              <w:rPr>
                <w:rFonts w:ascii="CMSY10" w:eastAsia="CMSY10" w:hAnsi="Times-Bold" w:cs="CMSY10" w:hint="eastAsia"/>
              </w:rPr>
              <w:t xml:space="preserve">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∧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R10" w:eastAsia="CMR10" w:hAnsi="Times-Bold" w:cs="CMR10"/>
                <w:color w:val="FF0000"/>
              </w:rPr>
              <w:t>(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D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MI10" w:eastAsia="CMMI10" w:hAnsi="Times-Bold" w:cs="CMMI10"/>
                <w:color w:val="FF0000"/>
              </w:rPr>
              <w:t>E</w:t>
            </w:r>
            <w:r w:rsidRPr="00760A29">
              <w:rPr>
                <w:rFonts w:ascii="CMR10" w:eastAsia="CMR10" w:hAnsi="Times-Bold" w:cs="CMR10"/>
                <w:color w:val="FF0000"/>
              </w:rPr>
              <w:t>)</w:t>
            </w:r>
          </w:p>
        </w:tc>
        <w:tc>
          <w:tcPr>
            <w:tcW w:w="3510" w:type="dxa"/>
          </w:tcPr>
          <w:p w14:paraId="090CBB7D" w14:textId="0E2BAF70" w:rsidR="00760A29" w:rsidRPr="00760A29" w:rsidRDefault="00760A29" w:rsidP="00C23BC9">
            <w:pPr>
              <w:autoSpaceDE w:val="0"/>
              <w:autoSpaceDN w:val="0"/>
              <w:adjustRightInd w:val="0"/>
              <w:rPr>
                <w:rFonts w:ascii="CMSY10" w:hAnsi="Times-Bold" w:cs="CMSY10"/>
                <w:color w:val="FF0000"/>
              </w:rPr>
            </w:pPr>
            <w:r w:rsidRPr="00760A29">
              <w:rPr>
                <w:rFonts w:ascii="Times-Roman" w:hAnsi="Times-Roman" w:cs="Times-Roman"/>
                <w:color w:val="FF0000"/>
              </w:rPr>
              <w:t xml:space="preserve"> </w:t>
            </w:r>
            <w:r w:rsidRPr="00760A29">
              <w:rPr>
                <w:rFonts w:ascii="CMR10" w:eastAsia="CMR10" w:hAnsi="Times-Bold" w:cs="CMR10"/>
                <w:color w:val="FF0000"/>
              </w:rPr>
              <w:t>(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A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MI10" w:eastAsia="CMMI10" w:hAnsi="Times-Bold" w:cs="CMMI10"/>
                <w:color w:val="FF0000"/>
              </w:rPr>
              <w:t>B</w:t>
            </w:r>
            <w:r w:rsidRPr="00760A29">
              <w:rPr>
                <w:rFonts w:ascii="CMR10" w:eastAsia="CMR10" w:hAnsi="Times-Bold" w:cs="CMR10"/>
                <w:color w:val="FF0000"/>
              </w:rPr>
              <w:t xml:space="preserve">)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∧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R10" w:eastAsia="CMR10" w:hAnsi="Times-Bold" w:cs="CMR10"/>
                <w:color w:val="FF0000"/>
              </w:rPr>
              <w:t>(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C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D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MI10" w:eastAsia="CMMI10" w:hAnsi="Times-Bold" w:cs="CMMI10"/>
                <w:color w:val="FF0000"/>
              </w:rPr>
              <w:t>E</w:t>
            </w:r>
            <w:r w:rsidRPr="00760A29">
              <w:rPr>
                <w:rFonts w:ascii="CMR10" w:eastAsia="CMR10" w:hAnsi="Times-Bold" w:cs="CMR10"/>
                <w:color w:val="FF0000"/>
              </w:rPr>
              <w:t>)</w:t>
            </w:r>
          </w:p>
        </w:tc>
      </w:tr>
      <w:tr w:rsidR="00760A29" w:rsidRPr="009D2BCE" w14:paraId="3632CE98" w14:textId="77777777" w:rsidTr="00760A29">
        <w:tc>
          <w:tcPr>
            <w:tcW w:w="772" w:type="dxa"/>
          </w:tcPr>
          <w:p w14:paraId="253827EF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7660BA89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684" w:type="dxa"/>
          </w:tcPr>
          <w:p w14:paraId="77E11B3E" w14:textId="04815D42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∧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R10" w:eastAsia="CMR10" w:hAnsi="Times-Bold" w:cs="CMR10"/>
                <w:color w:val="FF0000"/>
              </w:rPr>
              <w:t>(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D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MI10" w:eastAsia="CMMI10" w:hAnsi="Times-Bold" w:cs="CMMI10"/>
                <w:color w:val="FF0000"/>
              </w:rPr>
              <w:t>E</w:t>
            </w:r>
            <w:r w:rsidRPr="00760A29">
              <w:rPr>
                <w:rFonts w:ascii="CMR10" w:eastAsia="CMR10" w:hAnsi="Times-Bold" w:cs="CMR10"/>
                <w:color w:val="FF0000"/>
              </w:rPr>
              <w:t>)</w:t>
            </w:r>
          </w:p>
        </w:tc>
        <w:tc>
          <w:tcPr>
            <w:tcW w:w="3510" w:type="dxa"/>
          </w:tcPr>
          <w:p w14:paraId="11DF14EF" w14:textId="77777777" w:rsidR="00760A29" w:rsidRPr="00760A29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760A29">
              <w:rPr>
                <w:rFonts w:ascii="Times-Roman" w:hAnsi="Times-Roman" w:cs="Times-Roman"/>
                <w:b/>
                <w:color w:val="FF0000"/>
              </w:rPr>
              <w:t>True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∧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R10" w:eastAsia="CMR10" w:hAnsi="Times-Bold" w:cs="CMR10"/>
                <w:color w:val="FF0000"/>
              </w:rPr>
              <w:t>(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C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D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MI10" w:eastAsia="CMMI10" w:hAnsi="Times-Bold" w:cs="CMMI10"/>
                <w:color w:val="FF0000"/>
              </w:rPr>
              <w:t>E</w:t>
            </w:r>
            <w:r w:rsidRPr="00760A29">
              <w:rPr>
                <w:rFonts w:ascii="CMR10" w:eastAsia="CMR10" w:hAnsi="Times-Bold" w:cs="CMR10"/>
                <w:color w:val="FF0000"/>
              </w:rPr>
              <w:t>)</w:t>
            </w:r>
          </w:p>
        </w:tc>
      </w:tr>
      <w:tr w:rsidR="00760A29" w:rsidRPr="009D2BCE" w14:paraId="485BFB6F" w14:textId="77777777" w:rsidTr="00760A29">
        <w:tc>
          <w:tcPr>
            <w:tcW w:w="772" w:type="dxa"/>
          </w:tcPr>
          <w:p w14:paraId="562C78C8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03226927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2684" w:type="dxa"/>
          </w:tcPr>
          <w:p w14:paraId="5A289E23" w14:textId="71E372F5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∧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R10" w:eastAsia="CMR10" w:hAnsi="Times-Bold" w:cs="CMR10"/>
                <w:color w:val="FF0000"/>
              </w:rPr>
              <w:t>(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D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MI10" w:eastAsia="CMMI10" w:hAnsi="Times-Bold" w:cs="CMMI10"/>
                <w:color w:val="FF0000"/>
              </w:rPr>
              <w:t>E</w:t>
            </w:r>
            <w:r w:rsidRPr="00760A29">
              <w:rPr>
                <w:rFonts w:ascii="CMR10" w:eastAsia="CMR10" w:hAnsi="Times-Bold" w:cs="CMR10"/>
                <w:color w:val="FF0000"/>
              </w:rPr>
              <w:t>)</w:t>
            </w:r>
          </w:p>
        </w:tc>
        <w:tc>
          <w:tcPr>
            <w:tcW w:w="3510" w:type="dxa"/>
          </w:tcPr>
          <w:p w14:paraId="63477B8F" w14:textId="77777777" w:rsidR="00760A29" w:rsidRPr="00760A29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760A29">
              <w:rPr>
                <w:rFonts w:ascii="Times-Roman" w:hAnsi="Times-Roman" w:cs="Times-Roman"/>
                <w:b/>
                <w:color w:val="FF0000"/>
              </w:rPr>
              <w:t>True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∧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R10" w:eastAsia="CMR10" w:hAnsi="Times-Bold" w:cs="CMR10"/>
                <w:color w:val="FF0000"/>
              </w:rPr>
              <w:t>(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C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D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MI10" w:eastAsia="CMMI10" w:hAnsi="Times-Bold" w:cs="CMMI10"/>
                <w:color w:val="FF0000"/>
              </w:rPr>
              <w:t>E</w:t>
            </w:r>
            <w:r w:rsidRPr="00760A29">
              <w:rPr>
                <w:rFonts w:ascii="CMR10" w:eastAsia="CMR10" w:hAnsi="Times-Bold" w:cs="CMR10"/>
                <w:color w:val="FF0000"/>
              </w:rPr>
              <w:t>)</w:t>
            </w:r>
          </w:p>
        </w:tc>
      </w:tr>
      <w:tr w:rsidR="00760A29" w:rsidRPr="009D2BCE" w14:paraId="73CBFA35" w14:textId="77777777" w:rsidTr="00760A29">
        <w:tc>
          <w:tcPr>
            <w:tcW w:w="772" w:type="dxa"/>
          </w:tcPr>
          <w:p w14:paraId="0BC9AD0A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530018B2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684" w:type="dxa"/>
          </w:tcPr>
          <w:p w14:paraId="45C04A1E" w14:textId="3DBE13DF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∧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R10" w:eastAsia="CMR10" w:hAnsi="Times-Bold" w:cs="CMR10"/>
                <w:color w:val="FF0000"/>
              </w:rPr>
              <w:t>(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D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MI10" w:eastAsia="CMMI10" w:hAnsi="Times-Bold" w:cs="CMMI10"/>
                <w:color w:val="FF0000"/>
              </w:rPr>
              <w:t>E</w:t>
            </w:r>
            <w:r w:rsidRPr="00760A29">
              <w:rPr>
                <w:rFonts w:ascii="CMR10" w:eastAsia="CMR10" w:hAnsi="Times-Bold" w:cs="CMR10"/>
                <w:color w:val="FF0000"/>
              </w:rPr>
              <w:t>)</w:t>
            </w:r>
          </w:p>
        </w:tc>
        <w:tc>
          <w:tcPr>
            <w:tcW w:w="3510" w:type="dxa"/>
          </w:tcPr>
          <w:p w14:paraId="7CE8387C" w14:textId="77777777" w:rsidR="00760A29" w:rsidRPr="00760A29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760A29">
              <w:rPr>
                <w:rFonts w:ascii="Times-Roman" w:hAnsi="Times-Roman" w:cs="Times-Roman"/>
                <w:b/>
                <w:color w:val="FF0000"/>
              </w:rPr>
              <w:t>True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∧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R10" w:eastAsia="CMR10" w:hAnsi="Times-Bold" w:cs="CMR10"/>
                <w:color w:val="FF0000"/>
              </w:rPr>
              <w:t>(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C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D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MI10" w:eastAsia="CMMI10" w:hAnsi="Times-Bold" w:cs="CMMI10"/>
                <w:color w:val="FF0000"/>
              </w:rPr>
              <w:t>E</w:t>
            </w:r>
            <w:r w:rsidRPr="00760A29">
              <w:rPr>
                <w:rFonts w:ascii="CMR10" w:eastAsia="CMR10" w:hAnsi="Times-Bold" w:cs="CMR10"/>
                <w:color w:val="FF0000"/>
              </w:rPr>
              <w:t>)</w:t>
            </w:r>
          </w:p>
        </w:tc>
      </w:tr>
      <w:tr w:rsidR="00760A29" w:rsidRPr="009D2BCE" w14:paraId="338F8A2A" w14:textId="77777777" w:rsidTr="00760A29">
        <w:tc>
          <w:tcPr>
            <w:tcW w:w="772" w:type="dxa"/>
          </w:tcPr>
          <w:p w14:paraId="734ACB8C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176FA349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2684" w:type="dxa"/>
          </w:tcPr>
          <w:p w14:paraId="30D7F0E0" w14:textId="400D1705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∧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R10" w:eastAsia="CMR10" w:hAnsi="Times-Bold" w:cs="CMR10"/>
                <w:color w:val="FF0000"/>
              </w:rPr>
              <w:t>(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D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MI10" w:eastAsia="CMMI10" w:hAnsi="Times-Bold" w:cs="CMMI10"/>
                <w:color w:val="FF0000"/>
              </w:rPr>
              <w:t>E</w:t>
            </w:r>
            <w:r w:rsidRPr="00760A29">
              <w:rPr>
                <w:rFonts w:ascii="CMR10" w:eastAsia="CMR10" w:hAnsi="Times-Bold" w:cs="CMR10"/>
                <w:color w:val="FF0000"/>
              </w:rPr>
              <w:t>)</w:t>
            </w:r>
          </w:p>
        </w:tc>
        <w:tc>
          <w:tcPr>
            <w:tcW w:w="3510" w:type="dxa"/>
          </w:tcPr>
          <w:p w14:paraId="6740948B" w14:textId="77777777" w:rsidR="00760A29" w:rsidRPr="00760A29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760A29">
              <w:rPr>
                <w:rFonts w:ascii="Times-Roman" w:hAnsi="Times-Roman" w:cs="Times-Roman"/>
                <w:b/>
                <w:color w:val="FF0000"/>
              </w:rPr>
              <w:t>True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∧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R10" w:eastAsia="CMR10" w:hAnsi="Times-Bold" w:cs="CMR10"/>
                <w:color w:val="FF0000"/>
              </w:rPr>
              <w:t>(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C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D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MI10" w:eastAsia="CMMI10" w:hAnsi="Times-Bold" w:cs="CMMI10"/>
                <w:color w:val="FF0000"/>
              </w:rPr>
              <w:t>E</w:t>
            </w:r>
            <w:r w:rsidRPr="00760A29">
              <w:rPr>
                <w:rFonts w:ascii="CMR10" w:eastAsia="CMR10" w:hAnsi="Times-Bold" w:cs="CMR10"/>
                <w:color w:val="FF0000"/>
              </w:rPr>
              <w:t>)</w:t>
            </w:r>
          </w:p>
        </w:tc>
      </w:tr>
      <w:bookmarkEnd w:id="0"/>
      <w:tr w:rsidR="00760A29" w:rsidRPr="009D2BCE" w14:paraId="6C9B12DE" w14:textId="77777777" w:rsidTr="00760A29">
        <w:tc>
          <w:tcPr>
            <w:tcW w:w="772" w:type="dxa"/>
          </w:tcPr>
          <w:p w14:paraId="24B435CA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308059A1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684" w:type="dxa"/>
          </w:tcPr>
          <w:p w14:paraId="46FB47C2" w14:textId="5138FFD2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True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∧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R10" w:eastAsia="CMR10" w:hAnsi="Times-Bold" w:cs="CMR10"/>
                <w:color w:val="FF0000"/>
              </w:rPr>
              <w:t>(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D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MI10" w:eastAsia="CMMI10" w:hAnsi="Times-Bold" w:cs="CMMI10"/>
                <w:color w:val="FF0000"/>
              </w:rPr>
              <w:t>E</w:t>
            </w:r>
            <w:r w:rsidRPr="00760A29">
              <w:rPr>
                <w:rFonts w:ascii="CMR10" w:eastAsia="CMR10" w:hAnsi="Times-Bold" w:cs="CMR10"/>
                <w:color w:val="FF0000"/>
              </w:rPr>
              <w:t>)</w:t>
            </w:r>
          </w:p>
        </w:tc>
        <w:tc>
          <w:tcPr>
            <w:tcW w:w="3510" w:type="dxa"/>
          </w:tcPr>
          <w:p w14:paraId="30FCC840" w14:textId="77777777" w:rsidR="00760A29" w:rsidRPr="00760A29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760A29">
              <w:rPr>
                <w:rFonts w:ascii="Times-Roman" w:hAnsi="Times-Roman" w:cs="Times-Roman"/>
                <w:b/>
                <w:color w:val="FF0000"/>
              </w:rPr>
              <w:t>True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∧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R10" w:eastAsia="CMR10" w:hAnsi="Times-Bold" w:cs="CMR10"/>
                <w:color w:val="FF0000"/>
              </w:rPr>
              <w:t>(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C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D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MI10" w:eastAsia="CMMI10" w:hAnsi="Times-Bold" w:cs="CMMI10"/>
                <w:color w:val="FF0000"/>
              </w:rPr>
              <w:t>E</w:t>
            </w:r>
            <w:r w:rsidRPr="00760A29">
              <w:rPr>
                <w:rFonts w:ascii="CMR10" w:eastAsia="CMR10" w:hAnsi="Times-Bold" w:cs="CMR10"/>
                <w:color w:val="FF0000"/>
              </w:rPr>
              <w:t>)</w:t>
            </w:r>
          </w:p>
        </w:tc>
      </w:tr>
      <w:tr w:rsidR="00760A29" w:rsidRPr="009D2BCE" w14:paraId="3E25B244" w14:textId="77777777" w:rsidTr="00760A29">
        <w:tc>
          <w:tcPr>
            <w:tcW w:w="772" w:type="dxa"/>
          </w:tcPr>
          <w:p w14:paraId="142FC3C4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0775E616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2684" w:type="dxa"/>
          </w:tcPr>
          <w:p w14:paraId="51089017" w14:textId="12BAEF70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True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∧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R10" w:eastAsia="CMR10" w:hAnsi="Times-Bold" w:cs="CMR10"/>
                <w:color w:val="FF0000"/>
              </w:rPr>
              <w:t>(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D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MI10" w:eastAsia="CMMI10" w:hAnsi="Times-Bold" w:cs="CMMI10"/>
                <w:color w:val="FF0000"/>
              </w:rPr>
              <w:t>E</w:t>
            </w:r>
            <w:r w:rsidRPr="00760A29">
              <w:rPr>
                <w:rFonts w:ascii="CMR10" w:eastAsia="CMR10" w:hAnsi="Times-Bold" w:cs="CMR10"/>
                <w:color w:val="FF0000"/>
              </w:rPr>
              <w:t>)</w:t>
            </w:r>
          </w:p>
        </w:tc>
        <w:tc>
          <w:tcPr>
            <w:tcW w:w="3510" w:type="dxa"/>
          </w:tcPr>
          <w:p w14:paraId="508CA1BD" w14:textId="77777777" w:rsidR="00760A29" w:rsidRPr="00760A29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760A29">
              <w:rPr>
                <w:rFonts w:ascii="Times-Roman" w:hAnsi="Times-Roman" w:cs="Times-Roman"/>
                <w:b/>
                <w:color w:val="FF0000"/>
              </w:rPr>
              <w:t>True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∧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R10" w:eastAsia="CMR10" w:hAnsi="Times-Bold" w:cs="CMR10"/>
                <w:color w:val="FF0000"/>
              </w:rPr>
              <w:t>(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C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￢</w:t>
            </w:r>
            <w:r w:rsidRPr="00760A29">
              <w:rPr>
                <w:rFonts w:ascii="CMMI10" w:eastAsia="CMMI10" w:hAnsi="Times-Bold" w:cs="CMMI10"/>
                <w:color w:val="FF0000"/>
              </w:rPr>
              <w:t xml:space="preserve">D </w:t>
            </w:r>
            <w:r w:rsidRPr="00760A29">
              <w:rPr>
                <w:rFonts w:ascii="CMSY10" w:eastAsia="CMSY10" w:hAnsi="Times-Bold" w:cs="CMSY10" w:hint="eastAsia"/>
                <w:color w:val="FF0000"/>
              </w:rPr>
              <w:t>∨</w:t>
            </w:r>
            <w:r w:rsidRPr="00760A29">
              <w:rPr>
                <w:rFonts w:ascii="CMSY10" w:eastAsia="CMSY10" w:hAnsi="Times-Bold" w:cs="CMSY10"/>
                <w:color w:val="FF0000"/>
              </w:rPr>
              <w:t xml:space="preserve"> </w:t>
            </w:r>
            <w:r w:rsidRPr="00760A29">
              <w:rPr>
                <w:rFonts w:ascii="CMMI10" w:eastAsia="CMMI10" w:hAnsi="Times-Bold" w:cs="CMMI10"/>
                <w:color w:val="FF0000"/>
              </w:rPr>
              <w:t>E</w:t>
            </w:r>
            <w:r w:rsidRPr="00760A29">
              <w:rPr>
                <w:rFonts w:ascii="CMR10" w:eastAsia="CMR10" w:hAnsi="Times-Bold" w:cs="CMR10"/>
                <w:color w:val="FF0000"/>
              </w:rPr>
              <w:t>)</w:t>
            </w:r>
          </w:p>
        </w:tc>
      </w:tr>
      <w:tr w:rsidR="00760A29" w:rsidRPr="009D2BCE" w14:paraId="5A70748F" w14:textId="77777777" w:rsidTr="00760A29">
        <w:tc>
          <w:tcPr>
            <w:tcW w:w="772" w:type="dxa"/>
          </w:tcPr>
          <w:p w14:paraId="4734B60A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4C388795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684" w:type="dxa"/>
          </w:tcPr>
          <w:p w14:paraId="2FB632D3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3510" w:type="dxa"/>
          </w:tcPr>
          <w:p w14:paraId="7BC89E5E" w14:textId="77777777" w:rsidR="00760A29" w:rsidRPr="00730A24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</w:tr>
      <w:tr w:rsidR="00760A29" w:rsidRPr="009D2BCE" w14:paraId="2F12D56D" w14:textId="77777777" w:rsidTr="00760A29">
        <w:tc>
          <w:tcPr>
            <w:tcW w:w="772" w:type="dxa"/>
          </w:tcPr>
          <w:p w14:paraId="273467E5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20827CC8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2684" w:type="dxa"/>
          </w:tcPr>
          <w:p w14:paraId="48F9CE29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3510" w:type="dxa"/>
          </w:tcPr>
          <w:p w14:paraId="3266DC01" w14:textId="77777777" w:rsidR="00760A29" w:rsidRPr="009D2BCE" w:rsidRDefault="00760A29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</w:tr>
    </w:tbl>
    <w:p w14:paraId="3627313E" w14:textId="77777777" w:rsidR="00730A24" w:rsidRDefault="00730A24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</w:p>
    <w:p w14:paraId="5CAD941B" w14:textId="109A2352" w:rsidR="00074AB0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>
        <w:rPr>
          <w:rFonts w:ascii="Times-Bold" w:hAnsi="Times-Bold" w:cs="Times-Bold"/>
          <w:b/>
          <w:bCs/>
        </w:rPr>
        <w:t>j</w:t>
      </w:r>
      <w:r>
        <w:rPr>
          <w:rFonts w:ascii="Times-Roman" w:hAnsi="Times-Roman" w:cs="Times-Roman"/>
        </w:rPr>
        <w:t xml:space="preserve">.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∨</w:t>
      </w:r>
      <w:r>
        <w:rPr>
          <w:rFonts w:ascii="CMSY10" w:eastAsia="CMSY10" w:hAnsi="Times-Bold" w:cs="CMSY10"/>
        </w:rPr>
        <w:t xml:space="preserve"> </w:t>
      </w:r>
      <w:proofErr w:type="gramStart"/>
      <w:r>
        <w:rPr>
          <w:rFonts w:ascii="CMMI10" w:eastAsia="CMMI10" w:hAnsi="Times-Bold" w:cs="CMMI10"/>
        </w:rPr>
        <w:t>B</w:t>
      </w:r>
      <w:r>
        <w:rPr>
          <w:rFonts w:ascii="CMR10" w:eastAsia="CMR10" w:hAnsi="Times-Bold" w:cs="CMR10"/>
        </w:rPr>
        <w:t>)</w:t>
      </w:r>
      <w:r>
        <w:rPr>
          <w:rFonts w:ascii="CMSY10" w:eastAsia="CMSY10" w:hAnsi="Times-Bold" w:cs="CMSY10" w:hint="eastAsia"/>
        </w:rPr>
        <w:t>∧</w:t>
      </w:r>
      <w:proofErr w:type="gramEnd"/>
      <w:r>
        <w:rPr>
          <w:rFonts w:ascii="CMSY10" w:eastAsia="CMSY10" w:hAnsi="Times-Bold" w:cs="CMSY10" w:hint="eastAsia"/>
        </w:rPr>
        <w:t xml:space="preserve"> ￢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B</w:t>
      </w:r>
      <w:r>
        <w:rPr>
          <w:rFonts w:ascii="CMR10" w:eastAsia="CMR10" w:hAnsi="Times-Bold" w:cs="CMR10"/>
        </w:rPr>
        <w:t xml:space="preserve">) </w:t>
      </w:r>
      <w:r>
        <w:rPr>
          <w:rFonts w:ascii="Times-Roman" w:hAnsi="Times-Roman" w:cs="Times-Roman"/>
        </w:rPr>
        <w:t>is satisfiable.</w:t>
      </w:r>
      <w:r w:rsidR="004A4822">
        <w:rPr>
          <w:rFonts w:ascii="Times-Roman" w:hAnsi="Times-Roman" w:cs="Times-Roman"/>
        </w:rPr>
        <w:t xml:space="preserve"> </w:t>
      </w:r>
      <w:r w:rsidR="004A4822" w:rsidRPr="00D61F49">
        <w:rPr>
          <w:rFonts w:ascii="Times-Roman" w:hAnsi="Times-Roman" w:cs="Times-Roman"/>
          <w:b/>
        </w:rPr>
        <w:t>Corr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"/>
        <w:gridCol w:w="859"/>
        <w:gridCol w:w="859"/>
        <w:gridCol w:w="2095"/>
      </w:tblGrid>
      <w:tr w:rsidR="00074AB0" w:rsidRPr="009D2BCE" w14:paraId="1E852CE3" w14:textId="67ADA6DF" w:rsidTr="00074AB0">
        <w:tc>
          <w:tcPr>
            <w:tcW w:w="772" w:type="dxa"/>
          </w:tcPr>
          <w:p w14:paraId="2386257B" w14:textId="77777777" w:rsidR="00074AB0" w:rsidRPr="009D2BCE" w:rsidRDefault="00074AB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A</w:t>
            </w:r>
          </w:p>
        </w:tc>
        <w:tc>
          <w:tcPr>
            <w:tcW w:w="859" w:type="dxa"/>
          </w:tcPr>
          <w:p w14:paraId="6C589CD3" w14:textId="77777777" w:rsidR="00074AB0" w:rsidRPr="009D2BCE" w:rsidRDefault="00074AB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B</w:t>
            </w:r>
          </w:p>
        </w:tc>
        <w:tc>
          <w:tcPr>
            <w:tcW w:w="859" w:type="dxa"/>
          </w:tcPr>
          <w:p w14:paraId="4E80735A" w14:textId="49DFB2F1" w:rsidR="00074AB0" w:rsidRPr="009D2BCE" w:rsidRDefault="00074AB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CMMI10" w:eastAsia="CMMI10" w:hAnsi="Times-Bold" w:cs="CMMI10"/>
              </w:rPr>
              <w:t xml:space="preserve">A </w:t>
            </w:r>
            <w:r>
              <w:rPr>
                <w:rFonts w:ascii="CMSY10" w:eastAsia="CMSY10" w:hAnsi="Times-Bold" w:cs="CMSY10" w:hint="eastAsia"/>
              </w:rPr>
              <w:t>∨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MI10" w:eastAsia="CMMI10" w:hAnsi="Times-Bold" w:cs="CMMI10"/>
              </w:rPr>
              <w:t>B</w:t>
            </w:r>
          </w:p>
        </w:tc>
        <w:tc>
          <w:tcPr>
            <w:tcW w:w="2095" w:type="dxa"/>
          </w:tcPr>
          <w:p w14:paraId="0BE794F4" w14:textId="7D03BD9B" w:rsidR="00074AB0" w:rsidRPr="009D2BCE" w:rsidRDefault="00074AB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CMSY10" w:eastAsia="CMSY10" w:hAnsi="Times-Bold" w:cs="CMSY10" w:hint="eastAsia"/>
              </w:rPr>
              <w:t>￢</w:t>
            </w:r>
            <w:r>
              <w:rPr>
                <w:rFonts w:ascii="CMR10" w:eastAsia="CMR10" w:hAnsi="Times-Bold" w:cs="CMR10"/>
              </w:rPr>
              <w:t>(</w:t>
            </w:r>
            <w:r>
              <w:rPr>
                <w:rFonts w:ascii="CMMI10" w:eastAsia="CMMI10" w:hAnsi="Times-Bold" w:cs="CMMI10"/>
              </w:rPr>
              <w:t xml:space="preserve">A </w:t>
            </w:r>
            <w:r>
              <w:rPr>
                <w:rFonts w:ascii="CMSY10" w:eastAsia="CMSY10" w:hAnsi="Times-Bold" w:cs="CMSY10" w:hint="eastAsia"/>
              </w:rPr>
              <w:t>⇒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MI10" w:eastAsia="CMMI10" w:hAnsi="Times-Bold" w:cs="CMMI10"/>
              </w:rPr>
              <w:t>B</w:t>
            </w:r>
            <w:r>
              <w:rPr>
                <w:rFonts w:ascii="CMR10" w:eastAsia="CMR10" w:hAnsi="Times-Bold" w:cs="CMR10"/>
              </w:rPr>
              <w:t>)</w:t>
            </w:r>
          </w:p>
        </w:tc>
      </w:tr>
      <w:tr w:rsidR="00074AB0" w:rsidRPr="009D2BCE" w14:paraId="4ECCE2D0" w14:textId="4E4A033F" w:rsidTr="00074AB0">
        <w:tc>
          <w:tcPr>
            <w:tcW w:w="772" w:type="dxa"/>
          </w:tcPr>
          <w:p w14:paraId="7617B908" w14:textId="77777777" w:rsidR="00074AB0" w:rsidRPr="009D2BCE" w:rsidRDefault="00074AB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07226D6F" w14:textId="77777777" w:rsidR="00074AB0" w:rsidRPr="009D2BCE" w:rsidRDefault="00074AB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22713459" w14:textId="369B88D7" w:rsidR="00074AB0" w:rsidRPr="009D2BCE" w:rsidRDefault="00074AB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095" w:type="dxa"/>
          </w:tcPr>
          <w:p w14:paraId="086B60FB" w14:textId="110E59CC" w:rsidR="00074AB0" w:rsidRPr="009D2BCE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</w:tr>
      <w:tr w:rsidR="00074AB0" w:rsidRPr="009D2BCE" w14:paraId="5A02ED29" w14:textId="1A742F8A" w:rsidTr="00074AB0">
        <w:tc>
          <w:tcPr>
            <w:tcW w:w="772" w:type="dxa"/>
          </w:tcPr>
          <w:p w14:paraId="252614D7" w14:textId="77777777" w:rsidR="00074AB0" w:rsidRPr="00B73DC0" w:rsidRDefault="00074AB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  <w:highlight w:val="yellow"/>
                <w:shd w:val="pct15" w:color="auto" w:fill="FFFFFF"/>
              </w:rPr>
            </w:pPr>
            <w:r w:rsidRPr="00B73DC0">
              <w:rPr>
                <w:rFonts w:ascii="Times-Roman" w:hAnsi="Times-Roman" w:cs="Times-Roman"/>
                <w:b/>
                <w:color w:val="FF0000"/>
                <w:highlight w:val="yellow"/>
                <w:shd w:val="pct15" w:color="auto" w:fill="FFFFFF"/>
              </w:rPr>
              <w:t>True</w:t>
            </w:r>
          </w:p>
        </w:tc>
        <w:tc>
          <w:tcPr>
            <w:tcW w:w="859" w:type="dxa"/>
          </w:tcPr>
          <w:p w14:paraId="40FA3653" w14:textId="77777777" w:rsidR="00074AB0" w:rsidRPr="00B73DC0" w:rsidRDefault="00074AB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  <w:highlight w:val="yellow"/>
                <w:shd w:val="pct15" w:color="auto" w:fill="FFFFFF"/>
              </w:rPr>
            </w:pPr>
            <w:r w:rsidRPr="00B73DC0">
              <w:rPr>
                <w:rFonts w:ascii="Times-Roman" w:hAnsi="Times-Roman" w:cs="Times-Roman"/>
                <w:b/>
                <w:color w:val="FF0000"/>
                <w:highlight w:val="yellow"/>
                <w:shd w:val="pct15" w:color="auto" w:fill="FFFFFF"/>
              </w:rPr>
              <w:t>False</w:t>
            </w:r>
          </w:p>
        </w:tc>
        <w:tc>
          <w:tcPr>
            <w:tcW w:w="859" w:type="dxa"/>
          </w:tcPr>
          <w:p w14:paraId="3CD7FD61" w14:textId="0F73F08E" w:rsidR="00074AB0" w:rsidRPr="00B73DC0" w:rsidRDefault="00074AB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  <w:highlight w:val="yellow"/>
                <w:shd w:val="pct15" w:color="auto" w:fill="FFFFFF"/>
              </w:rPr>
            </w:pPr>
            <w:r w:rsidRPr="00B73DC0">
              <w:rPr>
                <w:rFonts w:ascii="Times-Roman" w:hAnsi="Times-Roman" w:cs="Times-Roman"/>
                <w:b/>
                <w:color w:val="FF0000"/>
                <w:highlight w:val="yellow"/>
                <w:shd w:val="pct15" w:color="auto" w:fill="FFFFFF"/>
              </w:rPr>
              <w:t>True</w:t>
            </w:r>
          </w:p>
        </w:tc>
        <w:tc>
          <w:tcPr>
            <w:tcW w:w="2095" w:type="dxa"/>
          </w:tcPr>
          <w:p w14:paraId="76507701" w14:textId="0E9ED176" w:rsidR="00074AB0" w:rsidRPr="00B73DC0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  <w:highlight w:val="yellow"/>
                <w:shd w:val="pct15" w:color="auto" w:fill="FFFFFF"/>
              </w:rPr>
            </w:pPr>
            <w:r w:rsidRPr="00B73DC0">
              <w:rPr>
                <w:rFonts w:ascii="Times-Roman" w:hAnsi="Times-Roman" w:cs="Times-Roman"/>
                <w:b/>
                <w:color w:val="FF0000"/>
                <w:highlight w:val="yellow"/>
                <w:shd w:val="pct15" w:color="auto" w:fill="FFFFFF"/>
              </w:rPr>
              <w:t>True</w:t>
            </w:r>
          </w:p>
        </w:tc>
      </w:tr>
      <w:tr w:rsidR="00074AB0" w:rsidRPr="009D2BCE" w14:paraId="5F65D18D" w14:textId="07F25236" w:rsidTr="00074AB0">
        <w:tc>
          <w:tcPr>
            <w:tcW w:w="772" w:type="dxa"/>
          </w:tcPr>
          <w:p w14:paraId="3D512406" w14:textId="77777777" w:rsidR="00074AB0" w:rsidRPr="009D2BCE" w:rsidRDefault="00074AB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6CDFC3C2" w14:textId="77777777" w:rsidR="00074AB0" w:rsidRPr="009D2BCE" w:rsidRDefault="00074AB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00F14583" w14:textId="19E42DFA" w:rsidR="00074AB0" w:rsidRPr="009D2BCE" w:rsidRDefault="00074AB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2095" w:type="dxa"/>
          </w:tcPr>
          <w:p w14:paraId="76488402" w14:textId="399B605E" w:rsidR="00074AB0" w:rsidRPr="009D2BCE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</w:tr>
      <w:tr w:rsidR="00074AB0" w:rsidRPr="009D2BCE" w14:paraId="5C6E4499" w14:textId="56FD28E0" w:rsidTr="00074AB0">
        <w:tc>
          <w:tcPr>
            <w:tcW w:w="772" w:type="dxa"/>
          </w:tcPr>
          <w:p w14:paraId="6024F399" w14:textId="77777777" w:rsidR="00074AB0" w:rsidRPr="009D2BCE" w:rsidRDefault="00074AB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04A22B92" w14:textId="77777777" w:rsidR="00074AB0" w:rsidRPr="009D2BCE" w:rsidRDefault="00074AB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1D16D178" w14:textId="554B4C94" w:rsidR="00074AB0" w:rsidRPr="009D2BCE" w:rsidRDefault="00074AB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2095" w:type="dxa"/>
          </w:tcPr>
          <w:p w14:paraId="491605CC" w14:textId="36F07595" w:rsidR="00074AB0" w:rsidRPr="009D2BCE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</w:tr>
    </w:tbl>
    <w:p w14:paraId="0449BD43" w14:textId="77777777" w:rsidR="00074AB0" w:rsidRPr="00074AB0" w:rsidRDefault="00074AB0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</w:p>
    <w:p w14:paraId="7FC092F0" w14:textId="216C8B98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>
        <w:rPr>
          <w:rFonts w:ascii="Times-Bold" w:hAnsi="Times-Bold" w:cs="Times-Bold"/>
          <w:b/>
          <w:bCs/>
        </w:rPr>
        <w:t>k</w:t>
      </w:r>
      <w:r>
        <w:rPr>
          <w:rFonts w:ascii="Times-Roman" w:hAnsi="Times-Roman" w:cs="Times-Roman"/>
        </w:rPr>
        <w:t xml:space="preserve">.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⇔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B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R10" w:eastAsia="CMR10" w:hAnsi="Times-Bold" w:cs="CMR10"/>
        </w:rPr>
        <w:t>(</w:t>
      </w:r>
      <w:r>
        <w:rPr>
          <w:rFonts w:ascii="CMSY10" w:eastAsia="CMSY10" w:hAnsi="Times-Bold" w:cs="CMSY10" w:hint="eastAsia"/>
        </w:rPr>
        <w:t>￢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∨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B</w:t>
      </w:r>
      <w:r>
        <w:rPr>
          <w:rFonts w:ascii="CMR10" w:eastAsia="CMR10" w:hAnsi="Times-Bold" w:cs="CMR10"/>
        </w:rPr>
        <w:t xml:space="preserve">) </w:t>
      </w:r>
      <w:r>
        <w:rPr>
          <w:rFonts w:ascii="Times-Roman" w:hAnsi="Times-Roman" w:cs="Times-Roman"/>
        </w:rPr>
        <w:t>is satisfiable.</w:t>
      </w:r>
      <w:r w:rsidR="004A4822" w:rsidRPr="00D61F49">
        <w:rPr>
          <w:rFonts w:ascii="Times-Roman" w:hAnsi="Times-Roman" w:cs="Times-Roman"/>
          <w:b/>
        </w:rPr>
        <w:t xml:space="preserve"> Corr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"/>
        <w:gridCol w:w="859"/>
        <w:gridCol w:w="1244"/>
        <w:gridCol w:w="1710"/>
      </w:tblGrid>
      <w:tr w:rsidR="00B73DC0" w:rsidRPr="009D2BCE" w14:paraId="7215AA70" w14:textId="77777777" w:rsidTr="00B73DC0">
        <w:tc>
          <w:tcPr>
            <w:tcW w:w="772" w:type="dxa"/>
          </w:tcPr>
          <w:p w14:paraId="5409F04A" w14:textId="77777777" w:rsidR="00B73DC0" w:rsidRPr="009D2BCE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A</w:t>
            </w:r>
          </w:p>
        </w:tc>
        <w:tc>
          <w:tcPr>
            <w:tcW w:w="859" w:type="dxa"/>
          </w:tcPr>
          <w:p w14:paraId="1C541C01" w14:textId="77777777" w:rsidR="00B73DC0" w:rsidRPr="009D2BCE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B</w:t>
            </w:r>
          </w:p>
        </w:tc>
        <w:tc>
          <w:tcPr>
            <w:tcW w:w="1244" w:type="dxa"/>
          </w:tcPr>
          <w:p w14:paraId="61C31306" w14:textId="781835E1" w:rsidR="00B73DC0" w:rsidRPr="009D2BCE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CMSY10" w:eastAsia="CMSY10" w:hAnsi="Times-Bold" w:cs="CMSY10" w:hint="eastAsia"/>
              </w:rPr>
              <w:t>￢</w:t>
            </w:r>
            <w:r>
              <w:rPr>
                <w:rFonts w:ascii="CMMI10" w:eastAsia="CMMI10" w:hAnsi="Times-Bold" w:cs="CMMI10"/>
              </w:rPr>
              <w:t xml:space="preserve">A </w:t>
            </w:r>
            <w:r>
              <w:rPr>
                <w:rFonts w:ascii="CMSY10" w:eastAsia="CMSY10" w:hAnsi="Times-Bold" w:cs="CMSY10" w:hint="eastAsia"/>
              </w:rPr>
              <w:t>∨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MI10" w:eastAsia="CMMI10" w:hAnsi="Times-Bold" w:cs="CMMI10"/>
              </w:rPr>
              <w:t>B</w:t>
            </w:r>
          </w:p>
        </w:tc>
        <w:tc>
          <w:tcPr>
            <w:tcW w:w="1710" w:type="dxa"/>
          </w:tcPr>
          <w:p w14:paraId="13BDC405" w14:textId="4297EF5F" w:rsidR="00B73DC0" w:rsidRPr="009D2BCE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CMR10" w:eastAsia="CMR10" w:hAnsi="Times-Bold" w:cs="CMR10"/>
              </w:rPr>
              <w:t>(</w:t>
            </w:r>
            <w:r>
              <w:rPr>
                <w:rFonts w:ascii="CMMI10" w:eastAsia="CMMI10" w:hAnsi="Times-Bold" w:cs="CMMI10"/>
              </w:rPr>
              <w:t xml:space="preserve">A </w:t>
            </w:r>
            <w:r>
              <w:rPr>
                <w:rFonts w:ascii="CMSY10" w:eastAsia="CMSY10" w:hAnsi="Times-Bold" w:cs="CMSY10" w:hint="eastAsia"/>
              </w:rPr>
              <w:t>⇔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MI10" w:eastAsia="CMMI10" w:hAnsi="Times-Bold" w:cs="CMMI10"/>
              </w:rPr>
              <w:t>B</w:t>
            </w:r>
            <w:r>
              <w:rPr>
                <w:rFonts w:ascii="CMR10" w:eastAsia="CMR10" w:hAnsi="Times-Bold" w:cs="CMR10"/>
              </w:rPr>
              <w:t>)</w:t>
            </w:r>
          </w:p>
        </w:tc>
      </w:tr>
      <w:tr w:rsidR="00B73DC0" w:rsidRPr="009D2BCE" w14:paraId="0303E396" w14:textId="77777777" w:rsidTr="00B73DC0">
        <w:tc>
          <w:tcPr>
            <w:tcW w:w="772" w:type="dxa"/>
          </w:tcPr>
          <w:p w14:paraId="4438747C" w14:textId="77777777" w:rsidR="00B73DC0" w:rsidRPr="00B73DC0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  <w:highlight w:val="yellow"/>
              </w:rPr>
            </w:pPr>
            <w:r w:rsidRPr="00B73DC0">
              <w:rPr>
                <w:rFonts w:ascii="Times-Roman" w:hAnsi="Times-Roman" w:cs="Times-Roman"/>
                <w:b/>
                <w:color w:val="FF0000"/>
                <w:highlight w:val="yellow"/>
              </w:rPr>
              <w:t>True</w:t>
            </w:r>
          </w:p>
        </w:tc>
        <w:tc>
          <w:tcPr>
            <w:tcW w:w="859" w:type="dxa"/>
          </w:tcPr>
          <w:p w14:paraId="44D9A52B" w14:textId="77777777" w:rsidR="00B73DC0" w:rsidRPr="00B73DC0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  <w:highlight w:val="yellow"/>
              </w:rPr>
            </w:pPr>
            <w:r w:rsidRPr="00B73DC0">
              <w:rPr>
                <w:rFonts w:ascii="Times-Roman" w:hAnsi="Times-Roman" w:cs="Times-Roman"/>
                <w:b/>
                <w:color w:val="FF0000"/>
                <w:highlight w:val="yellow"/>
              </w:rPr>
              <w:t>True</w:t>
            </w:r>
          </w:p>
        </w:tc>
        <w:tc>
          <w:tcPr>
            <w:tcW w:w="1244" w:type="dxa"/>
          </w:tcPr>
          <w:p w14:paraId="6CA24094" w14:textId="77777777" w:rsidR="00B73DC0" w:rsidRPr="00B73DC0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  <w:highlight w:val="yellow"/>
              </w:rPr>
            </w:pPr>
            <w:r w:rsidRPr="00B73DC0">
              <w:rPr>
                <w:rFonts w:ascii="Times-Roman" w:hAnsi="Times-Roman" w:cs="Times-Roman"/>
                <w:b/>
                <w:color w:val="FF0000"/>
                <w:highlight w:val="yellow"/>
              </w:rPr>
              <w:t>True</w:t>
            </w:r>
          </w:p>
        </w:tc>
        <w:tc>
          <w:tcPr>
            <w:tcW w:w="1710" w:type="dxa"/>
          </w:tcPr>
          <w:p w14:paraId="2794656E" w14:textId="726F462C" w:rsidR="00B73DC0" w:rsidRPr="00B73DC0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  <w:highlight w:val="yellow"/>
              </w:rPr>
            </w:pPr>
            <w:r w:rsidRPr="00B73DC0">
              <w:rPr>
                <w:rFonts w:ascii="Times-Roman" w:hAnsi="Times-Roman" w:cs="Times-Roman"/>
                <w:b/>
                <w:color w:val="FF0000"/>
                <w:highlight w:val="yellow"/>
              </w:rPr>
              <w:t>True</w:t>
            </w:r>
          </w:p>
        </w:tc>
      </w:tr>
      <w:tr w:rsidR="00B73DC0" w:rsidRPr="009D2BCE" w14:paraId="1C1CF333" w14:textId="77777777" w:rsidTr="00B73DC0">
        <w:tc>
          <w:tcPr>
            <w:tcW w:w="772" w:type="dxa"/>
          </w:tcPr>
          <w:p w14:paraId="473EB4ED" w14:textId="77777777" w:rsidR="00B73DC0" w:rsidRPr="00B73DC0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B73DC0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4BAFD439" w14:textId="77777777" w:rsidR="00B73DC0" w:rsidRPr="00B73DC0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B73DC0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1244" w:type="dxa"/>
          </w:tcPr>
          <w:p w14:paraId="336D5D4F" w14:textId="61F8F58B" w:rsidR="00B73DC0" w:rsidRPr="00B73DC0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1710" w:type="dxa"/>
          </w:tcPr>
          <w:p w14:paraId="05A167EF" w14:textId="5867CF0E" w:rsidR="00B73DC0" w:rsidRPr="00B73DC0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</w:tr>
      <w:tr w:rsidR="00B73DC0" w:rsidRPr="009D2BCE" w14:paraId="0BFDA26E" w14:textId="77777777" w:rsidTr="00B73DC0">
        <w:tc>
          <w:tcPr>
            <w:tcW w:w="772" w:type="dxa"/>
          </w:tcPr>
          <w:p w14:paraId="1DAAA7EC" w14:textId="77777777" w:rsidR="00B73DC0" w:rsidRPr="009D2BCE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36F8CBA5" w14:textId="77777777" w:rsidR="00B73DC0" w:rsidRPr="009D2BCE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1244" w:type="dxa"/>
          </w:tcPr>
          <w:p w14:paraId="01A95AA7" w14:textId="70F07323" w:rsidR="00B73DC0" w:rsidRPr="009D2BCE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1710" w:type="dxa"/>
          </w:tcPr>
          <w:p w14:paraId="590766BF" w14:textId="77777777" w:rsidR="00B73DC0" w:rsidRPr="009D2BCE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</w:tr>
      <w:tr w:rsidR="00B73DC0" w:rsidRPr="009D2BCE" w14:paraId="68EE5431" w14:textId="77777777" w:rsidTr="00B73DC0">
        <w:tc>
          <w:tcPr>
            <w:tcW w:w="772" w:type="dxa"/>
          </w:tcPr>
          <w:p w14:paraId="1C4D0A43" w14:textId="77777777" w:rsidR="00B73DC0" w:rsidRPr="00B73DC0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  <w:highlight w:val="yellow"/>
              </w:rPr>
            </w:pPr>
            <w:r w:rsidRPr="00B73DC0">
              <w:rPr>
                <w:rFonts w:ascii="Times-Roman" w:hAnsi="Times-Roman" w:cs="Times-Roman"/>
                <w:b/>
                <w:color w:val="FF0000"/>
                <w:highlight w:val="yellow"/>
              </w:rPr>
              <w:t>False</w:t>
            </w:r>
          </w:p>
        </w:tc>
        <w:tc>
          <w:tcPr>
            <w:tcW w:w="859" w:type="dxa"/>
          </w:tcPr>
          <w:p w14:paraId="528F7DF0" w14:textId="77777777" w:rsidR="00B73DC0" w:rsidRPr="00B73DC0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  <w:highlight w:val="yellow"/>
              </w:rPr>
            </w:pPr>
            <w:r w:rsidRPr="00B73DC0">
              <w:rPr>
                <w:rFonts w:ascii="Times-Roman" w:hAnsi="Times-Roman" w:cs="Times-Roman"/>
                <w:b/>
                <w:color w:val="FF0000"/>
                <w:highlight w:val="yellow"/>
              </w:rPr>
              <w:t>False</w:t>
            </w:r>
          </w:p>
        </w:tc>
        <w:tc>
          <w:tcPr>
            <w:tcW w:w="1244" w:type="dxa"/>
          </w:tcPr>
          <w:p w14:paraId="65DF329B" w14:textId="23014795" w:rsidR="00B73DC0" w:rsidRPr="00B73DC0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  <w:highlight w:val="yellow"/>
              </w:rPr>
            </w:pPr>
            <w:r w:rsidRPr="00B73DC0">
              <w:rPr>
                <w:rFonts w:ascii="Times-Roman" w:hAnsi="Times-Roman" w:cs="Times-Roman"/>
                <w:b/>
                <w:color w:val="FF0000"/>
                <w:highlight w:val="yellow"/>
              </w:rPr>
              <w:t>True</w:t>
            </w:r>
          </w:p>
        </w:tc>
        <w:tc>
          <w:tcPr>
            <w:tcW w:w="1710" w:type="dxa"/>
          </w:tcPr>
          <w:p w14:paraId="3EA55D05" w14:textId="0449846A" w:rsidR="00B73DC0" w:rsidRPr="00B73DC0" w:rsidRDefault="00B73DC0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  <w:highlight w:val="yellow"/>
              </w:rPr>
            </w:pPr>
            <w:r w:rsidRPr="00B73DC0">
              <w:rPr>
                <w:rFonts w:ascii="Times-Roman" w:hAnsi="Times-Roman" w:cs="Times-Roman"/>
                <w:b/>
                <w:color w:val="FF0000"/>
                <w:highlight w:val="yellow"/>
              </w:rPr>
              <w:t>True</w:t>
            </w:r>
          </w:p>
        </w:tc>
      </w:tr>
    </w:tbl>
    <w:p w14:paraId="5C340E00" w14:textId="77777777" w:rsidR="00B73DC0" w:rsidRDefault="00B73DC0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</w:p>
    <w:p w14:paraId="19D20A29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>l</w:t>
      </w:r>
      <w:r>
        <w:rPr>
          <w:rFonts w:ascii="Times-Roman" w:hAnsi="Times-Roman" w:cs="Times-Roman"/>
        </w:rPr>
        <w:t xml:space="preserve">.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⇔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B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⇔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 xml:space="preserve">C </w:t>
      </w:r>
      <w:r>
        <w:rPr>
          <w:rFonts w:ascii="Times-Roman" w:hAnsi="Times-Roman" w:cs="Times-Roman"/>
        </w:rPr>
        <w:t xml:space="preserve">has the same number of models as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A </w:t>
      </w:r>
      <w:r>
        <w:rPr>
          <w:rFonts w:ascii="CMSY10" w:eastAsia="CMSY10" w:hAnsi="Times-Bold" w:cs="CMSY10" w:hint="eastAsia"/>
        </w:rPr>
        <w:t>⇔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B</w:t>
      </w:r>
      <w:r>
        <w:rPr>
          <w:rFonts w:ascii="CMR10" w:eastAsia="CMR10" w:hAnsi="Times-Bold" w:cs="CMR10"/>
        </w:rPr>
        <w:t xml:space="preserve">) </w:t>
      </w:r>
      <w:r>
        <w:rPr>
          <w:rFonts w:ascii="Times-Roman" w:hAnsi="Times-Roman" w:cs="Times-Roman"/>
        </w:rPr>
        <w:t>for any fixed set of</w:t>
      </w:r>
    </w:p>
    <w:p w14:paraId="32DD423A" w14:textId="10E8A10F" w:rsidR="00EC1678" w:rsidRDefault="00EC1678" w:rsidP="00EC1678">
      <w:pPr>
        <w:rPr>
          <w:rFonts w:ascii="Times-Roman" w:hAnsi="Times-Roman" w:cs="Times-Roman"/>
          <w:b/>
        </w:rPr>
      </w:pPr>
      <w:r>
        <w:rPr>
          <w:rFonts w:ascii="Times-Roman" w:hAnsi="Times-Roman" w:cs="Times-Roman"/>
        </w:rPr>
        <w:t xml:space="preserve">proposition symbols that includes </w:t>
      </w:r>
      <w:r>
        <w:rPr>
          <w:rFonts w:ascii="CMMI10" w:eastAsia="CMMI10" w:hAnsi="Times-Bold" w:cs="CMMI10"/>
        </w:rPr>
        <w:t>A</w:t>
      </w:r>
      <w:r>
        <w:rPr>
          <w:rFonts w:ascii="Times-Roman" w:hAnsi="Times-Roman" w:cs="Times-Roman"/>
        </w:rPr>
        <w:t xml:space="preserve">, </w:t>
      </w:r>
      <w:r>
        <w:rPr>
          <w:rFonts w:ascii="CMMI10" w:eastAsia="CMMI10" w:hAnsi="Times-Bold" w:cs="CMMI10"/>
        </w:rPr>
        <w:t>B</w:t>
      </w:r>
      <w:r>
        <w:rPr>
          <w:rFonts w:ascii="Times-Roman" w:hAnsi="Times-Roman" w:cs="Times-Roman"/>
        </w:rPr>
        <w:t xml:space="preserve">, </w:t>
      </w:r>
      <w:r>
        <w:rPr>
          <w:rFonts w:ascii="CMMI10" w:eastAsia="CMMI10" w:hAnsi="Times-Bold" w:cs="CMMI10"/>
        </w:rPr>
        <w:t>C</w:t>
      </w:r>
      <w:r w:rsidRPr="0008584B">
        <w:rPr>
          <w:rFonts w:ascii="Times-Roman" w:hAnsi="Times-Roman" w:cs="Times-Roman"/>
          <w:highlight w:val="yellow"/>
        </w:rPr>
        <w:t>.</w:t>
      </w:r>
      <w:r w:rsidR="004A4822" w:rsidRPr="0008584B">
        <w:rPr>
          <w:rFonts w:ascii="Times-Roman" w:hAnsi="Times-Roman" w:cs="Times-Roman"/>
          <w:b/>
          <w:highlight w:val="yellow"/>
        </w:rPr>
        <w:t xml:space="preserve"> Correct</w:t>
      </w:r>
      <w:r w:rsidR="0008584B" w:rsidRPr="0008584B">
        <w:rPr>
          <w:rFonts w:ascii="Times-Roman" w:hAnsi="Times-Roman" w:cs="Times-Roman"/>
          <w:b/>
          <w:highlight w:val="yellow"/>
        </w:rPr>
        <w:t xml:space="preserve">, </w:t>
      </w:r>
      <w:proofErr w:type="gramStart"/>
      <w:r w:rsidR="0008584B" w:rsidRPr="0008584B">
        <w:rPr>
          <w:rFonts w:ascii="Times-Roman" w:hAnsi="Times-Roman" w:cs="Times-Roman"/>
          <w:b/>
          <w:highlight w:val="yellow"/>
        </w:rPr>
        <w:t>They</w:t>
      </w:r>
      <w:proofErr w:type="gramEnd"/>
      <w:r w:rsidR="0008584B" w:rsidRPr="0008584B">
        <w:rPr>
          <w:rFonts w:ascii="Times-Roman" w:hAnsi="Times-Roman" w:cs="Times-Roman"/>
          <w:b/>
          <w:highlight w:val="yellow"/>
        </w:rPr>
        <w:t xml:space="preserve"> both have 6 mode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"/>
        <w:gridCol w:w="859"/>
        <w:gridCol w:w="907"/>
        <w:gridCol w:w="1777"/>
        <w:gridCol w:w="3037"/>
      </w:tblGrid>
      <w:tr w:rsidR="0008584B" w:rsidRPr="009D2BCE" w14:paraId="7F98C467" w14:textId="77777777" w:rsidTr="0008584B">
        <w:tc>
          <w:tcPr>
            <w:tcW w:w="772" w:type="dxa"/>
          </w:tcPr>
          <w:p w14:paraId="57D04E1F" w14:textId="77777777" w:rsidR="0008584B" w:rsidRPr="009D2BCE" w:rsidRDefault="0008584B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A</w:t>
            </w:r>
          </w:p>
        </w:tc>
        <w:tc>
          <w:tcPr>
            <w:tcW w:w="859" w:type="dxa"/>
          </w:tcPr>
          <w:p w14:paraId="6D51DE64" w14:textId="77777777" w:rsidR="0008584B" w:rsidRPr="009D2BCE" w:rsidRDefault="0008584B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B</w:t>
            </w:r>
          </w:p>
        </w:tc>
        <w:tc>
          <w:tcPr>
            <w:tcW w:w="907" w:type="dxa"/>
          </w:tcPr>
          <w:p w14:paraId="78CD8814" w14:textId="77777777" w:rsidR="0008584B" w:rsidRPr="009D2BCE" w:rsidRDefault="0008584B" w:rsidP="00C23BC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C</w:t>
            </w:r>
          </w:p>
        </w:tc>
        <w:tc>
          <w:tcPr>
            <w:tcW w:w="1777" w:type="dxa"/>
          </w:tcPr>
          <w:p w14:paraId="7FEA5AE0" w14:textId="5A5845BE" w:rsidR="0008584B" w:rsidRPr="009D2BCE" w:rsidRDefault="0008584B" w:rsidP="00C23BC9">
            <w:pPr>
              <w:autoSpaceDE w:val="0"/>
              <w:autoSpaceDN w:val="0"/>
              <w:adjustRightInd w:val="0"/>
              <w:rPr>
                <w:rFonts w:ascii="CMTI10" w:hAnsi="CMTI10" w:cs="CMTI10"/>
                <w:color w:val="FF0000"/>
              </w:rPr>
            </w:pPr>
            <w:r>
              <w:rPr>
                <w:rFonts w:ascii="CMMI10" w:eastAsia="CMMI10" w:hAnsi="Times-Bold" w:cs="CMMI10"/>
              </w:rPr>
              <w:t xml:space="preserve">A </w:t>
            </w:r>
            <w:r>
              <w:rPr>
                <w:rFonts w:ascii="CMSY10" w:eastAsia="CMSY10" w:hAnsi="Times-Bold" w:cs="CMSY10" w:hint="eastAsia"/>
              </w:rPr>
              <w:t>⇔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MI10" w:eastAsia="CMMI10" w:hAnsi="Times-Bold" w:cs="CMMI10"/>
              </w:rPr>
              <w:t>B</w:t>
            </w:r>
          </w:p>
        </w:tc>
        <w:tc>
          <w:tcPr>
            <w:tcW w:w="3037" w:type="dxa"/>
          </w:tcPr>
          <w:p w14:paraId="5CAD4E11" w14:textId="54D8655C" w:rsidR="0008584B" w:rsidRPr="009D2BCE" w:rsidRDefault="0008584B" w:rsidP="00C23BC9">
            <w:pPr>
              <w:autoSpaceDE w:val="0"/>
              <w:autoSpaceDN w:val="0"/>
              <w:adjustRightInd w:val="0"/>
              <w:rPr>
                <w:rFonts w:ascii="CMSY10" w:hAnsi="Times-Bold" w:cs="CMSY10"/>
                <w:color w:val="FF0000"/>
              </w:rPr>
            </w:pPr>
            <w:r>
              <w:rPr>
                <w:rFonts w:ascii="CMR10" w:eastAsia="CMR10" w:hAnsi="Times-Bold" w:cs="CMR10"/>
              </w:rPr>
              <w:t>(</w:t>
            </w:r>
            <w:r>
              <w:rPr>
                <w:rFonts w:ascii="CMMI10" w:eastAsia="CMMI10" w:hAnsi="Times-Bold" w:cs="CMMI10"/>
              </w:rPr>
              <w:t xml:space="preserve">A </w:t>
            </w:r>
            <w:r>
              <w:rPr>
                <w:rFonts w:ascii="CMSY10" w:eastAsia="CMSY10" w:hAnsi="Times-Bold" w:cs="CMSY10" w:hint="eastAsia"/>
              </w:rPr>
              <w:t>⇔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MI10" w:eastAsia="CMMI10" w:hAnsi="Times-Bold" w:cs="CMMI10"/>
              </w:rPr>
              <w:t>B</w:t>
            </w:r>
            <w:r>
              <w:rPr>
                <w:rFonts w:ascii="CMR10" w:eastAsia="CMR10" w:hAnsi="Times-Bold" w:cs="CMR10"/>
              </w:rPr>
              <w:t xml:space="preserve">) </w:t>
            </w:r>
            <w:r>
              <w:rPr>
                <w:rFonts w:ascii="CMSY10" w:eastAsia="CMSY10" w:hAnsi="Times-Bold" w:cs="CMSY10" w:hint="eastAsia"/>
              </w:rPr>
              <w:t>⇔</w:t>
            </w:r>
            <w:r>
              <w:rPr>
                <w:rFonts w:ascii="CMSY10" w:eastAsia="CMSY10" w:hAnsi="Times-Bold" w:cs="CMSY10"/>
              </w:rPr>
              <w:t xml:space="preserve"> </w:t>
            </w:r>
            <w:r>
              <w:rPr>
                <w:rFonts w:ascii="CMMI10" w:eastAsia="CMMI10" w:hAnsi="Times-Bold" w:cs="CMMI10"/>
              </w:rPr>
              <w:t>C</w:t>
            </w:r>
          </w:p>
        </w:tc>
      </w:tr>
      <w:tr w:rsidR="0008584B" w:rsidRPr="009D2BCE" w14:paraId="7EEA64AB" w14:textId="77777777" w:rsidTr="0008584B">
        <w:tc>
          <w:tcPr>
            <w:tcW w:w="772" w:type="dxa"/>
          </w:tcPr>
          <w:p w14:paraId="22B3A8A5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615973EB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907" w:type="dxa"/>
          </w:tcPr>
          <w:p w14:paraId="3FC0DE21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1777" w:type="dxa"/>
          </w:tcPr>
          <w:p w14:paraId="65167712" w14:textId="030777B3" w:rsidR="0008584B" w:rsidRPr="0008584B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08584B">
              <w:rPr>
                <w:rFonts w:ascii="Times-Roman" w:hAnsi="Times-Roman" w:cs="Times-Roman"/>
                <w:b/>
                <w:color w:val="FF0000"/>
                <w:highlight w:val="yellow"/>
              </w:rPr>
              <w:t>True</w:t>
            </w:r>
          </w:p>
        </w:tc>
        <w:tc>
          <w:tcPr>
            <w:tcW w:w="3037" w:type="dxa"/>
          </w:tcPr>
          <w:p w14:paraId="29E2DAA3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08584B">
              <w:rPr>
                <w:rFonts w:ascii="Times-Roman" w:hAnsi="Times-Roman" w:cs="Times-Roman"/>
                <w:b/>
                <w:color w:val="FF0000"/>
                <w:highlight w:val="yellow"/>
              </w:rPr>
              <w:t>True</w:t>
            </w:r>
          </w:p>
        </w:tc>
      </w:tr>
      <w:tr w:rsidR="0008584B" w:rsidRPr="009D2BCE" w14:paraId="7EE79CC4" w14:textId="77777777" w:rsidTr="0008584B">
        <w:tc>
          <w:tcPr>
            <w:tcW w:w="772" w:type="dxa"/>
          </w:tcPr>
          <w:p w14:paraId="012502F0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03EE6CC2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907" w:type="dxa"/>
          </w:tcPr>
          <w:p w14:paraId="6CCF1176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1777" w:type="dxa"/>
          </w:tcPr>
          <w:p w14:paraId="5EDDD00A" w14:textId="035F204F" w:rsidR="0008584B" w:rsidRPr="0008584B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08584B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3037" w:type="dxa"/>
          </w:tcPr>
          <w:p w14:paraId="7E82E712" w14:textId="2984162F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</w:tr>
      <w:tr w:rsidR="0008584B" w:rsidRPr="009D2BCE" w14:paraId="73B16AF9" w14:textId="77777777" w:rsidTr="0008584B">
        <w:tc>
          <w:tcPr>
            <w:tcW w:w="772" w:type="dxa"/>
          </w:tcPr>
          <w:p w14:paraId="1675F587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46590C4B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907" w:type="dxa"/>
          </w:tcPr>
          <w:p w14:paraId="61396153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1777" w:type="dxa"/>
          </w:tcPr>
          <w:p w14:paraId="7157A350" w14:textId="573A187C" w:rsidR="0008584B" w:rsidRPr="0008584B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08584B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3037" w:type="dxa"/>
          </w:tcPr>
          <w:p w14:paraId="4A211F0F" w14:textId="42D20252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</w:tr>
      <w:tr w:rsidR="0008584B" w:rsidRPr="009D2BCE" w14:paraId="4A0448C3" w14:textId="77777777" w:rsidTr="0008584B">
        <w:tc>
          <w:tcPr>
            <w:tcW w:w="772" w:type="dxa"/>
          </w:tcPr>
          <w:p w14:paraId="7861BB34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5857B7B2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907" w:type="dxa"/>
          </w:tcPr>
          <w:p w14:paraId="382F009B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1777" w:type="dxa"/>
          </w:tcPr>
          <w:p w14:paraId="7E370515" w14:textId="6A538C57" w:rsidR="0008584B" w:rsidRPr="0008584B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08584B">
              <w:rPr>
                <w:rFonts w:ascii="Times-Roman" w:hAnsi="Times-Roman" w:cs="Times-Roman"/>
                <w:b/>
                <w:color w:val="FF0000"/>
                <w:highlight w:val="yellow"/>
              </w:rPr>
              <w:t>True</w:t>
            </w:r>
          </w:p>
        </w:tc>
        <w:tc>
          <w:tcPr>
            <w:tcW w:w="3037" w:type="dxa"/>
          </w:tcPr>
          <w:p w14:paraId="1FCB0179" w14:textId="2D5ACC3C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08584B">
              <w:rPr>
                <w:rFonts w:ascii="Times-Roman" w:hAnsi="Times-Roman" w:cs="Times-Roman"/>
                <w:b/>
                <w:color w:val="FF0000"/>
                <w:highlight w:val="yellow"/>
              </w:rPr>
              <w:t>True</w:t>
            </w:r>
          </w:p>
        </w:tc>
      </w:tr>
      <w:tr w:rsidR="0008584B" w:rsidRPr="009D2BCE" w14:paraId="3D08D31D" w14:textId="77777777" w:rsidTr="0008584B">
        <w:tc>
          <w:tcPr>
            <w:tcW w:w="772" w:type="dxa"/>
          </w:tcPr>
          <w:p w14:paraId="21683776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36245C72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907" w:type="dxa"/>
          </w:tcPr>
          <w:p w14:paraId="2BFB4C32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1777" w:type="dxa"/>
          </w:tcPr>
          <w:p w14:paraId="62A6D847" w14:textId="1D570456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08584B">
              <w:rPr>
                <w:rFonts w:ascii="Times-Roman" w:hAnsi="Times-Roman" w:cs="Times-Roman"/>
                <w:b/>
                <w:color w:val="FF0000"/>
                <w:highlight w:val="yellow"/>
              </w:rPr>
              <w:t>True</w:t>
            </w:r>
          </w:p>
        </w:tc>
        <w:tc>
          <w:tcPr>
            <w:tcW w:w="3037" w:type="dxa"/>
          </w:tcPr>
          <w:p w14:paraId="35C40BE3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</w:tr>
      <w:tr w:rsidR="0008584B" w:rsidRPr="009D2BCE" w14:paraId="13FFEFDC" w14:textId="77777777" w:rsidTr="0008584B">
        <w:tc>
          <w:tcPr>
            <w:tcW w:w="772" w:type="dxa"/>
          </w:tcPr>
          <w:p w14:paraId="1697DC99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859" w:type="dxa"/>
          </w:tcPr>
          <w:p w14:paraId="5AF6A3FC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907" w:type="dxa"/>
          </w:tcPr>
          <w:p w14:paraId="42FDE28C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1777" w:type="dxa"/>
          </w:tcPr>
          <w:p w14:paraId="20E8F332" w14:textId="030C65DF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08584B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3037" w:type="dxa"/>
          </w:tcPr>
          <w:p w14:paraId="23C692F1" w14:textId="6143200F" w:rsidR="0008584B" w:rsidRPr="0008584B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  <w:highlight w:val="yellow"/>
              </w:rPr>
            </w:pPr>
            <w:r w:rsidRPr="0008584B">
              <w:rPr>
                <w:rFonts w:ascii="Times-Roman" w:hAnsi="Times-Roman" w:cs="Times-Roman"/>
                <w:b/>
                <w:color w:val="FF0000"/>
                <w:highlight w:val="yellow"/>
              </w:rPr>
              <w:t>True</w:t>
            </w:r>
          </w:p>
        </w:tc>
      </w:tr>
      <w:tr w:rsidR="0008584B" w:rsidRPr="009D2BCE" w14:paraId="08F0C6DF" w14:textId="77777777" w:rsidTr="0008584B">
        <w:tc>
          <w:tcPr>
            <w:tcW w:w="772" w:type="dxa"/>
          </w:tcPr>
          <w:p w14:paraId="5CA18943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3C1BADFA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True</w:t>
            </w:r>
          </w:p>
        </w:tc>
        <w:tc>
          <w:tcPr>
            <w:tcW w:w="907" w:type="dxa"/>
          </w:tcPr>
          <w:p w14:paraId="0CEE131C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1777" w:type="dxa"/>
          </w:tcPr>
          <w:p w14:paraId="245FD0FF" w14:textId="3C38C236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08584B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3037" w:type="dxa"/>
          </w:tcPr>
          <w:p w14:paraId="0AE1867B" w14:textId="0A5AD8E8" w:rsidR="0008584B" w:rsidRPr="0008584B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  <w:highlight w:val="yellow"/>
              </w:rPr>
            </w:pPr>
            <w:r w:rsidRPr="0008584B">
              <w:rPr>
                <w:rFonts w:ascii="Times-Roman" w:hAnsi="Times-Roman" w:cs="Times-Roman"/>
                <w:b/>
                <w:color w:val="FF0000"/>
                <w:highlight w:val="yellow"/>
              </w:rPr>
              <w:t>True</w:t>
            </w:r>
          </w:p>
        </w:tc>
      </w:tr>
      <w:tr w:rsidR="0008584B" w:rsidRPr="009D2BCE" w14:paraId="67B89918" w14:textId="77777777" w:rsidTr="0008584B">
        <w:tc>
          <w:tcPr>
            <w:tcW w:w="772" w:type="dxa"/>
          </w:tcPr>
          <w:p w14:paraId="180A169B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859" w:type="dxa"/>
          </w:tcPr>
          <w:p w14:paraId="5611F79F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907" w:type="dxa"/>
          </w:tcPr>
          <w:p w14:paraId="0A557B43" w14:textId="77777777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9D2BCE"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  <w:tc>
          <w:tcPr>
            <w:tcW w:w="1777" w:type="dxa"/>
          </w:tcPr>
          <w:p w14:paraId="0C666D6B" w14:textId="79FCC82D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 w:rsidRPr="0008584B">
              <w:rPr>
                <w:rFonts w:ascii="Times-Roman" w:hAnsi="Times-Roman" w:cs="Times-Roman"/>
                <w:b/>
                <w:color w:val="FF0000"/>
                <w:highlight w:val="yellow"/>
              </w:rPr>
              <w:t>True</w:t>
            </w:r>
          </w:p>
        </w:tc>
        <w:tc>
          <w:tcPr>
            <w:tcW w:w="3037" w:type="dxa"/>
          </w:tcPr>
          <w:p w14:paraId="50805E90" w14:textId="45594958" w:rsidR="0008584B" w:rsidRPr="009D2BCE" w:rsidRDefault="0008584B" w:rsidP="0008584B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  <w:color w:val="FF0000"/>
              </w:rPr>
            </w:pPr>
            <w:r>
              <w:rPr>
                <w:rFonts w:ascii="Times-Roman" w:hAnsi="Times-Roman" w:cs="Times-Roman"/>
                <w:b/>
                <w:color w:val="FF0000"/>
              </w:rPr>
              <w:t>False</w:t>
            </w:r>
          </w:p>
        </w:tc>
      </w:tr>
    </w:tbl>
    <w:p w14:paraId="6EE4BA69" w14:textId="77777777" w:rsidR="0008584B" w:rsidRDefault="0008584B" w:rsidP="00EC1678">
      <w:pPr>
        <w:rPr>
          <w:rFonts w:ascii="Times-Roman" w:hAnsi="Times-Roman" w:cs="Times-Roman"/>
          <w:b/>
        </w:rPr>
      </w:pPr>
    </w:p>
    <w:p w14:paraId="52863E3A" w14:textId="77777777" w:rsidR="00B73DC0" w:rsidRPr="006368B4" w:rsidRDefault="00B73DC0" w:rsidP="00EC1678">
      <w:pPr>
        <w:rPr>
          <w:rFonts w:ascii="Times-Roman" w:hAnsi="Times-Roman" w:cs="Times-Roman"/>
        </w:rPr>
      </w:pPr>
    </w:p>
    <w:p w14:paraId="0AE95889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 xml:space="preserve">7.14 </w:t>
      </w:r>
      <w:r>
        <w:rPr>
          <w:rFonts w:ascii="Times-Roman" w:hAnsi="Times-Roman" w:cs="Times-Roman"/>
        </w:rPr>
        <w:t>According to some political pundits, a person who is radical (</w:t>
      </w:r>
      <w:r>
        <w:rPr>
          <w:rFonts w:ascii="CMMI10" w:eastAsia="CMMI10" w:hAnsi="Times-Bold" w:cs="CMMI10"/>
        </w:rPr>
        <w:t>R</w:t>
      </w:r>
      <w:r>
        <w:rPr>
          <w:rFonts w:ascii="Times-Roman" w:hAnsi="Times-Roman" w:cs="Times-Roman"/>
        </w:rPr>
        <w:t>) is electable (</w:t>
      </w:r>
      <w:r>
        <w:rPr>
          <w:rFonts w:ascii="CMMI10" w:eastAsia="CMMI10" w:hAnsi="Times-Bold" w:cs="CMMI10"/>
        </w:rPr>
        <w:t>E</w:t>
      </w:r>
      <w:r>
        <w:rPr>
          <w:rFonts w:ascii="Times-Roman" w:hAnsi="Times-Roman" w:cs="Times-Roman"/>
        </w:rPr>
        <w:t>) if</w:t>
      </w:r>
    </w:p>
    <w:p w14:paraId="34F63BCA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he/she is conservative (</w:t>
      </w:r>
      <w:r>
        <w:rPr>
          <w:rFonts w:ascii="CMMI10" w:eastAsia="CMMI10" w:hAnsi="Times-Bold" w:cs="CMMI10"/>
        </w:rPr>
        <w:t>C</w:t>
      </w:r>
      <w:r>
        <w:rPr>
          <w:rFonts w:ascii="Times-Roman" w:hAnsi="Times-Roman" w:cs="Times-Roman"/>
        </w:rPr>
        <w:t>), but otherwise is not electable.</w:t>
      </w:r>
    </w:p>
    <w:p w14:paraId="65607AD0" w14:textId="5DB3947E" w:rsidR="00EC1678" w:rsidRPr="00ED3C37" w:rsidRDefault="00EC1678" w:rsidP="00ED3C3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ED3C37">
        <w:rPr>
          <w:rFonts w:ascii="Times-Roman" w:hAnsi="Times-Roman" w:cs="Times-Roman"/>
        </w:rPr>
        <w:t>Which of the following are correct representations of this assertion?</w:t>
      </w:r>
    </w:p>
    <w:p w14:paraId="391E6272" w14:textId="3325758F" w:rsidR="00ED3C37" w:rsidRDefault="00ED3C37" w:rsidP="00ED3C37">
      <w:pPr>
        <w:autoSpaceDE w:val="0"/>
        <w:autoSpaceDN w:val="0"/>
        <w:adjustRightInd w:val="0"/>
        <w:spacing w:after="0" w:line="240" w:lineRule="auto"/>
        <w:ind w:left="360"/>
        <w:rPr>
          <w:rFonts w:ascii="Times-Roman" w:hAnsi="Times-Roman" w:cs="Times-Roman"/>
          <w:b/>
        </w:rPr>
      </w:pPr>
      <w:r w:rsidRPr="00ED3C37">
        <w:rPr>
          <w:rFonts w:ascii="Times-Roman" w:hAnsi="Times-Roman" w:cs="Times-Roman"/>
          <w:b/>
        </w:rPr>
        <w:t>(ii) is right</w:t>
      </w:r>
      <w:r w:rsidR="00EB6828">
        <w:rPr>
          <w:rFonts w:ascii="Times-Roman" w:hAnsi="Times-Roman" w:cs="Times-Roman"/>
          <w:b/>
        </w:rPr>
        <w:t xml:space="preserve"> </w:t>
      </w:r>
    </w:p>
    <w:p w14:paraId="3F1BAD24" w14:textId="056425C0" w:rsidR="00EB6828" w:rsidRPr="00EB6828" w:rsidRDefault="00EB6828" w:rsidP="00ED3C37">
      <w:pPr>
        <w:autoSpaceDE w:val="0"/>
        <w:autoSpaceDN w:val="0"/>
        <w:adjustRightInd w:val="0"/>
        <w:spacing w:after="0" w:line="240" w:lineRule="auto"/>
        <w:ind w:left="360"/>
        <w:rPr>
          <w:rFonts w:ascii="Times-Roman" w:hAnsi="Times-Roman" w:cs="Times-Roman"/>
          <w:b/>
          <w:color w:val="FF0000"/>
        </w:rPr>
      </w:pPr>
      <w:proofErr w:type="spellStart"/>
      <w:r w:rsidRPr="00EB6828">
        <w:rPr>
          <w:rFonts w:ascii="Times-Roman" w:hAnsi="Times-Roman" w:cs="Times-Roman"/>
          <w:b/>
          <w:color w:val="FF0000"/>
        </w:rPr>
        <w:t>i</w:t>
      </w:r>
      <w:proofErr w:type="spellEnd"/>
      <w:r w:rsidRPr="00EB6828">
        <w:rPr>
          <w:rFonts w:ascii="Times-Roman" w:hAnsi="Times-Roman" w:cs="Times-Roman"/>
          <w:b/>
          <w:color w:val="FF0000"/>
        </w:rPr>
        <w:t xml:space="preserve">) </w:t>
      </w:r>
      <w:r w:rsidR="00C23BC9">
        <w:rPr>
          <w:rFonts w:ascii="Times-Roman" w:hAnsi="Times-Roman" w:cs="Times-Roman"/>
          <w:b/>
          <w:color w:val="FF0000"/>
        </w:rPr>
        <w:t>means the person must be R and E if he is C</w:t>
      </w:r>
    </w:p>
    <w:p w14:paraId="3CD9E078" w14:textId="327E8D33" w:rsidR="00EB6828" w:rsidRPr="00C23BC9" w:rsidRDefault="00EB6828" w:rsidP="00C23BC9">
      <w:pPr>
        <w:autoSpaceDE w:val="0"/>
        <w:autoSpaceDN w:val="0"/>
        <w:adjustRightInd w:val="0"/>
        <w:spacing w:after="0" w:line="240" w:lineRule="auto"/>
        <w:rPr>
          <w:rFonts w:ascii="CMR10" w:eastAsia="CMR10" w:hAnsi="Times-Bold" w:cs="CMR10"/>
        </w:rPr>
      </w:pPr>
      <w:r w:rsidRPr="00EB6828">
        <w:rPr>
          <w:rFonts w:ascii="Times-Roman" w:hAnsi="Times-Roman" w:cs="Times-Roman"/>
          <w:b/>
          <w:color w:val="FF0000"/>
        </w:rPr>
        <w:t>iii)</w:t>
      </w:r>
      <w:r w:rsidR="00C23BC9">
        <w:rPr>
          <w:rFonts w:ascii="Times-Roman" w:hAnsi="Times-Roman" w:cs="Times-Roman"/>
          <w:b/>
          <w:color w:val="FF0000"/>
        </w:rPr>
        <w:t xml:space="preserve"> means nothing because </w:t>
      </w:r>
      <w:r w:rsidR="00C23BC9">
        <w:rPr>
          <w:rFonts w:ascii="CMMI10" w:eastAsia="CMMI10" w:hAnsi="Times-Bold" w:cs="CMMI10"/>
        </w:rPr>
        <w:t xml:space="preserve">R </w:t>
      </w:r>
      <w:r w:rsidR="00C23BC9">
        <w:rPr>
          <w:rFonts w:ascii="CMSY10" w:eastAsia="CMSY10" w:hAnsi="Times-Bold" w:cs="CMSY10" w:hint="eastAsia"/>
        </w:rPr>
        <w:t>⇒</w:t>
      </w:r>
      <w:r w:rsidR="00C23BC9">
        <w:rPr>
          <w:rFonts w:ascii="CMSY10" w:eastAsia="CMSY10" w:hAnsi="Times-Bold" w:cs="CMSY10"/>
        </w:rPr>
        <w:t xml:space="preserve"> </w:t>
      </w:r>
      <w:r w:rsidR="00C23BC9">
        <w:rPr>
          <w:rFonts w:ascii="CMR10" w:eastAsia="CMR10" w:hAnsi="Times-Bold" w:cs="CMR10"/>
        </w:rPr>
        <w:t>((</w:t>
      </w:r>
      <w:r w:rsidR="00C23BC9">
        <w:rPr>
          <w:rFonts w:ascii="CMMI10" w:eastAsia="CMMI10" w:hAnsi="Times-Bold" w:cs="CMMI10"/>
        </w:rPr>
        <w:t xml:space="preserve">C </w:t>
      </w:r>
      <w:bookmarkStart w:id="1" w:name="_GoBack"/>
      <w:bookmarkEnd w:id="1"/>
      <w:r w:rsidR="00C23BC9">
        <w:rPr>
          <w:rFonts w:ascii="CMSY10" w:eastAsia="CMSY10" w:hAnsi="Times-Bold" w:cs="CMSY10" w:hint="eastAsia"/>
        </w:rPr>
        <w:t>⇒</w:t>
      </w:r>
      <w:r w:rsidR="00C23BC9">
        <w:rPr>
          <w:rFonts w:ascii="CMSY10" w:eastAsia="CMSY10" w:hAnsi="Times-Bold" w:cs="CMSY10"/>
        </w:rPr>
        <w:t xml:space="preserve"> </w:t>
      </w:r>
      <w:r w:rsidR="00C23BC9">
        <w:rPr>
          <w:rFonts w:ascii="CMMI10" w:eastAsia="CMMI10" w:hAnsi="Times-Bold" w:cs="CMMI10"/>
        </w:rPr>
        <w:t>E</w:t>
      </w:r>
      <w:r w:rsidR="00C23BC9">
        <w:rPr>
          <w:rFonts w:ascii="CMR10" w:eastAsia="CMR10" w:hAnsi="Times-Bold" w:cs="CMR10"/>
        </w:rPr>
        <w:t xml:space="preserve">) </w:t>
      </w:r>
      <w:r w:rsidR="00C23BC9">
        <w:rPr>
          <w:rFonts w:ascii="CMSY10" w:eastAsia="CMSY10" w:hAnsi="Times-Bold" w:cs="CMSY10" w:hint="eastAsia"/>
        </w:rPr>
        <w:t>∨￢</w:t>
      </w:r>
      <w:r w:rsidR="00C23BC9">
        <w:rPr>
          <w:rFonts w:ascii="CMMI10" w:eastAsia="CMMI10" w:hAnsi="Times-Bold" w:cs="CMMI10"/>
        </w:rPr>
        <w:t>E</w:t>
      </w:r>
      <w:r w:rsidR="00C23BC9">
        <w:rPr>
          <w:rFonts w:ascii="CMR10" w:eastAsia="CMR10" w:hAnsi="Times-Bold" w:cs="CMR10"/>
        </w:rPr>
        <w:t>) is always true</w:t>
      </w:r>
    </w:p>
    <w:p w14:paraId="415473E0" w14:textId="6B93CA12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CMMI10" w:eastAsia="CMMI10" w:hAnsi="Times-Bold" w:cs="CMMI10"/>
        </w:rPr>
      </w:pPr>
      <w:r>
        <w:rPr>
          <w:rFonts w:ascii="Times-Roman" w:hAnsi="Times-Roman" w:cs="Times-Roman"/>
        </w:rPr>
        <w:t>(</w:t>
      </w:r>
      <w:proofErr w:type="spellStart"/>
      <w:r>
        <w:rPr>
          <w:rFonts w:ascii="Times-Roman" w:hAnsi="Times-Roman" w:cs="Times-Roman"/>
        </w:rPr>
        <w:t>i</w:t>
      </w:r>
      <w:proofErr w:type="spellEnd"/>
      <w:r>
        <w:rPr>
          <w:rFonts w:ascii="Times-Roman" w:hAnsi="Times-Roman" w:cs="Times-Roman"/>
        </w:rPr>
        <w:t xml:space="preserve">)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R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E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⇐⇒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C</w:t>
      </w:r>
      <w:r w:rsidR="00FA1D7B">
        <w:rPr>
          <w:rFonts w:ascii="CMMI10" w:eastAsia="CMMI10" w:hAnsi="Times-Bold" w:cs="CMMI10"/>
        </w:rPr>
        <w:t xml:space="preserve"> </w:t>
      </w:r>
    </w:p>
    <w:p w14:paraId="5FEE2AF2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CMR10" w:eastAsia="CMR10" w:hAnsi="Times-Bold" w:cs="CMR10"/>
        </w:rPr>
      </w:pPr>
      <w:r>
        <w:rPr>
          <w:rFonts w:ascii="Times-Roman" w:hAnsi="Times-Roman" w:cs="Times-Roman"/>
        </w:rPr>
        <w:t xml:space="preserve">(ii) </w:t>
      </w:r>
      <w:r>
        <w:rPr>
          <w:rFonts w:ascii="CMMI10" w:eastAsia="CMMI10" w:hAnsi="Times-Bold" w:cs="CMMI10"/>
        </w:rPr>
        <w:t xml:space="preserve">R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E </w:t>
      </w:r>
      <w:r>
        <w:rPr>
          <w:rFonts w:ascii="CMSY10" w:eastAsia="CMSY10" w:hAnsi="Times-Bold" w:cs="CMSY10" w:hint="eastAsia"/>
        </w:rPr>
        <w:t>⇐⇒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C</w:t>
      </w:r>
      <w:r>
        <w:rPr>
          <w:rFonts w:ascii="CMR10" w:eastAsia="CMR10" w:hAnsi="Times-Bold" w:cs="CMR10"/>
        </w:rPr>
        <w:t>)</w:t>
      </w:r>
    </w:p>
    <w:p w14:paraId="4EF26632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CMR10" w:eastAsia="CMR10" w:hAnsi="Times-Bold" w:cs="CMR10"/>
        </w:rPr>
      </w:pPr>
      <w:r>
        <w:rPr>
          <w:rFonts w:ascii="Times-Roman" w:hAnsi="Times-Roman" w:cs="Times-Roman"/>
        </w:rPr>
        <w:t xml:space="preserve">(iii) </w:t>
      </w:r>
      <w:r>
        <w:rPr>
          <w:rFonts w:ascii="CMMI10" w:eastAsia="CMMI10" w:hAnsi="Times-Bold" w:cs="CMMI10"/>
        </w:rPr>
        <w:t xml:space="preserve">R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R10" w:eastAsia="CMR10" w:hAnsi="Times-Bold" w:cs="CMR10"/>
        </w:rPr>
        <w:t>((</w:t>
      </w:r>
      <w:r>
        <w:rPr>
          <w:rFonts w:ascii="CMMI10" w:eastAsia="CMMI10" w:hAnsi="Times-Bold" w:cs="CMMI10"/>
        </w:rPr>
        <w:t xml:space="preserve">C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>E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∨￢</w:t>
      </w:r>
      <w:r>
        <w:rPr>
          <w:rFonts w:ascii="CMMI10" w:eastAsia="CMMI10" w:hAnsi="Times-Bold" w:cs="CMMI10"/>
        </w:rPr>
        <w:t>E</w:t>
      </w:r>
      <w:r>
        <w:rPr>
          <w:rFonts w:ascii="CMR10" w:eastAsia="CMR10" w:hAnsi="Times-Bold" w:cs="CMR10"/>
        </w:rPr>
        <w:t>)</w:t>
      </w:r>
    </w:p>
    <w:p w14:paraId="36DF53FF" w14:textId="5F7ED6AA" w:rsidR="00772BC0" w:rsidRDefault="00EC1678" w:rsidP="00772BC0">
      <w:pPr>
        <w:pStyle w:val="ListParagraph"/>
        <w:numPr>
          <w:ilvl w:val="0"/>
          <w:numId w:val="1"/>
        </w:numPr>
        <w:rPr>
          <w:rFonts w:ascii="Times-Roman" w:hAnsi="Times-Roman" w:cs="Times-Roman"/>
        </w:rPr>
      </w:pPr>
      <w:r w:rsidRPr="00772BC0">
        <w:rPr>
          <w:rFonts w:ascii="Times-Roman" w:hAnsi="Times-Roman" w:cs="Times-Roman"/>
        </w:rPr>
        <w:t>Which of the sentences in (a) can be expressed in Horn form?</w:t>
      </w:r>
    </w:p>
    <w:p w14:paraId="4F6DD3CF" w14:textId="3BFBA349" w:rsidR="00EC1678" w:rsidRDefault="00772BC0" w:rsidP="00EC1678">
      <w:pPr>
        <w:rPr>
          <w:rFonts w:ascii="Times-Roman" w:hAnsi="Times-Roman" w:cs="Times-Roman"/>
          <w:b/>
        </w:rPr>
      </w:pPr>
      <w:r w:rsidRPr="00DE5240">
        <w:rPr>
          <w:rFonts w:ascii="Times-Roman" w:hAnsi="Times-Roman" w:cs="Times-Roman"/>
          <w:b/>
        </w:rPr>
        <w:t>(</w:t>
      </w:r>
      <w:proofErr w:type="spellStart"/>
      <w:r w:rsidRPr="00DE5240">
        <w:rPr>
          <w:rFonts w:ascii="Times-Roman" w:hAnsi="Times-Roman" w:cs="Times-Roman"/>
          <w:b/>
        </w:rPr>
        <w:t>i</w:t>
      </w:r>
      <w:proofErr w:type="spellEnd"/>
      <w:proofErr w:type="gramStart"/>
      <w:r w:rsidRPr="00DE5240">
        <w:rPr>
          <w:rFonts w:ascii="Times-Roman" w:hAnsi="Times-Roman" w:cs="Times-Roman"/>
          <w:b/>
        </w:rPr>
        <w:t>),(</w:t>
      </w:r>
      <w:proofErr w:type="gramEnd"/>
      <w:r w:rsidRPr="00DE5240">
        <w:rPr>
          <w:rFonts w:ascii="Times-Roman" w:hAnsi="Times-Roman" w:cs="Times-Roman"/>
          <w:b/>
        </w:rPr>
        <w:t>ii),(iii)</w:t>
      </w:r>
      <w:r w:rsidR="00DE5240">
        <w:rPr>
          <w:rFonts w:ascii="Times-Roman" w:hAnsi="Times-Roman" w:cs="Times-Roman"/>
          <w:b/>
        </w:rPr>
        <w:t xml:space="preserve"> all can be expressed in Horn Form.</w:t>
      </w:r>
    </w:p>
    <w:p w14:paraId="3FB4057B" w14:textId="2A80B498" w:rsidR="00C23BC9" w:rsidRPr="00F974E2" w:rsidRDefault="00F974E2" w:rsidP="00EC1678">
      <w:pPr>
        <w:rPr>
          <w:rFonts w:ascii="Times-Roman" w:hAnsi="Times-Roman" w:cs="Times-Roman"/>
          <w:b/>
          <w:color w:val="FF0000"/>
        </w:rPr>
      </w:pPr>
      <w:proofErr w:type="spellStart"/>
      <w:r w:rsidRPr="00F974E2">
        <w:rPr>
          <w:rFonts w:ascii="Times-Roman" w:hAnsi="Times-Roman" w:cs="Times-Roman"/>
          <w:b/>
          <w:color w:val="FF0000"/>
        </w:rPr>
        <w:t>i</w:t>
      </w:r>
      <w:proofErr w:type="spellEnd"/>
      <w:r w:rsidRPr="00F974E2">
        <w:rPr>
          <w:rFonts w:ascii="Times-Roman" w:hAnsi="Times-Roman" w:cs="Times-Roman"/>
          <w:b/>
          <w:color w:val="FF0000"/>
        </w:rPr>
        <w:t>)</w:t>
      </w:r>
    </w:p>
    <w:p w14:paraId="600B2447" w14:textId="77777777" w:rsidR="00F974E2" w:rsidRPr="00F974E2" w:rsidRDefault="00F974E2" w:rsidP="00F974E2">
      <w:pPr>
        <w:autoSpaceDE w:val="0"/>
        <w:autoSpaceDN w:val="0"/>
        <w:adjustRightInd w:val="0"/>
        <w:spacing w:after="0" w:line="240" w:lineRule="auto"/>
        <w:rPr>
          <w:rFonts w:ascii="CMR10" w:eastAsia="CMR10" w:cs="CMR10"/>
          <w:color w:val="FF0000"/>
        </w:rPr>
      </w:pPr>
      <w:r w:rsidRPr="00F974E2">
        <w:rPr>
          <w:rFonts w:ascii="CMR10" w:eastAsia="CMR10" w:cs="CMR10"/>
          <w:color w:val="FF0000"/>
        </w:rPr>
        <w:t>(</w:t>
      </w:r>
      <w:r w:rsidRPr="00F974E2">
        <w:rPr>
          <w:rFonts w:ascii="CMMI10" w:eastAsia="CMMI10" w:cs="CMMI10"/>
          <w:color w:val="FF0000"/>
        </w:rPr>
        <w:t xml:space="preserve">R </w:t>
      </w:r>
      <w:r w:rsidRPr="00F974E2">
        <w:rPr>
          <w:rFonts w:ascii="CMSY10" w:eastAsia="CMSY10" w:cs="CMSY10" w:hint="eastAsia"/>
          <w:color w:val="FF0000"/>
        </w:rPr>
        <w:t>∧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MI10" w:eastAsia="CMMI10" w:cs="CMMI10"/>
          <w:color w:val="FF0000"/>
        </w:rPr>
        <w:t>E</w:t>
      </w:r>
      <w:r w:rsidRPr="00F974E2">
        <w:rPr>
          <w:rFonts w:ascii="CMR10" w:eastAsia="CMR10" w:cs="CMR10"/>
          <w:color w:val="FF0000"/>
        </w:rPr>
        <w:t xml:space="preserve">) </w:t>
      </w:r>
      <w:r w:rsidRPr="00F974E2">
        <w:rPr>
          <w:rFonts w:ascii="CMSY10" w:eastAsia="CMSY10" w:cs="CMSY10" w:hint="eastAsia"/>
          <w:color w:val="FF0000"/>
        </w:rPr>
        <w:t>⇐⇒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MI10" w:eastAsia="CMMI10" w:cs="CMMI10"/>
          <w:color w:val="FF0000"/>
        </w:rPr>
        <w:t xml:space="preserve">C </w:t>
      </w:r>
      <w:r w:rsidRPr="00F974E2">
        <w:rPr>
          <w:rFonts w:ascii="CMSY10" w:eastAsia="CMSY10" w:cs="CMSY10" w:hint="eastAsia"/>
          <w:color w:val="FF0000"/>
        </w:rPr>
        <w:t>≡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R10" w:eastAsia="CMR10" w:cs="CMR10"/>
          <w:color w:val="FF0000"/>
        </w:rPr>
        <w:t>((</w:t>
      </w:r>
      <w:r w:rsidRPr="00F974E2">
        <w:rPr>
          <w:rFonts w:ascii="CMMI10" w:eastAsia="CMMI10" w:cs="CMMI10"/>
          <w:color w:val="FF0000"/>
        </w:rPr>
        <w:t xml:space="preserve">R </w:t>
      </w:r>
      <w:r w:rsidRPr="00F974E2">
        <w:rPr>
          <w:rFonts w:ascii="CMSY10" w:eastAsia="CMSY10" w:cs="CMSY10" w:hint="eastAsia"/>
          <w:color w:val="FF0000"/>
        </w:rPr>
        <w:t>∧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MI10" w:eastAsia="CMMI10" w:cs="CMMI10"/>
          <w:color w:val="FF0000"/>
        </w:rPr>
        <w:t>E</w:t>
      </w:r>
      <w:r w:rsidRPr="00F974E2">
        <w:rPr>
          <w:rFonts w:ascii="CMR10" w:eastAsia="CMR10" w:cs="CMR10"/>
          <w:color w:val="FF0000"/>
        </w:rPr>
        <w:t xml:space="preserve">) </w:t>
      </w:r>
      <w:r w:rsidRPr="00F974E2">
        <w:rPr>
          <w:rFonts w:ascii="CMSY10" w:eastAsia="CMSY10" w:cs="CMSY10" w:hint="eastAsia"/>
          <w:color w:val="FF0000"/>
        </w:rPr>
        <w:t>⇒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MI10" w:eastAsia="CMMI10" w:cs="CMMI10"/>
          <w:color w:val="FF0000"/>
        </w:rPr>
        <w:t>C</w:t>
      </w:r>
      <w:r w:rsidRPr="00F974E2">
        <w:rPr>
          <w:rFonts w:ascii="CMR10" w:eastAsia="CMR10" w:cs="CMR10"/>
          <w:color w:val="FF0000"/>
        </w:rPr>
        <w:t xml:space="preserve">) </w:t>
      </w:r>
      <w:r w:rsidRPr="00F974E2">
        <w:rPr>
          <w:rFonts w:ascii="CMSY10" w:eastAsia="CMSY10" w:cs="CMSY10" w:hint="eastAsia"/>
          <w:color w:val="FF0000"/>
        </w:rPr>
        <w:t>∧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R10" w:eastAsia="CMR10" w:cs="CMR10"/>
          <w:color w:val="FF0000"/>
        </w:rPr>
        <w:t>(</w:t>
      </w:r>
      <w:r w:rsidRPr="00F974E2">
        <w:rPr>
          <w:rFonts w:ascii="CMMI10" w:eastAsia="CMMI10" w:cs="CMMI10"/>
          <w:color w:val="FF0000"/>
        </w:rPr>
        <w:t xml:space="preserve">C </w:t>
      </w:r>
      <w:r w:rsidRPr="00F974E2">
        <w:rPr>
          <w:rFonts w:ascii="CMSY10" w:eastAsia="CMSY10" w:cs="CMSY10" w:hint="eastAsia"/>
          <w:color w:val="FF0000"/>
        </w:rPr>
        <w:t>⇒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R10" w:eastAsia="CMR10" w:cs="CMR10"/>
          <w:color w:val="FF0000"/>
        </w:rPr>
        <w:t>(</w:t>
      </w:r>
      <w:r w:rsidRPr="00F974E2">
        <w:rPr>
          <w:rFonts w:ascii="CMMI10" w:eastAsia="CMMI10" w:cs="CMMI10"/>
          <w:color w:val="FF0000"/>
        </w:rPr>
        <w:t xml:space="preserve">R </w:t>
      </w:r>
      <w:r w:rsidRPr="00F974E2">
        <w:rPr>
          <w:rFonts w:ascii="CMSY10" w:eastAsia="CMSY10" w:cs="CMSY10" w:hint="eastAsia"/>
          <w:color w:val="FF0000"/>
        </w:rPr>
        <w:t>∧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MI10" w:eastAsia="CMMI10" w:cs="CMMI10"/>
          <w:color w:val="FF0000"/>
        </w:rPr>
        <w:t>E</w:t>
      </w:r>
      <w:r w:rsidRPr="00F974E2">
        <w:rPr>
          <w:rFonts w:ascii="CMR10" w:eastAsia="CMR10" w:cs="CMR10"/>
          <w:color w:val="FF0000"/>
        </w:rPr>
        <w:t>))</w:t>
      </w:r>
    </w:p>
    <w:p w14:paraId="269D080F" w14:textId="3D1BE0AF" w:rsidR="00F974E2" w:rsidRPr="00F974E2" w:rsidRDefault="00F974E2" w:rsidP="00F974E2">
      <w:pPr>
        <w:rPr>
          <w:rFonts w:ascii="CMR10" w:eastAsia="CMR10" w:cs="CMR10"/>
          <w:color w:val="FF0000"/>
        </w:rPr>
      </w:pPr>
      <w:r w:rsidRPr="00F974E2">
        <w:rPr>
          <w:rFonts w:ascii="CMSY10" w:cs="CMSY10" w:hint="eastAsia"/>
          <w:color w:val="FF0000"/>
        </w:rPr>
        <w:t>=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R10" w:eastAsia="CMR10" w:cs="CMR10"/>
          <w:color w:val="FF0000"/>
        </w:rPr>
        <w:t>((</w:t>
      </w:r>
      <w:r w:rsidRPr="00F974E2">
        <w:rPr>
          <w:rFonts w:ascii="CMMI10" w:eastAsia="CMMI10" w:cs="CMMI10"/>
          <w:color w:val="FF0000"/>
        </w:rPr>
        <w:t xml:space="preserve">R </w:t>
      </w:r>
      <w:r w:rsidRPr="00F974E2">
        <w:rPr>
          <w:rFonts w:ascii="CMSY10" w:eastAsia="CMSY10" w:cs="CMSY10" w:hint="eastAsia"/>
          <w:color w:val="FF0000"/>
        </w:rPr>
        <w:t>∧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MI10" w:eastAsia="CMMI10" w:cs="CMMI10"/>
          <w:color w:val="FF0000"/>
        </w:rPr>
        <w:t>E</w:t>
      </w:r>
      <w:r w:rsidRPr="00F974E2">
        <w:rPr>
          <w:rFonts w:ascii="CMR10" w:eastAsia="CMR10" w:cs="CMR10"/>
          <w:color w:val="FF0000"/>
        </w:rPr>
        <w:t xml:space="preserve">) </w:t>
      </w:r>
      <w:r w:rsidRPr="00F974E2">
        <w:rPr>
          <w:rFonts w:ascii="CMSY10" w:eastAsia="CMSY10" w:cs="CMSY10" w:hint="eastAsia"/>
          <w:color w:val="FF0000"/>
        </w:rPr>
        <w:t>⇒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MI10" w:eastAsia="CMMI10" w:cs="CMMI10"/>
          <w:color w:val="FF0000"/>
        </w:rPr>
        <w:t>C</w:t>
      </w:r>
      <w:r w:rsidRPr="00F974E2">
        <w:rPr>
          <w:rFonts w:ascii="CMR10" w:eastAsia="CMR10" w:cs="CMR10"/>
          <w:color w:val="FF0000"/>
        </w:rPr>
        <w:t xml:space="preserve">) </w:t>
      </w:r>
      <w:r w:rsidRPr="00F974E2">
        <w:rPr>
          <w:rFonts w:ascii="CMSY10" w:eastAsia="CMSY10" w:cs="CMSY10" w:hint="eastAsia"/>
          <w:color w:val="FF0000"/>
        </w:rPr>
        <w:t>∧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R10" w:eastAsia="CMR10" w:cs="CMR10"/>
          <w:color w:val="FF0000"/>
        </w:rPr>
        <w:t>(</w:t>
      </w:r>
      <w:r w:rsidRPr="00F974E2">
        <w:rPr>
          <w:rFonts w:ascii="CMMI10" w:eastAsia="CMMI10" w:cs="CMMI10"/>
          <w:color w:val="FF0000"/>
        </w:rPr>
        <w:t xml:space="preserve">C </w:t>
      </w:r>
      <w:r w:rsidRPr="00F974E2">
        <w:rPr>
          <w:rFonts w:ascii="CMSY10" w:eastAsia="CMSY10" w:cs="CMSY10" w:hint="eastAsia"/>
          <w:color w:val="FF0000"/>
        </w:rPr>
        <w:t>⇒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MI10" w:eastAsia="CMMI10" w:cs="CMMI10"/>
          <w:color w:val="FF0000"/>
        </w:rPr>
        <w:t>R</w:t>
      </w:r>
      <w:r w:rsidRPr="00F974E2">
        <w:rPr>
          <w:rFonts w:ascii="CMR10" w:eastAsia="CMR10" w:cs="CMR10"/>
          <w:color w:val="FF0000"/>
        </w:rPr>
        <w:t xml:space="preserve">) </w:t>
      </w:r>
      <w:r w:rsidRPr="00F974E2">
        <w:rPr>
          <w:rFonts w:ascii="CMSY10" w:eastAsia="CMSY10" w:cs="CMSY10" w:hint="eastAsia"/>
          <w:color w:val="FF0000"/>
        </w:rPr>
        <w:t>∧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R10" w:eastAsia="CMR10" w:cs="CMR10"/>
          <w:color w:val="FF0000"/>
        </w:rPr>
        <w:t>(</w:t>
      </w:r>
      <w:r w:rsidRPr="00F974E2">
        <w:rPr>
          <w:rFonts w:ascii="CMMI10" w:eastAsia="CMMI10" w:cs="CMMI10"/>
          <w:color w:val="FF0000"/>
        </w:rPr>
        <w:t xml:space="preserve">C </w:t>
      </w:r>
      <w:r w:rsidRPr="00F974E2">
        <w:rPr>
          <w:rFonts w:ascii="CMSY10" w:eastAsia="CMSY10" w:cs="CMSY10" w:hint="eastAsia"/>
          <w:color w:val="FF0000"/>
        </w:rPr>
        <w:t>⇒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MI10" w:eastAsia="CMMI10" w:cs="CMMI10"/>
          <w:color w:val="FF0000"/>
        </w:rPr>
        <w:t>E</w:t>
      </w:r>
      <w:r w:rsidRPr="00F974E2">
        <w:rPr>
          <w:rFonts w:ascii="CMR10" w:eastAsia="CMR10" w:cs="CMR10"/>
          <w:color w:val="FF0000"/>
        </w:rPr>
        <w:t>)</w:t>
      </w:r>
    </w:p>
    <w:p w14:paraId="69E3860A" w14:textId="4D0B98EA" w:rsidR="00F974E2" w:rsidRPr="00F974E2" w:rsidRDefault="00F974E2" w:rsidP="00F974E2">
      <w:pPr>
        <w:rPr>
          <w:rFonts w:ascii="Times-Roman" w:hAnsi="Times-Roman" w:cs="Times-Roman"/>
          <w:b/>
          <w:color w:val="FF0000"/>
        </w:rPr>
      </w:pPr>
      <w:r w:rsidRPr="00F974E2">
        <w:rPr>
          <w:rFonts w:ascii="Times-Roman" w:hAnsi="Times-Roman" w:cs="Times-Roman"/>
          <w:b/>
          <w:color w:val="FF0000"/>
        </w:rPr>
        <w:t>ii)</w:t>
      </w:r>
    </w:p>
    <w:p w14:paraId="7AFEA2EE" w14:textId="77777777" w:rsidR="00F974E2" w:rsidRPr="00F974E2" w:rsidRDefault="00F974E2" w:rsidP="00F974E2">
      <w:pPr>
        <w:autoSpaceDE w:val="0"/>
        <w:autoSpaceDN w:val="0"/>
        <w:adjustRightInd w:val="0"/>
        <w:spacing w:after="0" w:line="240" w:lineRule="auto"/>
        <w:rPr>
          <w:rFonts w:ascii="CMR10" w:eastAsia="CMR10" w:cs="CMR10"/>
          <w:color w:val="FF0000"/>
        </w:rPr>
      </w:pPr>
      <w:r w:rsidRPr="00F974E2">
        <w:rPr>
          <w:rFonts w:ascii="CMMI10" w:eastAsia="CMMI10" w:cs="CMMI10"/>
          <w:color w:val="FF0000"/>
        </w:rPr>
        <w:t xml:space="preserve">R </w:t>
      </w:r>
      <w:r w:rsidRPr="00F974E2">
        <w:rPr>
          <w:rFonts w:ascii="CMSY10" w:eastAsia="CMSY10" w:cs="CMSY10" w:hint="eastAsia"/>
          <w:color w:val="FF0000"/>
        </w:rPr>
        <w:t>⇒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R10" w:eastAsia="CMR10" w:cs="CMR10"/>
          <w:color w:val="FF0000"/>
        </w:rPr>
        <w:t>(</w:t>
      </w:r>
      <w:r w:rsidRPr="00F974E2">
        <w:rPr>
          <w:rFonts w:ascii="CMMI10" w:eastAsia="CMMI10" w:cs="CMMI10"/>
          <w:color w:val="FF0000"/>
        </w:rPr>
        <w:t xml:space="preserve">E </w:t>
      </w:r>
      <w:r w:rsidRPr="00F974E2">
        <w:rPr>
          <w:rFonts w:ascii="CMSY10" w:eastAsia="CMSY10" w:cs="CMSY10" w:hint="eastAsia"/>
          <w:color w:val="FF0000"/>
        </w:rPr>
        <w:t>⇐⇒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MI10" w:eastAsia="CMMI10" w:cs="CMMI10"/>
          <w:color w:val="FF0000"/>
        </w:rPr>
        <w:t>C</w:t>
      </w:r>
      <w:r w:rsidRPr="00F974E2">
        <w:rPr>
          <w:rFonts w:ascii="CMR10" w:eastAsia="CMR10" w:cs="CMR10"/>
          <w:color w:val="FF0000"/>
        </w:rPr>
        <w:t xml:space="preserve">) </w:t>
      </w:r>
      <w:r w:rsidRPr="00F974E2">
        <w:rPr>
          <w:rFonts w:ascii="CMSY10" w:eastAsia="CMSY10" w:cs="CMSY10" w:hint="eastAsia"/>
          <w:color w:val="FF0000"/>
        </w:rPr>
        <w:t>≡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MI10" w:eastAsia="CMMI10" w:cs="CMMI10"/>
          <w:color w:val="FF0000"/>
        </w:rPr>
        <w:t xml:space="preserve">R </w:t>
      </w:r>
      <w:r w:rsidRPr="00F974E2">
        <w:rPr>
          <w:rFonts w:ascii="CMSY10" w:eastAsia="CMSY10" w:cs="CMSY10" w:hint="eastAsia"/>
          <w:color w:val="FF0000"/>
        </w:rPr>
        <w:t>⇒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R10" w:eastAsia="CMR10" w:cs="CMR10"/>
          <w:color w:val="FF0000"/>
        </w:rPr>
        <w:t>((</w:t>
      </w:r>
      <w:r w:rsidRPr="00F974E2">
        <w:rPr>
          <w:rFonts w:ascii="CMMI10" w:eastAsia="CMMI10" w:cs="CMMI10"/>
          <w:color w:val="FF0000"/>
        </w:rPr>
        <w:t xml:space="preserve">E </w:t>
      </w:r>
      <w:r w:rsidRPr="00F974E2">
        <w:rPr>
          <w:rFonts w:ascii="CMSY10" w:eastAsia="CMSY10" w:cs="CMSY10" w:hint="eastAsia"/>
          <w:color w:val="FF0000"/>
        </w:rPr>
        <w:t>⇒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MI10" w:eastAsia="CMMI10" w:cs="CMMI10"/>
          <w:color w:val="FF0000"/>
        </w:rPr>
        <w:t>C</w:t>
      </w:r>
      <w:r w:rsidRPr="00F974E2">
        <w:rPr>
          <w:rFonts w:ascii="CMR10" w:eastAsia="CMR10" w:cs="CMR10"/>
          <w:color w:val="FF0000"/>
        </w:rPr>
        <w:t xml:space="preserve">) </w:t>
      </w:r>
      <w:r w:rsidRPr="00F974E2">
        <w:rPr>
          <w:rFonts w:ascii="CMSY10" w:eastAsia="CMSY10" w:cs="CMSY10" w:hint="eastAsia"/>
          <w:color w:val="FF0000"/>
        </w:rPr>
        <w:t>∧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R10" w:eastAsia="CMR10" w:cs="CMR10"/>
          <w:color w:val="FF0000"/>
        </w:rPr>
        <w:t>(</w:t>
      </w:r>
      <w:r w:rsidRPr="00F974E2">
        <w:rPr>
          <w:rFonts w:ascii="CMMI10" w:eastAsia="CMMI10" w:cs="CMMI10"/>
          <w:color w:val="FF0000"/>
        </w:rPr>
        <w:t xml:space="preserve">C </w:t>
      </w:r>
      <w:r w:rsidRPr="00F974E2">
        <w:rPr>
          <w:rFonts w:ascii="CMSY10" w:eastAsia="CMSY10" w:cs="CMSY10" w:hint="eastAsia"/>
          <w:color w:val="FF0000"/>
        </w:rPr>
        <w:t>⇒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MI10" w:eastAsia="CMMI10" w:cs="CMMI10"/>
          <w:color w:val="FF0000"/>
        </w:rPr>
        <w:t>E</w:t>
      </w:r>
      <w:r w:rsidRPr="00F974E2">
        <w:rPr>
          <w:rFonts w:ascii="CMR10" w:eastAsia="CMR10" w:cs="CMR10"/>
          <w:color w:val="FF0000"/>
        </w:rPr>
        <w:t>))</w:t>
      </w:r>
    </w:p>
    <w:p w14:paraId="15BD76F4" w14:textId="743E1CDC" w:rsidR="00F974E2" w:rsidRPr="00F974E2" w:rsidRDefault="00F974E2" w:rsidP="00F974E2">
      <w:pPr>
        <w:autoSpaceDE w:val="0"/>
        <w:autoSpaceDN w:val="0"/>
        <w:adjustRightInd w:val="0"/>
        <w:spacing w:after="0" w:line="240" w:lineRule="auto"/>
        <w:rPr>
          <w:rFonts w:ascii="CMR10" w:eastAsia="CMR10" w:cs="CMR10"/>
          <w:color w:val="FF0000"/>
        </w:rPr>
      </w:pPr>
      <w:r w:rsidRPr="00F974E2">
        <w:rPr>
          <w:rFonts w:ascii="CMSY10" w:cs="CMSY10" w:hint="eastAsia"/>
          <w:color w:val="FF0000"/>
        </w:rPr>
        <w:t>=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SY10" w:eastAsia="CMSY10" w:cs="CMSY10" w:hint="eastAsia"/>
          <w:color w:val="FF0000"/>
        </w:rPr>
        <w:t>¬</w:t>
      </w:r>
      <w:r w:rsidRPr="00F974E2">
        <w:rPr>
          <w:rFonts w:ascii="CMMI10" w:eastAsia="CMMI10" w:cs="CMMI10"/>
          <w:color w:val="FF0000"/>
        </w:rPr>
        <w:t xml:space="preserve">R </w:t>
      </w:r>
      <w:r w:rsidRPr="00F974E2">
        <w:rPr>
          <w:rFonts w:ascii="CMSY10" w:eastAsia="CMSY10" w:cs="CMSY10" w:hint="eastAsia"/>
          <w:color w:val="FF0000"/>
        </w:rPr>
        <w:t>∨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R10" w:eastAsia="CMR10" w:cs="CMR10"/>
          <w:color w:val="FF0000"/>
        </w:rPr>
        <w:t>((</w:t>
      </w:r>
      <w:r w:rsidRPr="00F974E2">
        <w:rPr>
          <w:rFonts w:ascii="CMSY10" w:eastAsia="CMSY10" w:cs="CMSY10" w:hint="eastAsia"/>
          <w:color w:val="FF0000"/>
        </w:rPr>
        <w:t>¬</w:t>
      </w:r>
      <w:r w:rsidRPr="00F974E2">
        <w:rPr>
          <w:rFonts w:ascii="CMMI10" w:eastAsia="CMMI10" w:cs="CMMI10"/>
          <w:color w:val="FF0000"/>
        </w:rPr>
        <w:t xml:space="preserve">E </w:t>
      </w:r>
      <w:r w:rsidRPr="00F974E2">
        <w:rPr>
          <w:rFonts w:ascii="CMSY10" w:eastAsia="CMSY10" w:cs="CMSY10" w:hint="eastAsia"/>
          <w:color w:val="FF0000"/>
        </w:rPr>
        <w:t>∨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MI10" w:eastAsia="CMMI10" w:cs="CMMI10"/>
          <w:color w:val="FF0000"/>
        </w:rPr>
        <w:t>C</w:t>
      </w:r>
      <w:r w:rsidRPr="00F974E2">
        <w:rPr>
          <w:rFonts w:ascii="CMR10" w:eastAsia="CMR10" w:cs="CMR10"/>
          <w:color w:val="FF0000"/>
        </w:rPr>
        <w:t xml:space="preserve">) </w:t>
      </w:r>
      <w:r w:rsidRPr="00F974E2">
        <w:rPr>
          <w:rFonts w:ascii="CMSY10" w:eastAsia="CMSY10" w:cs="CMSY10" w:hint="eastAsia"/>
          <w:color w:val="FF0000"/>
        </w:rPr>
        <w:t>∧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R10" w:eastAsia="CMR10" w:cs="CMR10"/>
          <w:color w:val="FF0000"/>
        </w:rPr>
        <w:t>(</w:t>
      </w:r>
      <w:r w:rsidRPr="00F974E2">
        <w:rPr>
          <w:rFonts w:ascii="CMSY10" w:eastAsia="CMSY10" w:cs="CMSY10" w:hint="eastAsia"/>
          <w:color w:val="FF0000"/>
        </w:rPr>
        <w:t>¬</w:t>
      </w:r>
      <w:r w:rsidRPr="00F974E2">
        <w:rPr>
          <w:rFonts w:ascii="CMMI10" w:eastAsia="CMMI10" w:cs="CMMI10"/>
          <w:color w:val="FF0000"/>
        </w:rPr>
        <w:t xml:space="preserve">C </w:t>
      </w:r>
      <w:r w:rsidRPr="00F974E2">
        <w:rPr>
          <w:rFonts w:ascii="CMSY10" w:eastAsia="CMSY10" w:cs="CMSY10" w:hint="eastAsia"/>
          <w:color w:val="FF0000"/>
        </w:rPr>
        <w:t>∨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MI10" w:eastAsia="CMMI10" w:cs="CMMI10"/>
          <w:color w:val="FF0000"/>
        </w:rPr>
        <w:t>E</w:t>
      </w:r>
      <w:r w:rsidRPr="00F974E2">
        <w:rPr>
          <w:rFonts w:ascii="CMR10" w:eastAsia="CMR10" w:cs="CMR10"/>
          <w:color w:val="FF0000"/>
        </w:rPr>
        <w:t>))</w:t>
      </w:r>
    </w:p>
    <w:p w14:paraId="50F61ECD" w14:textId="4D7E19FB" w:rsidR="00F974E2" w:rsidRPr="00F974E2" w:rsidRDefault="00F974E2" w:rsidP="00F974E2">
      <w:pPr>
        <w:rPr>
          <w:rFonts w:ascii="CMR10" w:eastAsia="CMR10" w:cs="CMR10"/>
          <w:color w:val="FF0000"/>
        </w:rPr>
      </w:pPr>
      <w:r w:rsidRPr="00F974E2">
        <w:rPr>
          <w:rFonts w:ascii="CMSY10" w:cs="CMSY10" w:hint="eastAsia"/>
          <w:color w:val="FF0000"/>
        </w:rPr>
        <w:t>=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R10" w:eastAsia="CMR10" w:cs="CMR10"/>
          <w:color w:val="FF0000"/>
        </w:rPr>
        <w:t>(</w:t>
      </w:r>
      <w:r w:rsidRPr="00F974E2">
        <w:rPr>
          <w:rFonts w:ascii="CMSY10" w:eastAsia="CMSY10" w:cs="CMSY10" w:hint="eastAsia"/>
          <w:color w:val="FF0000"/>
        </w:rPr>
        <w:t>¬</w:t>
      </w:r>
      <w:r w:rsidRPr="00F974E2">
        <w:rPr>
          <w:rFonts w:ascii="CMMI10" w:eastAsia="CMMI10" w:cs="CMMI10"/>
          <w:color w:val="FF0000"/>
        </w:rPr>
        <w:t>R</w:t>
      </w:r>
      <w:r w:rsidRPr="00F974E2">
        <w:rPr>
          <w:rFonts w:ascii="CMSY10" w:eastAsia="CMSY10" w:cs="CMSY10" w:hint="eastAsia"/>
          <w:color w:val="FF0000"/>
        </w:rPr>
        <w:t>∨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SY10" w:eastAsia="CMSY10" w:cs="CMSY10" w:hint="eastAsia"/>
          <w:color w:val="FF0000"/>
        </w:rPr>
        <w:t>¬</w:t>
      </w:r>
      <w:r w:rsidRPr="00F974E2">
        <w:rPr>
          <w:rFonts w:ascii="CMMI10" w:eastAsia="CMMI10" w:cs="CMMI10"/>
          <w:color w:val="FF0000"/>
        </w:rPr>
        <w:t xml:space="preserve">E </w:t>
      </w:r>
      <w:r w:rsidRPr="00F974E2">
        <w:rPr>
          <w:rFonts w:ascii="CMSY10" w:eastAsia="CMSY10" w:cs="CMSY10" w:hint="eastAsia"/>
          <w:color w:val="FF0000"/>
        </w:rPr>
        <w:t>∨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MI10" w:eastAsia="CMMI10" w:cs="CMMI10"/>
          <w:color w:val="FF0000"/>
        </w:rPr>
        <w:t>C</w:t>
      </w:r>
      <w:r w:rsidRPr="00F974E2">
        <w:rPr>
          <w:rFonts w:ascii="CMR10" w:eastAsia="CMR10" w:cs="CMR10"/>
          <w:color w:val="FF0000"/>
        </w:rPr>
        <w:t xml:space="preserve">) </w:t>
      </w:r>
      <w:r w:rsidRPr="00F974E2">
        <w:rPr>
          <w:rFonts w:ascii="CMSY10" w:eastAsia="CMSY10" w:cs="CMSY10" w:hint="eastAsia"/>
          <w:color w:val="FF0000"/>
        </w:rPr>
        <w:t>∧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R10" w:eastAsia="CMR10" w:cs="CMR10"/>
          <w:color w:val="FF0000"/>
        </w:rPr>
        <w:t>(</w:t>
      </w:r>
      <w:r w:rsidRPr="00F974E2">
        <w:rPr>
          <w:rFonts w:ascii="CMSY10" w:eastAsia="CMSY10" w:cs="CMSY10" w:hint="eastAsia"/>
          <w:color w:val="FF0000"/>
        </w:rPr>
        <w:t>¬</w:t>
      </w:r>
      <w:r w:rsidRPr="00F974E2">
        <w:rPr>
          <w:rFonts w:ascii="CMMI10" w:eastAsia="CMMI10" w:cs="CMMI10"/>
          <w:color w:val="FF0000"/>
        </w:rPr>
        <w:t xml:space="preserve">R </w:t>
      </w:r>
      <w:r w:rsidRPr="00F974E2">
        <w:rPr>
          <w:rFonts w:ascii="CMSY10" w:eastAsia="CMSY10" w:cs="CMSY10" w:hint="eastAsia"/>
          <w:color w:val="FF0000"/>
        </w:rPr>
        <w:t>∨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SY10" w:eastAsia="CMSY10" w:cs="CMSY10" w:hint="eastAsia"/>
          <w:color w:val="FF0000"/>
        </w:rPr>
        <w:t>¬</w:t>
      </w:r>
      <w:r w:rsidRPr="00F974E2">
        <w:rPr>
          <w:rFonts w:ascii="CMMI10" w:eastAsia="CMMI10" w:cs="CMMI10"/>
          <w:color w:val="FF0000"/>
        </w:rPr>
        <w:t xml:space="preserve">C </w:t>
      </w:r>
      <w:r w:rsidRPr="00F974E2">
        <w:rPr>
          <w:rFonts w:ascii="CMSY10" w:eastAsia="CMSY10" w:cs="CMSY10" w:hint="eastAsia"/>
          <w:color w:val="FF0000"/>
        </w:rPr>
        <w:t>∨</w:t>
      </w:r>
      <w:r w:rsidRPr="00F974E2">
        <w:rPr>
          <w:rFonts w:ascii="CMSY10" w:eastAsia="CMSY10" w:cs="CMSY10"/>
          <w:color w:val="FF0000"/>
        </w:rPr>
        <w:t xml:space="preserve"> </w:t>
      </w:r>
      <w:r w:rsidRPr="00F974E2">
        <w:rPr>
          <w:rFonts w:ascii="CMMI10" w:eastAsia="CMMI10" w:cs="CMMI10"/>
          <w:color w:val="FF0000"/>
        </w:rPr>
        <w:t>E</w:t>
      </w:r>
      <w:r w:rsidRPr="00F974E2">
        <w:rPr>
          <w:rFonts w:ascii="CMR10" w:eastAsia="CMR10" w:cs="CMR10"/>
          <w:color w:val="FF0000"/>
        </w:rPr>
        <w:t>)</w:t>
      </w:r>
    </w:p>
    <w:p w14:paraId="47164DD0" w14:textId="61FED357" w:rsidR="00F974E2" w:rsidRPr="00F974E2" w:rsidRDefault="00F974E2" w:rsidP="00F974E2">
      <w:pPr>
        <w:rPr>
          <w:rFonts w:ascii="Times-Roman" w:hAnsi="Times-Roman" w:cs="Times-Roman"/>
          <w:b/>
          <w:color w:val="FF0000"/>
        </w:rPr>
      </w:pPr>
      <w:r w:rsidRPr="00F974E2">
        <w:rPr>
          <w:rFonts w:ascii="Times-Roman" w:hAnsi="Times-Roman" w:cs="Times-Roman"/>
          <w:b/>
          <w:color w:val="FF0000"/>
        </w:rPr>
        <w:t>iii) true</w:t>
      </w:r>
      <w:r w:rsidRPr="00F974E2">
        <w:rPr>
          <w:rFonts w:ascii="CMSY10" w:eastAsia="CMSY10" w:cs="CMSY10" w:hint="eastAsia"/>
          <w:color w:val="FF0000"/>
        </w:rPr>
        <w:t>⇒</w:t>
      </w:r>
      <w:r w:rsidRPr="00F974E2">
        <w:rPr>
          <w:rFonts w:ascii="Times-Roman" w:hAnsi="Times-Roman" w:cs="Times-Roman" w:hint="eastAsia"/>
          <w:b/>
          <w:color w:val="FF0000"/>
        </w:rPr>
        <w:t>t</w:t>
      </w:r>
      <w:r w:rsidRPr="00F974E2">
        <w:rPr>
          <w:rFonts w:ascii="Times-Roman" w:hAnsi="Times-Roman" w:cs="Times-Roman"/>
          <w:b/>
          <w:color w:val="FF0000"/>
        </w:rPr>
        <w:t>rue</w:t>
      </w:r>
      <w:r w:rsidRPr="00F974E2">
        <w:rPr>
          <w:rFonts w:ascii="Times-Roman" w:hAnsi="Times-Roman" w:cs="Times-Roman" w:hint="eastAsia"/>
          <w:b/>
          <w:color w:val="FF0000"/>
        </w:rPr>
        <w:t xml:space="preserve"> </w:t>
      </w:r>
    </w:p>
    <w:p w14:paraId="6C2DAFED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 xml:space="preserve">7.18 </w:t>
      </w:r>
      <w:r>
        <w:rPr>
          <w:rFonts w:ascii="Times-Roman" w:hAnsi="Times-Roman" w:cs="Times-Roman"/>
        </w:rPr>
        <w:t>Consider the following sentence:</w:t>
      </w:r>
    </w:p>
    <w:p w14:paraId="2FC30BFD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CMMI10" w:eastAsia="CMMI10" w:hAnsi="Times-Bold" w:cs="CMMI10"/>
        </w:rPr>
      </w:pPr>
      <w:r>
        <w:rPr>
          <w:rFonts w:ascii="CMR10" w:eastAsia="CMR10" w:hAnsi="Times-Bold" w:cs="CMR10"/>
        </w:rPr>
        <w:t>[(</w:t>
      </w:r>
      <w:r>
        <w:rPr>
          <w:rFonts w:ascii="CMTI10" w:hAnsi="CMTI10" w:cs="CMTI10"/>
        </w:rPr>
        <w:t xml:space="preserve">Food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Party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∨</w:t>
      </w:r>
      <w:r>
        <w:rPr>
          <w:rFonts w:ascii="CMSY10" w:eastAsia="CMSY10" w:hAnsi="Times-Bold" w:cs="CMSY10"/>
        </w:rPr>
        <w:t xml:space="preserve"> </w:t>
      </w:r>
      <w:r>
        <w:rPr>
          <w:rFonts w:ascii="CMR10" w:eastAsia="CMR10" w:hAnsi="Times-Bold" w:cs="CMR10"/>
        </w:rPr>
        <w:t>(</w:t>
      </w:r>
      <w:r>
        <w:rPr>
          <w:rFonts w:ascii="CMTI10" w:hAnsi="CMTI10" w:cs="CMTI10"/>
        </w:rPr>
        <w:t xml:space="preserve">Drinks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Party</w:t>
      </w:r>
      <w:r>
        <w:rPr>
          <w:rFonts w:ascii="CMR10" w:eastAsia="CMR10" w:hAnsi="Times-Bold" w:cs="CMR10"/>
        </w:rPr>
        <w:t xml:space="preserve">)]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R10" w:eastAsia="CMR10" w:hAnsi="Times-Bold" w:cs="CMR10"/>
        </w:rPr>
        <w:t>[(</w:t>
      </w:r>
      <w:r>
        <w:rPr>
          <w:rFonts w:ascii="CMTI10" w:hAnsi="CMTI10" w:cs="CMTI10"/>
        </w:rPr>
        <w:t xml:space="preserve">Food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Drinks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Party</w:t>
      </w:r>
      <w:proofErr w:type="gramStart"/>
      <w:r>
        <w:rPr>
          <w:rFonts w:ascii="CMR10" w:eastAsia="CMR10" w:hAnsi="Times-Bold" w:cs="CMR10"/>
        </w:rPr>
        <w:t xml:space="preserve">] </w:t>
      </w:r>
      <w:r>
        <w:rPr>
          <w:rFonts w:ascii="CMMI10" w:eastAsia="CMMI10" w:hAnsi="Times-Bold" w:cs="CMMI10"/>
        </w:rPr>
        <w:t>.</w:t>
      </w:r>
      <w:proofErr w:type="gramEnd"/>
    </w:p>
    <w:p w14:paraId="68AFAA2C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>a</w:t>
      </w:r>
      <w:r>
        <w:rPr>
          <w:rFonts w:ascii="Times-Roman" w:hAnsi="Times-Roman" w:cs="Times-Roman"/>
        </w:rPr>
        <w:t>. Determine, using enumeration, whether this sentence is valid, satisfiable (but not valid),</w:t>
      </w:r>
    </w:p>
    <w:p w14:paraId="36203BD7" w14:textId="79F434A4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or </w:t>
      </w:r>
      <w:proofErr w:type="gramStart"/>
      <w:r>
        <w:rPr>
          <w:rFonts w:ascii="Times-Roman" w:hAnsi="Times-Roman" w:cs="Times-Roman"/>
        </w:rPr>
        <w:t>unsatisfiable.</w:t>
      </w:r>
      <w:r w:rsidR="002116BF">
        <w:rPr>
          <w:rFonts w:ascii="Times-Roman" w:hAnsi="Times-Roman" w:cs="Times-Roman" w:hint="eastAsia"/>
        </w:rPr>
        <w:t>】</w:t>
      </w:r>
      <w:proofErr w:type="gramEnd"/>
    </w:p>
    <w:p w14:paraId="28947E60" w14:textId="0926135A" w:rsidR="00596ECD" w:rsidRDefault="00596ECD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 w:rsidRPr="00286EAA">
        <w:rPr>
          <w:rFonts w:ascii="Times-Roman" w:hAnsi="Times-Roman" w:cs="Times-Roman"/>
          <w:b/>
        </w:rPr>
        <w:t>V</w:t>
      </w:r>
      <w:r w:rsidRPr="00286EAA">
        <w:rPr>
          <w:rFonts w:ascii="Times-Roman" w:hAnsi="Times-Roman" w:cs="Times-Roman" w:hint="eastAsia"/>
          <w:b/>
        </w:rPr>
        <w:t>alid</w:t>
      </w:r>
      <w:r w:rsidR="006B4EE8">
        <w:rPr>
          <w:rFonts w:ascii="Times-Roman" w:hAnsi="Times-Roman" w:cs="Times-Roman"/>
          <w:b/>
        </w:rPr>
        <w:t>: From the table below. I know that all models satisfy this sentenc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2"/>
        <w:gridCol w:w="859"/>
        <w:gridCol w:w="907"/>
        <w:gridCol w:w="1597"/>
        <w:gridCol w:w="1620"/>
        <w:gridCol w:w="1440"/>
        <w:gridCol w:w="1170"/>
        <w:gridCol w:w="985"/>
      </w:tblGrid>
      <w:tr w:rsidR="00922F10" w14:paraId="52B65B17" w14:textId="072852CE" w:rsidTr="00B22E09">
        <w:tc>
          <w:tcPr>
            <w:tcW w:w="772" w:type="dxa"/>
          </w:tcPr>
          <w:p w14:paraId="6E71761E" w14:textId="4806CD80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ood</w:t>
            </w:r>
          </w:p>
        </w:tc>
        <w:tc>
          <w:tcPr>
            <w:tcW w:w="859" w:type="dxa"/>
          </w:tcPr>
          <w:p w14:paraId="11CD559C" w14:textId="41B5EF23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Drink</w:t>
            </w:r>
          </w:p>
        </w:tc>
        <w:tc>
          <w:tcPr>
            <w:tcW w:w="907" w:type="dxa"/>
          </w:tcPr>
          <w:p w14:paraId="0D5A0D21" w14:textId="45B3F85F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Party</w:t>
            </w:r>
          </w:p>
        </w:tc>
        <w:tc>
          <w:tcPr>
            <w:tcW w:w="1597" w:type="dxa"/>
          </w:tcPr>
          <w:p w14:paraId="26899DA0" w14:textId="25F760D3" w:rsidR="00922F10" w:rsidRDefault="00922F10" w:rsidP="00EC1678">
            <w:pPr>
              <w:autoSpaceDE w:val="0"/>
              <w:autoSpaceDN w:val="0"/>
              <w:adjustRightInd w:val="0"/>
              <w:rPr>
                <w:rFonts w:ascii="CMTI10" w:hAnsi="CMTI10" w:cs="CMTI10"/>
              </w:rPr>
            </w:pPr>
            <w:r>
              <w:rPr>
                <w:rFonts w:ascii="CMTI10" w:hAnsi="CMTI10" w:cs="CMTI10"/>
              </w:rPr>
              <w:t>Food</w:t>
            </w:r>
            <w:r>
              <w:rPr>
                <w:rFonts w:ascii="CMSY10" w:eastAsia="CMSY10" w:hAnsi="Times-Bold" w:cs="CMSY10" w:hint="eastAsia"/>
              </w:rPr>
              <w:t>∧</w:t>
            </w:r>
            <w:r>
              <w:rPr>
                <w:rFonts w:ascii="CMTI10" w:hAnsi="CMTI10" w:cs="CMTI10"/>
              </w:rPr>
              <w:t>Drinks</w:t>
            </w:r>
          </w:p>
        </w:tc>
        <w:tc>
          <w:tcPr>
            <w:tcW w:w="1620" w:type="dxa"/>
          </w:tcPr>
          <w:p w14:paraId="71FF4029" w14:textId="0BB5E867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CMTI10" w:hAnsi="CMTI10" w:cs="CMTI10"/>
              </w:rPr>
              <w:t>Food</w:t>
            </w:r>
            <w:r>
              <w:rPr>
                <w:rFonts w:ascii="CMSY10" w:eastAsia="CMSY10" w:hAnsi="Times-Bold" w:cs="CMSY10" w:hint="eastAsia"/>
              </w:rPr>
              <w:t>⇒</w:t>
            </w:r>
            <w:r>
              <w:rPr>
                <w:rFonts w:ascii="CMTI10" w:hAnsi="CMTI10" w:cs="CMTI10"/>
              </w:rPr>
              <w:t>Party</w:t>
            </w:r>
          </w:p>
        </w:tc>
        <w:tc>
          <w:tcPr>
            <w:tcW w:w="1440" w:type="dxa"/>
          </w:tcPr>
          <w:p w14:paraId="4AC25AD2" w14:textId="376F0649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CMTI10" w:hAnsi="CMTI10" w:cs="CMTI10"/>
              </w:rPr>
              <w:t>Drink</w:t>
            </w:r>
            <w:r>
              <w:rPr>
                <w:rFonts w:ascii="CMSY10" w:eastAsia="CMSY10" w:hAnsi="Times-Bold" w:cs="CMSY10" w:hint="eastAsia"/>
              </w:rPr>
              <w:t>⇒</w:t>
            </w:r>
            <w:r>
              <w:rPr>
                <w:rFonts w:ascii="CMTI10" w:hAnsi="CMTI10" w:cs="CMTI10"/>
              </w:rPr>
              <w:t>Party</w:t>
            </w:r>
          </w:p>
        </w:tc>
        <w:tc>
          <w:tcPr>
            <w:tcW w:w="1170" w:type="dxa"/>
          </w:tcPr>
          <w:p w14:paraId="087DDF03" w14:textId="598EBE11" w:rsidR="00922F10" w:rsidRPr="00236016" w:rsidRDefault="00922F10" w:rsidP="00EC1678">
            <w:pPr>
              <w:autoSpaceDE w:val="0"/>
              <w:autoSpaceDN w:val="0"/>
              <w:adjustRightInd w:val="0"/>
              <w:rPr>
                <w:rFonts w:ascii="CMTI10" w:hAnsi="CMTI10" w:cs="CMTI10"/>
                <w:b/>
              </w:rPr>
            </w:pPr>
            <w:r w:rsidRPr="00236016">
              <w:rPr>
                <w:rFonts w:ascii="CMTI10" w:hAnsi="CMTI10" w:cs="CMTI10"/>
                <w:b/>
              </w:rPr>
              <w:t>Left</w:t>
            </w:r>
          </w:p>
        </w:tc>
        <w:tc>
          <w:tcPr>
            <w:tcW w:w="985" w:type="dxa"/>
          </w:tcPr>
          <w:p w14:paraId="30FD5B6A" w14:textId="6CD0CFF5" w:rsidR="00922F10" w:rsidRPr="00236016" w:rsidRDefault="00922F10" w:rsidP="00EC1678">
            <w:pPr>
              <w:autoSpaceDE w:val="0"/>
              <w:autoSpaceDN w:val="0"/>
              <w:adjustRightInd w:val="0"/>
              <w:rPr>
                <w:rFonts w:ascii="CMTI10" w:hAnsi="CMTI10" w:cs="CMTI10"/>
                <w:b/>
              </w:rPr>
            </w:pPr>
            <w:r w:rsidRPr="00236016">
              <w:rPr>
                <w:rFonts w:ascii="CMTI10" w:hAnsi="CMTI10" w:cs="CMTI10"/>
                <w:b/>
              </w:rPr>
              <w:t>Right</w:t>
            </w:r>
          </w:p>
        </w:tc>
      </w:tr>
      <w:tr w:rsidR="00922F10" w14:paraId="0F537340" w14:textId="02A8BC4A" w:rsidTr="00B22E09">
        <w:tc>
          <w:tcPr>
            <w:tcW w:w="772" w:type="dxa"/>
          </w:tcPr>
          <w:p w14:paraId="38D172B9" w14:textId="4F686E43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859" w:type="dxa"/>
          </w:tcPr>
          <w:p w14:paraId="562AF63A" w14:textId="3BD3CD94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907" w:type="dxa"/>
          </w:tcPr>
          <w:p w14:paraId="4934F2CD" w14:textId="6ADA56AA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1597" w:type="dxa"/>
          </w:tcPr>
          <w:p w14:paraId="6C0DAA95" w14:textId="088143EC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1620" w:type="dxa"/>
          </w:tcPr>
          <w:p w14:paraId="791005B9" w14:textId="0870D7A6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1440" w:type="dxa"/>
          </w:tcPr>
          <w:p w14:paraId="634E1890" w14:textId="2BF90F80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1170" w:type="dxa"/>
          </w:tcPr>
          <w:p w14:paraId="5BAB60DB" w14:textId="54D044C7" w:rsidR="00922F10" w:rsidRPr="00236016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 w:rsidRPr="00236016"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985" w:type="dxa"/>
          </w:tcPr>
          <w:p w14:paraId="1E4C2100" w14:textId="622E2212" w:rsidR="00922F10" w:rsidRPr="00236016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 w:rsidRPr="00236016">
              <w:rPr>
                <w:rFonts w:ascii="Times-Roman" w:hAnsi="Times-Roman" w:cs="Times-Roman"/>
                <w:b/>
              </w:rPr>
              <w:t>True</w:t>
            </w:r>
          </w:p>
        </w:tc>
      </w:tr>
      <w:tr w:rsidR="00922F10" w14:paraId="4A7B305D" w14:textId="699AC6BB" w:rsidTr="00B22E09">
        <w:tc>
          <w:tcPr>
            <w:tcW w:w="772" w:type="dxa"/>
          </w:tcPr>
          <w:p w14:paraId="0F790A63" w14:textId="1E4E105D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859" w:type="dxa"/>
          </w:tcPr>
          <w:p w14:paraId="31902AEB" w14:textId="164AAEC6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907" w:type="dxa"/>
          </w:tcPr>
          <w:p w14:paraId="02CB40A2" w14:textId="2D558092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1597" w:type="dxa"/>
          </w:tcPr>
          <w:p w14:paraId="766D462D" w14:textId="432C79AC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1620" w:type="dxa"/>
          </w:tcPr>
          <w:p w14:paraId="2140C8DB" w14:textId="63560792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1440" w:type="dxa"/>
          </w:tcPr>
          <w:p w14:paraId="1F32E6D4" w14:textId="0F12AEB3" w:rsidR="00922F10" w:rsidRDefault="00B22E09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1170" w:type="dxa"/>
          </w:tcPr>
          <w:p w14:paraId="658B8B4C" w14:textId="3833E866" w:rsidR="00922F10" w:rsidRPr="00236016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 w:rsidRPr="00236016"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985" w:type="dxa"/>
          </w:tcPr>
          <w:p w14:paraId="71C6DA95" w14:textId="6F6DBADF" w:rsidR="00922F10" w:rsidRPr="00236016" w:rsidRDefault="00B22E09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 w:rsidRPr="00236016">
              <w:rPr>
                <w:rFonts w:ascii="Times-Roman" w:hAnsi="Times-Roman" w:cs="Times-Roman"/>
                <w:b/>
              </w:rPr>
              <w:t>True</w:t>
            </w:r>
          </w:p>
        </w:tc>
      </w:tr>
      <w:tr w:rsidR="00922F10" w14:paraId="24CAB181" w14:textId="74BC807C" w:rsidTr="00B22E09">
        <w:tc>
          <w:tcPr>
            <w:tcW w:w="772" w:type="dxa"/>
          </w:tcPr>
          <w:p w14:paraId="72FB2B63" w14:textId="2E126E72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859" w:type="dxa"/>
          </w:tcPr>
          <w:p w14:paraId="28BC7060" w14:textId="5DA4AF4A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907" w:type="dxa"/>
          </w:tcPr>
          <w:p w14:paraId="602FCCA5" w14:textId="55A79F78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1597" w:type="dxa"/>
          </w:tcPr>
          <w:p w14:paraId="3F302F3F" w14:textId="7A191E93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1620" w:type="dxa"/>
          </w:tcPr>
          <w:p w14:paraId="6669E674" w14:textId="01ABA3E3" w:rsidR="00922F10" w:rsidRDefault="00B22E09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1440" w:type="dxa"/>
          </w:tcPr>
          <w:p w14:paraId="42712F36" w14:textId="1F1F3B8F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1170" w:type="dxa"/>
          </w:tcPr>
          <w:p w14:paraId="03991D64" w14:textId="408DF324" w:rsidR="00922F10" w:rsidRPr="00236016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 w:rsidRPr="00236016"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985" w:type="dxa"/>
          </w:tcPr>
          <w:p w14:paraId="7E9A06B6" w14:textId="68EA60B4" w:rsidR="00922F10" w:rsidRPr="00236016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 w:rsidRPr="00236016">
              <w:rPr>
                <w:rFonts w:ascii="Times-Roman" w:hAnsi="Times-Roman" w:cs="Times-Roman"/>
                <w:b/>
              </w:rPr>
              <w:t>True</w:t>
            </w:r>
          </w:p>
        </w:tc>
      </w:tr>
      <w:tr w:rsidR="00922F10" w14:paraId="6BFAA277" w14:textId="76006315" w:rsidTr="00B22E09">
        <w:tc>
          <w:tcPr>
            <w:tcW w:w="772" w:type="dxa"/>
          </w:tcPr>
          <w:p w14:paraId="0F087A5B" w14:textId="25D0EA43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859" w:type="dxa"/>
          </w:tcPr>
          <w:p w14:paraId="534ABC64" w14:textId="3F4AD2F4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907" w:type="dxa"/>
          </w:tcPr>
          <w:p w14:paraId="752A1F2B" w14:textId="59ADFDFD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1597" w:type="dxa"/>
          </w:tcPr>
          <w:p w14:paraId="025813A7" w14:textId="313AD11E" w:rsidR="00922F10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1620" w:type="dxa"/>
          </w:tcPr>
          <w:p w14:paraId="26BD9302" w14:textId="442F4BE5" w:rsidR="00922F10" w:rsidRDefault="00B22E09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1440" w:type="dxa"/>
          </w:tcPr>
          <w:p w14:paraId="582AD885" w14:textId="2D175C0B" w:rsidR="00922F10" w:rsidRDefault="00B22E09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1170" w:type="dxa"/>
          </w:tcPr>
          <w:p w14:paraId="0EFABDDA" w14:textId="1B13DC28" w:rsidR="00922F10" w:rsidRPr="00236016" w:rsidRDefault="00B22E09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 w:rsidRPr="00236016"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985" w:type="dxa"/>
          </w:tcPr>
          <w:p w14:paraId="07E61D49" w14:textId="5A0EF239" w:rsidR="00922F10" w:rsidRPr="00236016" w:rsidRDefault="00922F10" w:rsidP="00EC1678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 w:rsidRPr="00236016">
              <w:rPr>
                <w:rFonts w:ascii="Times-Roman" w:hAnsi="Times-Roman" w:cs="Times-Roman"/>
                <w:b/>
              </w:rPr>
              <w:t>True</w:t>
            </w:r>
          </w:p>
        </w:tc>
      </w:tr>
      <w:tr w:rsidR="00B22E09" w14:paraId="0F93C0DB" w14:textId="21FE285A" w:rsidTr="00B22E09">
        <w:tc>
          <w:tcPr>
            <w:tcW w:w="772" w:type="dxa"/>
          </w:tcPr>
          <w:p w14:paraId="0937942A" w14:textId="6ED740C8" w:rsidR="00B22E09" w:rsidRDefault="00B22E09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859" w:type="dxa"/>
          </w:tcPr>
          <w:p w14:paraId="343BB626" w14:textId="52DD34F6" w:rsidR="00B22E09" w:rsidRDefault="00B22E09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907" w:type="dxa"/>
          </w:tcPr>
          <w:p w14:paraId="71C78DB1" w14:textId="19E3C242" w:rsidR="00B22E09" w:rsidRDefault="00B22E09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1597" w:type="dxa"/>
          </w:tcPr>
          <w:p w14:paraId="18BF5A94" w14:textId="41409610" w:rsidR="00B22E09" w:rsidRDefault="00B22E09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1620" w:type="dxa"/>
          </w:tcPr>
          <w:p w14:paraId="6E37D901" w14:textId="226C719E" w:rsidR="00B22E09" w:rsidRDefault="006B4EE8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1440" w:type="dxa"/>
          </w:tcPr>
          <w:p w14:paraId="5A1FA9AA" w14:textId="78BB17DE" w:rsidR="00B22E09" w:rsidRDefault="006B4EE8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1170" w:type="dxa"/>
          </w:tcPr>
          <w:p w14:paraId="1856962B" w14:textId="6ABE0700" w:rsidR="00B22E09" w:rsidRPr="00236016" w:rsidRDefault="006B4EE8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 w:rsidRPr="00236016"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985" w:type="dxa"/>
          </w:tcPr>
          <w:p w14:paraId="2E5ECC54" w14:textId="60864AAB" w:rsidR="00B22E09" w:rsidRPr="00236016" w:rsidRDefault="006B4EE8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 w:rsidRPr="00236016">
              <w:rPr>
                <w:rFonts w:ascii="Times-Roman" w:hAnsi="Times-Roman" w:cs="Times-Roman"/>
                <w:b/>
              </w:rPr>
              <w:t>False</w:t>
            </w:r>
          </w:p>
        </w:tc>
      </w:tr>
      <w:tr w:rsidR="00B22E09" w14:paraId="0D3C02DD" w14:textId="05D17EDF" w:rsidTr="00B22E09">
        <w:tc>
          <w:tcPr>
            <w:tcW w:w="772" w:type="dxa"/>
          </w:tcPr>
          <w:p w14:paraId="325A4749" w14:textId="0B45A866" w:rsidR="00B22E09" w:rsidRDefault="00B22E09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859" w:type="dxa"/>
          </w:tcPr>
          <w:p w14:paraId="4C6D7810" w14:textId="0A59FB2B" w:rsidR="00B22E09" w:rsidRDefault="00B22E09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907" w:type="dxa"/>
          </w:tcPr>
          <w:p w14:paraId="1EA3CEAA" w14:textId="51F33A27" w:rsidR="00B22E09" w:rsidRDefault="00B22E09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1597" w:type="dxa"/>
          </w:tcPr>
          <w:p w14:paraId="0101C2C1" w14:textId="65C9B362" w:rsidR="00B22E09" w:rsidRDefault="00B22E09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1620" w:type="dxa"/>
          </w:tcPr>
          <w:p w14:paraId="0AADA8B1" w14:textId="4C63C15B" w:rsidR="00B22E09" w:rsidRDefault="006B4EE8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1440" w:type="dxa"/>
          </w:tcPr>
          <w:p w14:paraId="61E018CE" w14:textId="75ACA640" w:rsidR="00B22E09" w:rsidRDefault="006B4EE8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1170" w:type="dxa"/>
          </w:tcPr>
          <w:p w14:paraId="3FB7B427" w14:textId="1C9EACAB" w:rsidR="00B22E09" w:rsidRPr="00236016" w:rsidRDefault="006B4EE8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 w:rsidRPr="00236016"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985" w:type="dxa"/>
          </w:tcPr>
          <w:p w14:paraId="50FCE802" w14:textId="7F8C3510" w:rsidR="00B22E09" w:rsidRPr="00236016" w:rsidRDefault="006B4EE8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 w:rsidRPr="00236016">
              <w:rPr>
                <w:rFonts w:ascii="Times-Roman" w:hAnsi="Times-Roman" w:cs="Times-Roman"/>
                <w:b/>
              </w:rPr>
              <w:t>True</w:t>
            </w:r>
          </w:p>
        </w:tc>
      </w:tr>
      <w:tr w:rsidR="00B22E09" w14:paraId="17FBE1EA" w14:textId="115D7B02" w:rsidTr="00B22E09">
        <w:tc>
          <w:tcPr>
            <w:tcW w:w="772" w:type="dxa"/>
          </w:tcPr>
          <w:p w14:paraId="5246871D" w14:textId="3905573F" w:rsidR="00B22E09" w:rsidRDefault="00B22E09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859" w:type="dxa"/>
          </w:tcPr>
          <w:p w14:paraId="76BA5187" w14:textId="1CF0CF53" w:rsidR="00B22E09" w:rsidRDefault="00B22E09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907" w:type="dxa"/>
          </w:tcPr>
          <w:p w14:paraId="64D69AC2" w14:textId="48153C26" w:rsidR="00B22E09" w:rsidRDefault="00B22E09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1597" w:type="dxa"/>
          </w:tcPr>
          <w:p w14:paraId="7CCC3609" w14:textId="05F3B310" w:rsidR="00B22E09" w:rsidRDefault="00B22E09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1620" w:type="dxa"/>
          </w:tcPr>
          <w:p w14:paraId="38EE103A" w14:textId="3C2E32CF" w:rsidR="00B22E09" w:rsidRDefault="006B4EE8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1440" w:type="dxa"/>
          </w:tcPr>
          <w:p w14:paraId="2B9B9C28" w14:textId="36E46A62" w:rsidR="00B22E09" w:rsidRDefault="006B4EE8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1170" w:type="dxa"/>
          </w:tcPr>
          <w:p w14:paraId="2B1EF3FE" w14:textId="73E39682" w:rsidR="00B22E09" w:rsidRPr="00236016" w:rsidRDefault="006B4EE8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 w:rsidRPr="00236016"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985" w:type="dxa"/>
          </w:tcPr>
          <w:p w14:paraId="4A44ACE1" w14:textId="3AA02BEB" w:rsidR="00B22E09" w:rsidRPr="00236016" w:rsidRDefault="006B4EE8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 w:rsidRPr="00236016">
              <w:rPr>
                <w:rFonts w:ascii="Times-Roman" w:hAnsi="Times-Roman" w:cs="Times-Roman"/>
                <w:b/>
              </w:rPr>
              <w:t>True</w:t>
            </w:r>
          </w:p>
        </w:tc>
      </w:tr>
      <w:tr w:rsidR="00B22E09" w14:paraId="0C4B5388" w14:textId="47A91392" w:rsidTr="00B22E09">
        <w:tc>
          <w:tcPr>
            <w:tcW w:w="772" w:type="dxa"/>
          </w:tcPr>
          <w:p w14:paraId="73D22638" w14:textId="40D032BE" w:rsidR="00B22E09" w:rsidRDefault="00B22E09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859" w:type="dxa"/>
          </w:tcPr>
          <w:p w14:paraId="6011152C" w14:textId="0E376E8E" w:rsidR="00B22E09" w:rsidRDefault="00B22E09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907" w:type="dxa"/>
          </w:tcPr>
          <w:p w14:paraId="0A66294E" w14:textId="50964EDE" w:rsidR="00B22E09" w:rsidRDefault="00B22E09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1597" w:type="dxa"/>
          </w:tcPr>
          <w:p w14:paraId="17B1D1E2" w14:textId="712914F9" w:rsidR="00B22E09" w:rsidRDefault="00B22E09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False</w:t>
            </w:r>
          </w:p>
        </w:tc>
        <w:tc>
          <w:tcPr>
            <w:tcW w:w="1620" w:type="dxa"/>
          </w:tcPr>
          <w:p w14:paraId="074B0490" w14:textId="3FE6CEA4" w:rsidR="00B22E09" w:rsidRDefault="006B4EE8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1440" w:type="dxa"/>
          </w:tcPr>
          <w:p w14:paraId="3ED613C6" w14:textId="0B4CDE52" w:rsidR="00B22E09" w:rsidRDefault="006B4EE8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1170" w:type="dxa"/>
          </w:tcPr>
          <w:p w14:paraId="0D0896D3" w14:textId="694998C1" w:rsidR="00B22E09" w:rsidRPr="00236016" w:rsidRDefault="006B4EE8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 w:rsidRPr="00236016">
              <w:rPr>
                <w:rFonts w:ascii="Times-Roman" w:hAnsi="Times-Roman" w:cs="Times-Roman"/>
                <w:b/>
              </w:rPr>
              <w:t>True</w:t>
            </w:r>
          </w:p>
        </w:tc>
        <w:tc>
          <w:tcPr>
            <w:tcW w:w="985" w:type="dxa"/>
          </w:tcPr>
          <w:p w14:paraId="3C60AE18" w14:textId="03913903" w:rsidR="00B22E09" w:rsidRPr="00236016" w:rsidRDefault="006B4EE8" w:rsidP="00B22E09">
            <w:pPr>
              <w:autoSpaceDE w:val="0"/>
              <w:autoSpaceDN w:val="0"/>
              <w:adjustRightInd w:val="0"/>
              <w:rPr>
                <w:rFonts w:ascii="Times-Roman" w:hAnsi="Times-Roman" w:cs="Times-Roman"/>
                <w:b/>
              </w:rPr>
            </w:pPr>
            <w:r w:rsidRPr="00236016">
              <w:rPr>
                <w:rFonts w:ascii="Times-Roman" w:hAnsi="Times-Roman" w:cs="Times-Roman"/>
                <w:b/>
              </w:rPr>
              <w:t>True</w:t>
            </w:r>
          </w:p>
        </w:tc>
      </w:tr>
    </w:tbl>
    <w:p w14:paraId="68231475" w14:textId="77777777" w:rsidR="00C57166" w:rsidRPr="00286EAA" w:rsidRDefault="00C57166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</w:p>
    <w:p w14:paraId="0DA4897D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>b</w:t>
      </w:r>
      <w:r>
        <w:rPr>
          <w:rFonts w:ascii="Times-Roman" w:hAnsi="Times-Roman" w:cs="Times-Roman"/>
        </w:rPr>
        <w:t>. Convert the left-hand and right-hand sides of the main implication into CNF, showing</w:t>
      </w:r>
    </w:p>
    <w:p w14:paraId="7C3B46D7" w14:textId="25B2AA76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each </w:t>
      </w:r>
      <w:proofErr w:type="gramStart"/>
      <w:r>
        <w:rPr>
          <w:rFonts w:ascii="Times-Roman" w:hAnsi="Times-Roman" w:cs="Times-Roman"/>
        </w:rPr>
        <w:t>step, and</w:t>
      </w:r>
      <w:proofErr w:type="gramEnd"/>
      <w:r>
        <w:rPr>
          <w:rFonts w:ascii="Times-Roman" w:hAnsi="Times-Roman" w:cs="Times-Roman"/>
        </w:rPr>
        <w:t xml:space="preserve"> explain how the results confirm your answer to (a).</w:t>
      </w:r>
    </w:p>
    <w:p w14:paraId="524248C2" w14:textId="7909F494" w:rsidR="00286EAA" w:rsidRDefault="00286EAA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lastRenderedPageBreak/>
        <w:t>Left =</w:t>
      </w:r>
    </w:p>
    <w:p w14:paraId="502F1E6F" w14:textId="184AD172" w:rsidR="004005BC" w:rsidRPr="00286EAA" w:rsidRDefault="004005BC" w:rsidP="004005BC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  <w:b/>
        </w:rPr>
      </w:pPr>
      <w:r>
        <w:rPr>
          <w:rFonts w:ascii="CMR10" w:eastAsia="CMR10" w:hAnsi="Times-Bold" w:cs="CMR10"/>
        </w:rPr>
        <w:t>(</w:t>
      </w:r>
      <m:oMath>
        <m:r>
          <m:rPr>
            <m:sty m:val="bi"/>
          </m:rPr>
          <w:rPr>
            <w:rFonts w:ascii="Cambria Math" w:hAnsi="Cambria Math" w:cs="Times-Roman"/>
          </w:rPr>
          <m:t>¬Food∪Party)∪(¬Drink∪Party)= ¬Food∪¬Drink∪Party</m:t>
        </m:r>
      </m:oMath>
      <w:r w:rsidRPr="00286EAA">
        <w:rPr>
          <w:rFonts w:ascii="Times-Roman" w:hAnsi="Times-Roman" w:cs="Times-Roman"/>
          <w:b/>
        </w:rPr>
        <w:t xml:space="preserve"> </w:t>
      </w:r>
    </w:p>
    <w:p w14:paraId="3AAF6AEE" w14:textId="72353D6B" w:rsidR="004005BC" w:rsidRDefault="004005BC" w:rsidP="004005BC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</w:p>
    <w:p w14:paraId="74B72415" w14:textId="3EEB2ADE" w:rsidR="004005BC" w:rsidRDefault="004005BC" w:rsidP="004005BC">
      <w:pPr>
        <w:rPr>
          <w:rFonts w:ascii="CMR10" w:hAnsi="Times-Bold" w:cs="CMR10"/>
        </w:rPr>
      </w:pPr>
      <w:r>
        <w:rPr>
          <w:rFonts w:ascii="CMR10" w:hAnsi="Times-Bold" w:cs="CMR10"/>
        </w:rPr>
        <w:t xml:space="preserve">Right = </w:t>
      </w:r>
    </w:p>
    <w:p w14:paraId="583E22FA" w14:textId="600B69E6" w:rsidR="00286EAA" w:rsidRPr="004005BC" w:rsidRDefault="004005BC" w:rsidP="00EC1678">
      <w:pPr>
        <w:rPr>
          <w:rFonts w:ascii="CMR10" w:hAnsi="Times-Bold" w:cs="CMR1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 w:cs="Times-Roman"/>
            </w:rPr>
            <m:t>¬</m:t>
          </m:r>
          <m:d>
            <m:dPr>
              <m:ctrlPr>
                <w:rPr>
                  <w:rFonts w:ascii="Cambria Math" w:hAnsi="Cambria Math" w:cs="Times-Roman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-Roman"/>
                </w:rPr>
                <m:t>Food∩Drink</m:t>
              </m:r>
            </m:e>
          </m:d>
          <m:r>
            <m:rPr>
              <m:sty m:val="bi"/>
            </m:rPr>
            <w:rPr>
              <w:rFonts w:ascii="Cambria Math" w:hAnsi="Cambria Math" w:cs="Times-Roman"/>
            </w:rPr>
            <m:t>∪Party=(¬Food)∪(¬Drink)∪Party</m:t>
          </m:r>
        </m:oMath>
      </m:oMathPara>
    </w:p>
    <w:p w14:paraId="5A98D0A2" w14:textId="62D0A7A9" w:rsidR="00EC1678" w:rsidRDefault="00EC1678" w:rsidP="00EC1678">
      <w:pPr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>c</w:t>
      </w:r>
      <w:r>
        <w:rPr>
          <w:rFonts w:ascii="Times-Roman" w:hAnsi="Times-Roman" w:cs="Times-Roman"/>
        </w:rPr>
        <w:t>. Prove your answer to (a) using resolution.</w:t>
      </w:r>
    </w:p>
    <w:p w14:paraId="178633FB" w14:textId="1A45C558" w:rsidR="006B4EE8" w:rsidRDefault="006B4EE8" w:rsidP="006B4EE8">
      <w:pPr>
        <w:autoSpaceDE w:val="0"/>
        <w:autoSpaceDN w:val="0"/>
        <w:adjustRightInd w:val="0"/>
        <w:spacing w:after="0" w:line="240" w:lineRule="auto"/>
        <w:rPr>
          <w:rFonts w:ascii="CMMI10" w:eastAsia="CMMI10" w:hAnsi="Times-Bold" w:cs="CMMI10"/>
        </w:rPr>
      </w:pPr>
      <w:r>
        <w:rPr>
          <w:rFonts w:ascii="CMR10" w:eastAsia="CMR10" w:hAnsi="Times-Bold" w:cs="CMR10"/>
        </w:rPr>
        <w:t>[(</w:t>
      </w:r>
      <w:r>
        <w:rPr>
          <w:rFonts w:ascii="CMTI10" w:hAnsi="CMTI10" w:cs="CMTI10"/>
        </w:rPr>
        <w:t xml:space="preserve">Food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Party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∨</w:t>
      </w:r>
      <w:r>
        <w:rPr>
          <w:rFonts w:ascii="CMSY10" w:eastAsia="CMSY10" w:hAnsi="Times-Bold" w:cs="CMSY10"/>
        </w:rPr>
        <w:t xml:space="preserve"> </w:t>
      </w:r>
      <w:r>
        <w:rPr>
          <w:rFonts w:ascii="CMR10" w:eastAsia="CMR10" w:hAnsi="Times-Bold" w:cs="CMR10"/>
        </w:rPr>
        <w:t>(</w:t>
      </w:r>
      <w:r>
        <w:rPr>
          <w:rFonts w:ascii="CMTI10" w:hAnsi="CMTI10" w:cs="CMTI10"/>
        </w:rPr>
        <w:t xml:space="preserve">Drink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Party</w:t>
      </w:r>
      <w:r>
        <w:rPr>
          <w:rFonts w:ascii="CMR10" w:eastAsia="CMR10" w:hAnsi="Times-Bold" w:cs="CMR10"/>
        </w:rPr>
        <w:t xml:space="preserve">)]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R10" w:eastAsia="CMR10" w:hAnsi="Times-Bold" w:cs="CMR10"/>
        </w:rPr>
        <w:t>[(</w:t>
      </w:r>
      <w:r>
        <w:rPr>
          <w:rFonts w:ascii="CMTI10" w:hAnsi="CMTI10" w:cs="CMTI10"/>
        </w:rPr>
        <w:t xml:space="preserve">Food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Drink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Party</w:t>
      </w:r>
      <w:r>
        <w:rPr>
          <w:rFonts w:ascii="CMR10" w:eastAsia="CMR10" w:hAnsi="Times-Bold" w:cs="CMR10"/>
        </w:rPr>
        <w:t xml:space="preserve">] </w:t>
      </w:r>
    </w:p>
    <w:p w14:paraId="40349AAF" w14:textId="09D3A945" w:rsidR="00B0106F" w:rsidRDefault="00B0106F" w:rsidP="00EC1678">
      <w:r>
        <w:t>To prove the negative is empty:</w:t>
      </w:r>
    </w:p>
    <w:p w14:paraId="2E65BA35" w14:textId="69928988" w:rsidR="00EC1678" w:rsidRDefault="0034345B" w:rsidP="00EC1678">
      <w:proofErr w:type="gramStart"/>
      <w:r>
        <w:t>¬[</w:t>
      </w:r>
      <w:proofErr w:type="gramEnd"/>
      <w:r>
        <w:t xml:space="preserve">[(Food </w:t>
      </w:r>
      <w:r>
        <w:rPr>
          <w:rFonts w:ascii="Cambria Math" w:hAnsi="Cambria Math" w:cs="Cambria Math"/>
        </w:rPr>
        <w:t>⇒</w:t>
      </w:r>
      <w:r>
        <w:t xml:space="preserve"> Party) </w:t>
      </w:r>
      <w:r>
        <w:rPr>
          <w:rFonts w:ascii="Cambria Math" w:hAnsi="Cambria Math" w:cs="Cambria Math"/>
        </w:rPr>
        <w:t>∨</w:t>
      </w:r>
      <w:r>
        <w:t xml:space="preserve"> (Drink</w:t>
      </w:r>
      <w:r>
        <w:rPr>
          <w:rFonts w:ascii="Cambria Math" w:hAnsi="Cambria Math" w:cs="Cambria Math"/>
        </w:rPr>
        <w:t>⇒</w:t>
      </w:r>
      <w:r>
        <w:t xml:space="preserve"> Party)] </w:t>
      </w:r>
      <w:r>
        <w:rPr>
          <w:rFonts w:ascii="Cambria Math" w:hAnsi="Cambria Math" w:cs="Cambria Math"/>
        </w:rPr>
        <w:t>⇒</w:t>
      </w:r>
      <w:r>
        <w:t xml:space="preserve"> [(Food </w:t>
      </w:r>
      <w:r>
        <w:rPr>
          <w:rFonts w:ascii="Cambria Math" w:hAnsi="Cambria Math" w:cs="Cambria Math"/>
        </w:rPr>
        <w:t>∧</w:t>
      </w:r>
      <w:r>
        <w:t xml:space="preserve"> Drink) </w:t>
      </w:r>
      <w:r>
        <w:rPr>
          <w:rFonts w:ascii="Cambria Math" w:hAnsi="Cambria Math" w:cs="Cambria Math"/>
        </w:rPr>
        <w:t>⇒</w:t>
      </w:r>
      <w:r>
        <w:t xml:space="preserve"> Party]]</w:t>
      </w:r>
    </w:p>
    <w:p w14:paraId="426E8A4B" w14:textId="727DE43D" w:rsidR="00B0106F" w:rsidRPr="007922CF" w:rsidRDefault="007922CF" w:rsidP="00EC1678">
      <w:pPr>
        <w:rPr>
          <w:b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= ¬(¬</m:t>
          </m:r>
          <m:r>
            <m:rPr>
              <m:sty m:val="p"/>
            </m:rPr>
            <w:rPr>
              <w:rFonts w:ascii="Cambria Math" w:eastAsia="CMR10" w:hAnsi="Cambria Math" w:cs="CMR10"/>
            </w:rPr>
            <m:t>(</m:t>
          </m:r>
          <m:r>
            <m:rPr>
              <m:sty m:val="bi"/>
            </m:rPr>
            <w:rPr>
              <w:rFonts w:ascii="Cambria Math" w:hAnsi="Cambria Math" w:cs="Times-Roman"/>
            </w:rPr>
            <m:t>¬Food∪Party)∪(¬Drink∪Party)</m:t>
          </m:r>
          <m:r>
            <m:rPr>
              <m:sty m:val="bi"/>
            </m:rPr>
            <w:rPr>
              <w:rFonts w:ascii="Cambria Math" w:hAnsi="Cambria Math"/>
            </w:rPr>
            <m:t>)</m:t>
          </m:r>
          <m:r>
            <m:rPr>
              <m:sty m:val="bi"/>
            </m:rPr>
            <w:rPr>
              <w:rFonts w:ascii="Cambria Math" w:hAnsi="Cambria Math" w:cs="Times-Roman"/>
            </w:rPr>
            <m:t xml:space="preserve">∪(¬Food∪¬Drink∪Party)) </m:t>
          </m:r>
        </m:oMath>
      </m:oMathPara>
    </w:p>
    <w:p w14:paraId="4BB05692" w14:textId="7746CEF1" w:rsidR="007922CF" w:rsidRPr="007922CF" w:rsidRDefault="007922CF" w:rsidP="007922CF">
      <w:pPr>
        <w:rPr>
          <w:b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= ¬(¬(</m:t>
          </m:r>
          <m:r>
            <m:rPr>
              <m:sty m:val="bi"/>
            </m:rPr>
            <w:rPr>
              <w:rFonts w:ascii="Cambria Math" w:hAnsi="Cambria Math" w:cs="Times-Roman"/>
            </w:rPr>
            <m:t>¬Food∪¬Drink∪Party</m:t>
          </m:r>
          <m:r>
            <m:rPr>
              <m:sty m:val="bi"/>
            </m:rPr>
            <w:rPr>
              <w:rFonts w:ascii="Cambria Math" w:hAnsi="Cambria Math"/>
            </w:rPr>
            <m:t>)</m:t>
          </m:r>
          <m:r>
            <m:rPr>
              <m:sty m:val="bi"/>
            </m:rPr>
            <w:rPr>
              <w:rFonts w:ascii="Cambria Math" w:hAnsi="Cambria Math" w:cs="Times-Roman"/>
            </w:rPr>
            <m:t xml:space="preserve">∪(¬Food∪¬Drink∪Party)) </m:t>
          </m:r>
        </m:oMath>
      </m:oMathPara>
    </w:p>
    <w:p w14:paraId="348A32DC" w14:textId="64ECF5DE" w:rsidR="00C2204A" w:rsidRPr="00C2204A" w:rsidRDefault="00C2204A" w:rsidP="00EC167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= ¬((</m:t>
          </m:r>
          <m:r>
            <m:rPr>
              <m:sty m:val="bi"/>
            </m:rPr>
            <w:rPr>
              <w:rFonts w:ascii="Cambria Math" w:hAnsi="Cambria Math" w:cs="Times-Roman"/>
            </w:rPr>
            <m:t>Food∩Drink∩¬Party</m:t>
          </m:r>
          <m:r>
            <m:rPr>
              <m:sty m:val="bi"/>
            </m:rPr>
            <w:rPr>
              <w:rFonts w:ascii="Cambria Math" w:hAnsi="Cambria Math"/>
            </w:rPr>
            <m:t>)</m:t>
          </m:r>
          <m:r>
            <m:rPr>
              <m:sty m:val="bi"/>
            </m:rPr>
            <w:rPr>
              <w:rFonts w:ascii="Cambria Math" w:hAnsi="Cambria Math" w:cs="Times-Roman"/>
            </w:rPr>
            <m:t>∪(¬Food∪¬Drink∪Party))</m:t>
          </m:r>
        </m:oMath>
      </m:oMathPara>
    </w:p>
    <w:p w14:paraId="15970DD8" w14:textId="5EFAD9B4" w:rsidR="00C2204A" w:rsidRDefault="00C2204A" w:rsidP="00EC167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</w:rPr>
      </w:pPr>
    </w:p>
    <w:p w14:paraId="46CFFA46" w14:textId="28DFD1D5" w:rsidR="00C2204A" w:rsidRPr="00C2204A" w:rsidRDefault="00C2204A" w:rsidP="00C2204A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= ¬(</m:t>
          </m:r>
          <m:r>
            <m:rPr>
              <m:sty m:val="bi"/>
            </m:rPr>
            <w:rPr>
              <w:rFonts w:ascii="Cambria Math" w:hAnsi="Cambria Math" w:cs="Times-Roman"/>
            </w:rPr>
            <m:t>Food∩Drink∩¬Party</m:t>
          </m:r>
          <m:r>
            <m:rPr>
              <m:sty m:val="bi"/>
            </m:rPr>
            <w:rPr>
              <w:rFonts w:ascii="Cambria Math" w:hAnsi="Cambria Math"/>
            </w:rPr>
            <m:t>)</m:t>
          </m:r>
          <m:r>
            <m:rPr>
              <m:sty m:val="bi"/>
            </m:rPr>
            <w:rPr>
              <w:rFonts w:ascii="Cambria Math" w:hAnsi="Cambria Math" w:cs="Times-Roman"/>
            </w:rPr>
            <m:t>∩¬(¬Food∪¬Drink∪Party))</m:t>
          </m:r>
        </m:oMath>
      </m:oMathPara>
    </w:p>
    <w:p w14:paraId="2D819586" w14:textId="5F51F18C" w:rsidR="00C2204A" w:rsidRDefault="00C2204A" w:rsidP="00C2204A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</w:rPr>
      </w:pPr>
    </w:p>
    <w:p w14:paraId="601BC156" w14:textId="5ABBFE0F" w:rsidR="00C2204A" w:rsidRPr="00811EE1" w:rsidRDefault="00C2204A" w:rsidP="00EC167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= (¬</m:t>
          </m:r>
          <m:r>
            <m:rPr>
              <m:sty m:val="bi"/>
            </m:rPr>
            <w:rPr>
              <w:rFonts w:ascii="Cambria Math" w:hAnsi="Cambria Math" w:cs="Times-Roman"/>
            </w:rPr>
            <m:t>Food∪¬Drink∪Party</m:t>
          </m:r>
          <m:r>
            <m:rPr>
              <m:sty m:val="bi"/>
            </m:rPr>
            <w:rPr>
              <w:rFonts w:ascii="Cambria Math" w:hAnsi="Cambria Math"/>
            </w:rPr>
            <m:t>)</m:t>
          </m:r>
          <m:r>
            <m:rPr>
              <m:sty m:val="bi"/>
            </m:rPr>
            <w:rPr>
              <w:rFonts w:ascii="Cambria Math" w:hAnsi="Cambria Math" w:cs="Times-Roman"/>
            </w:rPr>
            <m:t>∩(Food∩Drink∩¬Party))</m:t>
          </m:r>
        </m:oMath>
      </m:oMathPara>
    </w:p>
    <w:p w14:paraId="790E6368" w14:textId="38088471" w:rsidR="00811EE1" w:rsidRDefault="00811EE1" w:rsidP="00EC167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</w:rPr>
      </w:pPr>
    </w:p>
    <w:p w14:paraId="39CDC00A" w14:textId="156EC8F4" w:rsidR="00811EE1" w:rsidRPr="00811EE1" w:rsidRDefault="00811EE1" w:rsidP="00EC167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= ∅</m:t>
          </m:r>
        </m:oMath>
      </m:oMathPara>
    </w:p>
    <w:p w14:paraId="167B8F4D" w14:textId="561FF63B" w:rsidR="00811EE1" w:rsidRDefault="00811EE1" w:rsidP="00EC167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</w:rPr>
      </w:pPr>
    </w:p>
    <w:p w14:paraId="23361B1D" w14:textId="25C86601" w:rsidR="00811EE1" w:rsidRDefault="00811EE1" w:rsidP="00EC167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</w:rPr>
      </w:pPr>
      <w:r>
        <w:rPr>
          <w:rFonts w:ascii="Times-Bold" w:hAnsi="Times-Bold" w:cs="Times-Bold"/>
          <w:b/>
        </w:rPr>
        <w:t>The negative sentence is empty, so the Original sentence is Valid</w:t>
      </w:r>
    </w:p>
    <w:p w14:paraId="13FE0271" w14:textId="77777777" w:rsidR="00811EE1" w:rsidRPr="00811EE1" w:rsidRDefault="00811EE1" w:rsidP="00EC1678">
      <w:pPr>
        <w:autoSpaceDE w:val="0"/>
        <w:autoSpaceDN w:val="0"/>
        <w:adjustRightInd w:val="0"/>
        <w:spacing w:after="0" w:line="240" w:lineRule="auto"/>
        <w:rPr>
          <w:rFonts w:ascii="Times-Bold" w:hAnsi="Times-Bold" w:cs="Times-Bold"/>
          <w:b/>
        </w:rPr>
      </w:pPr>
    </w:p>
    <w:p w14:paraId="3A2B5A15" w14:textId="72952E3D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 w:rsidRPr="00A14FB9">
        <w:rPr>
          <w:rFonts w:ascii="Times-Bold" w:hAnsi="Times-Bold" w:cs="Times-Bold"/>
          <w:b/>
          <w:bCs/>
          <w:highlight w:val="yellow"/>
        </w:rPr>
        <w:t>8.9</w:t>
      </w:r>
      <w:r w:rsidR="00A14FB9">
        <w:rPr>
          <w:rFonts w:ascii="Times-Bold" w:hAnsi="Times-Bold" w:cs="Times-Bold"/>
          <w:b/>
          <w:bCs/>
          <w:highlight w:val="yellow"/>
        </w:rPr>
        <w:t>(Extra)</w:t>
      </w:r>
      <w:r>
        <w:rPr>
          <w:rFonts w:ascii="Times-Bold" w:hAnsi="Times-Bold" w:cs="Times-Bold"/>
          <w:b/>
          <w:bCs/>
        </w:rPr>
        <w:t xml:space="preserve"> </w:t>
      </w:r>
      <w:r>
        <w:rPr>
          <w:rFonts w:ascii="Times-Roman" w:hAnsi="Times-Roman" w:cs="Times-Roman"/>
        </w:rPr>
        <w:t xml:space="preserve">This exercise uses the function </w:t>
      </w:r>
      <w:proofErr w:type="spellStart"/>
      <w:r>
        <w:rPr>
          <w:rFonts w:ascii="CMTI10" w:hAnsi="CMTI10" w:cs="CMTI10"/>
        </w:rPr>
        <w:t>MapColor</w:t>
      </w:r>
      <w:proofErr w:type="spellEnd"/>
      <w:r>
        <w:rPr>
          <w:rFonts w:ascii="CMTI10" w:hAnsi="CMTI10" w:cs="CMTI10"/>
        </w:rPr>
        <w:t xml:space="preserve"> </w:t>
      </w:r>
      <w:r>
        <w:rPr>
          <w:rFonts w:ascii="Times-Roman" w:hAnsi="Times-Roman" w:cs="Times-Roman"/>
        </w:rPr>
        <w:t xml:space="preserve">and predicates </w:t>
      </w:r>
      <w:proofErr w:type="gramStart"/>
      <w:r>
        <w:rPr>
          <w:rFonts w:ascii="CMTI10" w:hAnsi="CMTI10" w:cs="CMTI10"/>
        </w:rPr>
        <w:t>In</w:t>
      </w:r>
      <w:r>
        <w:rPr>
          <w:rFonts w:ascii="CMR10" w:eastAsia="CMR10" w:hAnsi="Times-Bold" w:cs="CMR10"/>
        </w:rPr>
        <w:t>(</w:t>
      </w:r>
      <w:proofErr w:type="gramEnd"/>
      <w:r>
        <w:rPr>
          <w:rFonts w:ascii="CMMI10" w:eastAsia="CMMI10" w:hAnsi="Times-Bold" w:cs="CMMI10"/>
        </w:rPr>
        <w:t>x, y</w:t>
      </w:r>
      <w:r>
        <w:rPr>
          <w:rFonts w:ascii="CMR10" w:eastAsia="CMR10" w:hAnsi="Times-Bold" w:cs="CMR10"/>
        </w:rPr>
        <w:t>)</w:t>
      </w:r>
      <w:r>
        <w:rPr>
          <w:rFonts w:ascii="Times-Roman" w:hAnsi="Times-Roman" w:cs="Times-Roman"/>
        </w:rPr>
        <w:t xml:space="preserve">, </w:t>
      </w:r>
      <w:r>
        <w:rPr>
          <w:rFonts w:ascii="CMTI10" w:hAnsi="CMTI10" w:cs="CMTI10"/>
        </w:rPr>
        <w:t>Borders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x, y</w:t>
      </w:r>
      <w:r>
        <w:rPr>
          <w:rFonts w:ascii="CMR10" w:eastAsia="CMR10" w:hAnsi="Times-Bold" w:cs="CMR10"/>
        </w:rPr>
        <w:t>)</w:t>
      </w:r>
      <w:r>
        <w:rPr>
          <w:rFonts w:ascii="Times-Roman" w:hAnsi="Times-Roman" w:cs="Times-Roman"/>
        </w:rPr>
        <w:t>, and</w:t>
      </w:r>
    </w:p>
    <w:p w14:paraId="2C2BB178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CMTI10" w:hAnsi="CMTI10" w:cs="CMTI10"/>
        </w:rPr>
        <w:t>Country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x</w:t>
      </w:r>
      <w:r>
        <w:rPr>
          <w:rFonts w:ascii="CMR10" w:eastAsia="CMR10" w:hAnsi="Times-Bold" w:cs="CMR10"/>
        </w:rPr>
        <w:t>)</w:t>
      </w:r>
      <w:r>
        <w:rPr>
          <w:rFonts w:ascii="Times-Roman" w:hAnsi="Times-Roman" w:cs="Times-Roman"/>
        </w:rPr>
        <w:t>, whose arguments are geographical regions, along with constant symbols for</w:t>
      </w:r>
    </w:p>
    <w:p w14:paraId="23441A45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various regions. In each of the following we give an English sentence and a number of </w:t>
      </w:r>
      <w:proofErr w:type="gramStart"/>
      <w:r>
        <w:rPr>
          <w:rFonts w:ascii="Times-Roman" w:hAnsi="Times-Roman" w:cs="Times-Roman"/>
        </w:rPr>
        <w:t>candidate</w:t>
      </w:r>
      <w:proofErr w:type="gramEnd"/>
    </w:p>
    <w:p w14:paraId="06B07C19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logical expressions. For each of the logical expressions, state whether it (1) correctly</w:t>
      </w:r>
    </w:p>
    <w:p w14:paraId="3B9572F2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expresses the English sentence; (2) is syntactically invalid and therefore meaningless; or (3)</w:t>
      </w:r>
    </w:p>
    <w:p w14:paraId="6F6779AA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is syntactically valid but does not express the meaning of the English sentence.</w:t>
      </w:r>
    </w:p>
    <w:p w14:paraId="6FB36119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>a</w:t>
      </w:r>
      <w:r>
        <w:rPr>
          <w:rFonts w:ascii="Times-Roman" w:hAnsi="Times-Roman" w:cs="Times-Roman"/>
        </w:rPr>
        <w:t>. Paris and Marseilles are both in France.</w:t>
      </w:r>
    </w:p>
    <w:p w14:paraId="4FA0DD1D" w14:textId="3FE88484" w:rsidR="00EC1678" w:rsidRPr="00811EE1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(</w:t>
      </w:r>
      <w:proofErr w:type="spellStart"/>
      <w:r>
        <w:rPr>
          <w:rFonts w:ascii="Times-Roman" w:hAnsi="Times-Roman" w:cs="Times-Roman"/>
        </w:rPr>
        <w:t>i</w:t>
      </w:r>
      <w:proofErr w:type="spellEnd"/>
      <w:r>
        <w:rPr>
          <w:rFonts w:ascii="Times-Roman" w:hAnsi="Times-Roman" w:cs="Times-Roman"/>
        </w:rPr>
        <w:t xml:space="preserve">) </w:t>
      </w:r>
      <w:proofErr w:type="gramStart"/>
      <w:r>
        <w:rPr>
          <w:rFonts w:ascii="CMTI10" w:hAnsi="CMTI10" w:cs="CMTI10"/>
        </w:rPr>
        <w:t>In</w:t>
      </w:r>
      <w:r>
        <w:rPr>
          <w:rFonts w:ascii="CMR10" w:eastAsia="CMR10" w:hAnsi="Times-Bold" w:cs="CMR10"/>
        </w:rPr>
        <w:t>(</w:t>
      </w:r>
      <w:proofErr w:type="gramEnd"/>
      <w:r>
        <w:rPr>
          <w:rFonts w:ascii="CMTI10" w:hAnsi="CMTI10" w:cs="CMTI10"/>
        </w:rPr>
        <w:t xml:space="preserve">Paris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Marseilles</w:t>
      </w:r>
      <w:r>
        <w:rPr>
          <w:rFonts w:ascii="CMMI10" w:eastAsia="CMMI10" w:hAnsi="Times-Bold" w:cs="CMMI10"/>
        </w:rPr>
        <w:t xml:space="preserve">, </w:t>
      </w:r>
      <w:r>
        <w:rPr>
          <w:rFonts w:ascii="CMTI10" w:hAnsi="CMTI10" w:cs="CMTI10"/>
        </w:rPr>
        <w:t xml:space="preserve">France </w:t>
      </w:r>
      <w:r>
        <w:rPr>
          <w:rFonts w:ascii="CMR10" w:eastAsia="CMR10" w:hAnsi="Times-Bold" w:cs="CMR10"/>
        </w:rPr>
        <w:t>)</w:t>
      </w:r>
      <w:r>
        <w:rPr>
          <w:rFonts w:ascii="Times-Roman" w:hAnsi="Times-Roman" w:cs="Times-Roman"/>
        </w:rPr>
        <w:t>.</w:t>
      </w:r>
      <w:r w:rsidR="00811EE1" w:rsidRPr="00811EE1">
        <w:rPr>
          <w:rFonts w:ascii="Times-Roman" w:hAnsi="Times-Roman" w:cs="Times-Roman"/>
          <w:b/>
        </w:rPr>
        <w:t xml:space="preserve"> 2) Use </w:t>
      </w:r>
      <w:r w:rsidR="00811EE1" w:rsidRPr="00811EE1">
        <w:rPr>
          <w:rFonts w:ascii="Times-Roman" w:hAnsi="Times-Roman" w:cs="Times-Roman" w:hint="eastAsia"/>
          <w:b/>
        </w:rPr>
        <w:t>∧</w:t>
      </w:r>
      <w:r w:rsidR="00811EE1" w:rsidRPr="00811EE1">
        <w:rPr>
          <w:rFonts w:ascii="Times-Roman" w:hAnsi="Times-Roman" w:cs="Times-Roman" w:hint="eastAsia"/>
          <w:b/>
        </w:rPr>
        <w:t xml:space="preserve"> </w:t>
      </w:r>
      <w:r w:rsidR="00811EE1" w:rsidRPr="00811EE1">
        <w:rPr>
          <w:rFonts w:ascii="Times-Roman" w:hAnsi="Times-Roman" w:cs="Times-Roman"/>
          <w:b/>
        </w:rPr>
        <w:t xml:space="preserve">in side the term. </w:t>
      </w:r>
    </w:p>
    <w:p w14:paraId="694F8410" w14:textId="202510C5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(ii) </w:t>
      </w:r>
      <w:proofErr w:type="gramStart"/>
      <w:r>
        <w:rPr>
          <w:rFonts w:ascii="CMTI10" w:hAnsi="CMTI10" w:cs="CMTI10"/>
        </w:rPr>
        <w:t>In</w:t>
      </w:r>
      <w:r>
        <w:rPr>
          <w:rFonts w:ascii="CMR10" w:eastAsia="CMR10" w:hAnsi="Times-Bold" w:cs="CMR10"/>
        </w:rPr>
        <w:t>(</w:t>
      </w:r>
      <w:proofErr w:type="gramEnd"/>
      <w:r>
        <w:rPr>
          <w:rFonts w:ascii="CMTI10" w:hAnsi="CMTI10" w:cs="CMTI10"/>
        </w:rPr>
        <w:t>Paris</w:t>
      </w:r>
      <w:r>
        <w:rPr>
          <w:rFonts w:ascii="CMMI10" w:eastAsia="CMMI10" w:hAnsi="Times-Bold" w:cs="CMMI10"/>
        </w:rPr>
        <w:t xml:space="preserve">, </w:t>
      </w:r>
      <w:r>
        <w:rPr>
          <w:rFonts w:ascii="CMTI10" w:hAnsi="CMTI10" w:cs="CMTI10"/>
        </w:rPr>
        <w:t xml:space="preserve">France 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In</w:t>
      </w:r>
      <w:r>
        <w:rPr>
          <w:rFonts w:ascii="CMR10" w:eastAsia="CMR10" w:hAnsi="Times-Bold" w:cs="CMR10"/>
        </w:rPr>
        <w:t>(</w:t>
      </w:r>
      <w:r>
        <w:rPr>
          <w:rFonts w:ascii="CMTI10" w:hAnsi="CMTI10" w:cs="CMTI10"/>
        </w:rPr>
        <w:t>Marseilles</w:t>
      </w:r>
      <w:r>
        <w:rPr>
          <w:rFonts w:ascii="CMMI10" w:eastAsia="CMMI10" w:hAnsi="Times-Bold" w:cs="CMMI10"/>
        </w:rPr>
        <w:t xml:space="preserve">, </w:t>
      </w:r>
      <w:r>
        <w:rPr>
          <w:rFonts w:ascii="CMTI10" w:hAnsi="CMTI10" w:cs="CMTI10"/>
        </w:rPr>
        <w:t xml:space="preserve">France </w:t>
      </w:r>
      <w:r>
        <w:rPr>
          <w:rFonts w:ascii="CMR10" w:eastAsia="CMR10" w:hAnsi="Times-Bold" w:cs="CMR10"/>
        </w:rPr>
        <w:t>)</w:t>
      </w:r>
      <w:r>
        <w:rPr>
          <w:rFonts w:ascii="Times-Roman" w:hAnsi="Times-Roman" w:cs="Times-Roman"/>
        </w:rPr>
        <w:t>.</w:t>
      </w:r>
      <w:r w:rsidR="00811EE1">
        <w:rPr>
          <w:rFonts w:ascii="Times-Roman" w:hAnsi="Times-Roman" w:cs="Times-Roman"/>
        </w:rPr>
        <w:t xml:space="preserve"> </w:t>
      </w:r>
      <w:r w:rsidR="00811EE1" w:rsidRPr="00811EE1">
        <w:rPr>
          <w:rFonts w:ascii="Times-Roman" w:hAnsi="Times-Roman" w:cs="Times-Roman"/>
          <w:b/>
        </w:rPr>
        <w:t>1) Correct</w:t>
      </w:r>
    </w:p>
    <w:p w14:paraId="2A8A548C" w14:textId="47938289" w:rsidR="00EC1678" w:rsidRPr="005B5110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(iii) </w:t>
      </w:r>
      <w:proofErr w:type="gramStart"/>
      <w:r>
        <w:rPr>
          <w:rFonts w:ascii="CMTI10" w:hAnsi="CMTI10" w:cs="CMTI10"/>
        </w:rPr>
        <w:t>In</w:t>
      </w:r>
      <w:r>
        <w:rPr>
          <w:rFonts w:ascii="CMR10" w:eastAsia="CMR10" w:hAnsi="Times-Bold" w:cs="CMR10"/>
        </w:rPr>
        <w:t>(</w:t>
      </w:r>
      <w:proofErr w:type="gramEnd"/>
      <w:r>
        <w:rPr>
          <w:rFonts w:ascii="CMTI10" w:hAnsi="CMTI10" w:cs="CMTI10"/>
        </w:rPr>
        <w:t>Paris</w:t>
      </w:r>
      <w:r>
        <w:rPr>
          <w:rFonts w:ascii="CMMI10" w:eastAsia="CMMI10" w:hAnsi="Times-Bold" w:cs="CMMI10"/>
        </w:rPr>
        <w:t xml:space="preserve">, </w:t>
      </w:r>
      <w:r>
        <w:rPr>
          <w:rFonts w:ascii="CMTI10" w:hAnsi="CMTI10" w:cs="CMTI10"/>
        </w:rPr>
        <w:t xml:space="preserve">France 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∨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In</w:t>
      </w:r>
      <w:r>
        <w:rPr>
          <w:rFonts w:ascii="CMR10" w:eastAsia="CMR10" w:hAnsi="Times-Bold" w:cs="CMR10"/>
        </w:rPr>
        <w:t>(</w:t>
      </w:r>
      <w:r>
        <w:rPr>
          <w:rFonts w:ascii="CMTI10" w:hAnsi="CMTI10" w:cs="CMTI10"/>
        </w:rPr>
        <w:t>Marseilles</w:t>
      </w:r>
      <w:r>
        <w:rPr>
          <w:rFonts w:ascii="CMMI10" w:eastAsia="CMMI10" w:hAnsi="Times-Bold" w:cs="CMMI10"/>
        </w:rPr>
        <w:t xml:space="preserve">, </w:t>
      </w:r>
      <w:r>
        <w:rPr>
          <w:rFonts w:ascii="CMTI10" w:hAnsi="CMTI10" w:cs="CMTI10"/>
        </w:rPr>
        <w:t xml:space="preserve">France </w:t>
      </w:r>
      <w:r>
        <w:rPr>
          <w:rFonts w:ascii="CMR10" w:eastAsia="CMR10" w:hAnsi="Times-Bold" w:cs="CMR10"/>
        </w:rPr>
        <w:t>)</w:t>
      </w:r>
      <w:r>
        <w:rPr>
          <w:rFonts w:ascii="Times-Roman" w:hAnsi="Times-Roman" w:cs="Times-Roman"/>
        </w:rPr>
        <w:t>.</w:t>
      </w:r>
      <w:r w:rsidR="00811EE1">
        <w:rPr>
          <w:rFonts w:ascii="Times-Roman" w:hAnsi="Times-Roman" w:cs="Times-Roman"/>
        </w:rPr>
        <w:t xml:space="preserve"> </w:t>
      </w:r>
      <w:r w:rsidR="00811EE1" w:rsidRPr="005B5110">
        <w:rPr>
          <w:rFonts w:ascii="Times-Roman" w:hAnsi="Times-Roman" w:cs="Times-Roman"/>
          <w:b/>
        </w:rPr>
        <w:t>3)</w:t>
      </w:r>
      <w:r w:rsidR="00811EE1">
        <w:rPr>
          <w:rFonts w:ascii="Times-Roman" w:hAnsi="Times-Roman" w:cs="Times-Roman"/>
        </w:rPr>
        <w:t xml:space="preserve"> </w:t>
      </w:r>
      <w:r w:rsidR="005B5110" w:rsidRPr="005B5110">
        <w:rPr>
          <w:rFonts w:ascii="Times-Roman" w:hAnsi="Times-Roman" w:cs="Times-Roman" w:hint="eastAsia"/>
          <w:b/>
        </w:rPr>
        <w:t>∨</w:t>
      </w:r>
      <w:r w:rsidR="005B5110" w:rsidRPr="005B5110">
        <w:rPr>
          <w:rFonts w:ascii="Times-Roman" w:hAnsi="Times-Roman" w:cs="Times-Roman" w:hint="eastAsia"/>
          <w:b/>
        </w:rPr>
        <w:t xml:space="preserve"> </w:t>
      </w:r>
      <w:r w:rsidR="005B5110" w:rsidRPr="005B5110">
        <w:rPr>
          <w:rFonts w:ascii="Times-Roman" w:hAnsi="Times-Roman" w:cs="Times-Roman"/>
          <w:b/>
        </w:rPr>
        <w:t>is wrong</w:t>
      </w:r>
      <w:r w:rsidR="005B5110">
        <w:rPr>
          <w:rFonts w:ascii="Times-Roman" w:hAnsi="Times-Roman" w:cs="Times-Roman"/>
          <w:b/>
        </w:rPr>
        <w:t xml:space="preserve">. Both means </w:t>
      </w:r>
      <w:r w:rsidR="005B5110" w:rsidRPr="00811EE1">
        <w:rPr>
          <w:rFonts w:ascii="Times-Roman" w:hAnsi="Times-Roman" w:cs="Times-Roman" w:hint="eastAsia"/>
          <w:b/>
        </w:rPr>
        <w:t>∧</w:t>
      </w:r>
    </w:p>
    <w:p w14:paraId="17DA4692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>b</w:t>
      </w:r>
      <w:r>
        <w:rPr>
          <w:rFonts w:ascii="Times-Roman" w:hAnsi="Times-Roman" w:cs="Times-Roman"/>
        </w:rPr>
        <w:t>. There is a country that borders both Iraq and Pakistan.</w:t>
      </w:r>
    </w:p>
    <w:p w14:paraId="2BD1FBFF" w14:textId="40BF4D6E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(</w:t>
      </w:r>
      <w:proofErr w:type="spellStart"/>
      <w:r>
        <w:rPr>
          <w:rFonts w:ascii="Times-Roman" w:hAnsi="Times-Roman" w:cs="Times-Roman"/>
        </w:rPr>
        <w:t>i</w:t>
      </w:r>
      <w:proofErr w:type="spellEnd"/>
      <w:r>
        <w:rPr>
          <w:rFonts w:ascii="Times-Roman" w:hAnsi="Times-Roman" w:cs="Times-Roman"/>
        </w:rPr>
        <w:t xml:space="preserve">) </w:t>
      </w:r>
      <w:r>
        <w:rPr>
          <w:rFonts w:ascii="CMSY10" w:eastAsia="CMSY10" w:hAnsi="Times-Bold" w:cs="CMSY10" w:hint="eastAsia"/>
        </w:rPr>
        <w:t>∃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 xml:space="preserve">c </w:t>
      </w:r>
      <w:r>
        <w:rPr>
          <w:rFonts w:ascii="CMTI10" w:hAnsi="CMTI10" w:cs="CMTI10"/>
        </w:rPr>
        <w:t>Country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c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 xml:space="preserve">Border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c, </w:t>
      </w:r>
      <w:r>
        <w:rPr>
          <w:rFonts w:ascii="CMTI10" w:hAnsi="CMTI10" w:cs="CMTI10"/>
        </w:rPr>
        <w:t>Iraq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 xml:space="preserve">Border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c, </w:t>
      </w:r>
      <w:r>
        <w:rPr>
          <w:rFonts w:ascii="CMTI10" w:hAnsi="CMTI10" w:cs="CMTI10"/>
        </w:rPr>
        <w:t>Pakistan</w:t>
      </w:r>
      <w:r>
        <w:rPr>
          <w:rFonts w:ascii="CMR10" w:eastAsia="CMR10" w:hAnsi="Times-Bold" w:cs="CMR10"/>
        </w:rPr>
        <w:t>)</w:t>
      </w:r>
      <w:r>
        <w:rPr>
          <w:rFonts w:ascii="Times-Roman" w:hAnsi="Times-Roman" w:cs="Times-Roman"/>
        </w:rPr>
        <w:t>.</w:t>
      </w:r>
      <w:r w:rsidR="005B5110">
        <w:rPr>
          <w:rFonts w:ascii="Times-Roman" w:hAnsi="Times-Roman" w:cs="Times-Roman"/>
        </w:rPr>
        <w:t xml:space="preserve">  </w:t>
      </w:r>
      <w:r w:rsidR="005B5110" w:rsidRPr="00534378">
        <w:rPr>
          <w:rFonts w:ascii="Times-Roman" w:hAnsi="Times-Roman" w:cs="Times-Roman"/>
          <w:b/>
        </w:rPr>
        <w:t>1)</w:t>
      </w:r>
      <w:r w:rsidR="00534378" w:rsidRPr="00534378">
        <w:rPr>
          <w:rFonts w:ascii="Times-Roman" w:hAnsi="Times-Roman" w:cs="Times-Roman"/>
          <w:b/>
        </w:rPr>
        <w:t xml:space="preserve"> Correct</w:t>
      </w:r>
    </w:p>
    <w:p w14:paraId="31BD3EE1" w14:textId="283C0A5A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(ii) </w:t>
      </w:r>
      <w:r>
        <w:rPr>
          <w:rFonts w:ascii="CMSY10" w:eastAsia="CMSY10" w:hAnsi="Times-Bold" w:cs="CMSY10" w:hint="eastAsia"/>
        </w:rPr>
        <w:t>∃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 xml:space="preserve">c </w:t>
      </w:r>
      <w:r>
        <w:rPr>
          <w:rFonts w:ascii="CMTI10" w:hAnsi="CMTI10" w:cs="CMTI10"/>
        </w:rPr>
        <w:t>Country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c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R10" w:eastAsia="CMR10" w:hAnsi="Times-Bold" w:cs="CMR10"/>
        </w:rPr>
        <w:t>[</w:t>
      </w:r>
      <w:r>
        <w:rPr>
          <w:rFonts w:ascii="CMTI10" w:hAnsi="CMTI10" w:cs="CMTI10"/>
        </w:rPr>
        <w:t xml:space="preserve">Border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c, </w:t>
      </w:r>
      <w:r>
        <w:rPr>
          <w:rFonts w:ascii="CMTI10" w:hAnsi="CMTI10" w:cs="CMTI10"/>
        </w:rPr>
        <w:t>Iraq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 xml:space="preserve">Border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c, </w:t>
      </w:r>
      <w:r>
        <w:rPr>
          <w:rFonts w:ascii="CMTI10" w:hAnsi="CMTI10" w:cs="CMTI10"/>
        </w:rPr>
        <w:t>Pakistan</w:t>
      </w:r>
      <w:r>
        <w:rPr>
          <w:rFonts w:ascii="CMR10" w:eastAsia="CMR10" w:hAnsi="Times-Bold" w:cs="CMR10"/>
        </w:rPr>
        <w:t>)]</w:t>
      </w:r>
      <w:r>
        <w:rPr>
          <w:rFonts w:ascii="Times-Roman" w:hAnsi="Times-Roman" w:cs="Times-Roman"/>
        </w:rPr>
        <w:t>.</w:t>
      </w:r>
      <w:r w:rsidR="005B5110">
        <w:rPr>
          <w:rFonts w:ascii="Times-Roman" w:hAnsi="Times-Roman" w:cs="Times-Roman"/>
        </w:rPr>
        <w:t xml:space="preserve"> </w:t>
      </w:r>
      <w:r w:rsidR="005B5110" w:rsidRPr="00EB6413">
        <w:rPr>
          <w:rFonts w:ascii="Times-Roman" w:hAnsi="Times-Roman" w:cs="Times-Roman"/>
          <w:b/>
        </w:rPr>
        <w:t>3)</w:t>
      </w:r>
      <w:r w:rsidR="00690FEE" w:rsidRPr="00EB6413">
        <w:rPr>
          <w:b/>
        </w:rPr>
        <w:t xml:space="preserve"> Incorrect</w:t>
      </w:r>
      <w:r w:rsidR="00690FEE">
        <w:t xml:space="preserve"> </w:t>
      </w:r>
    </w:p>
    <w:p w14:paraId="4421FE07" w14:textId="6B6F3466" w:rsidR="00EC1678" w:rsidRPr="00EB6413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(iii) </w:t>
      </w:r>
      <w:r>
        <w:rPr>
          <w:rFonts w:ascii="CMR10" w:eastAsia="CMR10" w:hAnsi="Times-Bold" w:cs="CMR10"/>
        </w:rPr>
        <w:t>[</w:t>
      </w:r>
      <w:r>
        <w:rPr>
          <w:rFonts w:ascii="CMSY10" w:eastAsia="CMSY10" w:hAnsi="Times-Bold" w:cs="CMSY10" w:hint="eastAsia"/>
        </w:rPr>
        <w:t>∃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 xml:space="preserve">c </w:t>
      </w:r>
      <w:r>
        <w:rPr>
          <w:rFonts w:ascii="CMTI10" w:hAnsi="CMTI10" w:cs="CMTI10"/>
        </w:rPr>
        <w:t>Country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c</w:t>
      </w:r>
      <w:r>
        <w:rPr>
          <w:rFonts w:ascii="CMR10" w:eastAsia="CMR10" w:hAnsi="Times-Bold" w:cs="CMR10"/>
        </w:rPr>
        <w:t xml:space="preserve">)]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R10" w:eastAsia="CMR10" w:hAnsi="Times-Bold" w:cs="CMR10"/>
        </w:rPr>
        <w:t>[</w:t>
      </w:r>
      <w:r>
        <w:rPr>
          <w:rFonts w:ascii="CMTI10" w:hAnsi="CMTI10" w:cs="CMTI10"/>
        </w:rPr>
        <w:t xml:space="preserve">Border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c, </w:t>
      </w:r>
      <w:r>
        <w:rPr>
          <w:rFonts w:ascii="CMTI10" w:hAnsi="CMTI10" w:cs="CMTI10"/>
        </w:rPr>
        <w:t>Iraq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 xml:space="preserve">Border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c, </w:t>
      </w:r>
      <w:r>
        <w:rPr>
          <w:rFonts w:ascii="CMTI10" w:hAnsi="CMTI10" w:cs="CMTI10"/>
        </w:rPr>
        <w:t>Pakistan</w:t>
      </w:r>
      <w:r>
        <w:rPr>
          <w:rFonts w:ascii="CMR10" w:eastAsia="CMR10" w:hAnsi="Times-Bold" w:cs="CMR10"/>
        </w:rPr>
        <w:t>)]</w:t>
      </w:r>
      <w:r>
        <w:rPr>
          <w:rFonts w:ascii="Times-Roman" w:hAnsi="Times-Roman" w:cs="Times-Roman"/>
        </w:rPr>
        <w:t>.</w:t>
      </w:r>
      <w:r w:rsidR="005B5110">
        <w:rPr>
          <w:rFonts w:ascii="Times-Roman" w:hAnsi="Times-Roman" w:cs="Times-Roman"/>
        </w:rPr>
        <w:t xml:space="preserve"> 2)</w:t>
      </w:r>
      <w:r w:rsidR="00EB6413" w:rsidRPr="00EB6413">
        <w:rPr>
          <w:rFonts w:ascii="CMSY10" w:eastAsia="CMSY10" w:hAnsi="Times-Bold" w:cs="CMSY10" w:hint="eastAsia"/>
        </w:rPr>
        <w:t xml:space="preserve"> </w:t>
      </w:r>
      <w:r w:rsidR="00EB6413">
        <w:rPr>
          <w:rFonts w:ascii="CMSY10" w:eastAsia="CMSY10" w:hAnsi="Times-Bold" w:cs="CMSY10"/>
        </w:rPr>
        <w:t xml:space="preserve">Invalid </w:t>
      </w:r>
      <w:r w:rsidR="00EB6413">
        <w:rPr>
          <w:rFonts w:ascii="CMSY10" w:eastAsia="CMSY10" w:hAnsi="Times-Bold" w:cs="CMSY10" w:hint="eastAsia"/>
        </w:rPr>
        <w:t>⇒</w:t>
      </w:r>
      <w:r w:rsidR="00EB6413">
        <w:rPr>
          <w:rFonts w:ascii="CMSY10" w:hAnsi="Times-Bold" w:cs="CMSY10" w:hint="eastAsia"/>
        </w:rPr>
        <w:t xml:space="preserve"> </w:t>
      </w:r>
      <w:r w:rsidR="00EB6413">
        <w:rPr>
          <w:rFonts w:ascii="CMSY10" w:hAnsi="Times-Bold" w:cs="CMSY10"/>
        </w:rPr>
        <w:t>is wrong</w:t>
      </w:r>
    </w:p>
    <w:p w14:paraId="4152E519" w14:textId="77777777" w:rsidR="00EB6413" w:rsidRPr="00811EE1" w:rsidRDefault="00EC1678" w:rsidP="00EB6413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(iv) </w:t>
      </w:r>
      <w:r>
        <w:rPr>
          <w:rFonts w:ascii="CMSY10" w:eastAsia="CMSY10" w:hAnsi="Times-Bold" w:cs="CMSY10" w:hint="eastAsia"/>
        </w:rPr>
        <w:t>∃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 xml:space="preserve">c </w:t>
      </w:r>
      <w:r>
        <w:rPr>
          <w:rFonts w:ascii="CMTI10" w:hAnsi="CMTI10" w:cs="CMTI10"/>
        </w:rPr>
        <w:t xml:space="preserve">Border </w:t>
      </w:r>
      <w:r>
        <w:rPr>
          <w:rFonts w:ascii="CMR10" w:eastAsia="CMR10" w:hAnsi="Times-Bold" w:cs="CMR10"/>
        </w:rPr>
        <w:t>(</w:t>
      </w:r>
      <w:r>
        <w:rPr>
          <w:rFonts w:ascii="CMTI10" w:hAnsi="CMTI10" w:cs="CMTI10"/>
        </w:rPr>
        <w:t>Country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c</w:t>
      </w:r>
      <w:r>
        <w:rPr>
          <w:rFonts w:ascii="CMR10" w:eastAsia="CMR10" w:hAnsi="Times-Bold" w:cs="CMR10"/>
        </w:rPr>
        <w:t>)</w:t>
      </w:r>
      <w:r>
        <w:rPr>
          <w:rFonts w:ascii="CMMI10" w:eastAsia="CMMI10" w:hAnsi="Times-Bold" w:cs="CMMI10"/>
        </w:rPr>
        <w:t xml:space="preserve">, </w:t>
      </w:r>
      <w:r>
        <w:rPr>
          <w:rFonts w:ascii="CMTI10" w:hAnsi="CMTI10" w:cs="CMTI10"/>
        </w:rPr>
        <w:t xml:space="preserve">Iraq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Pakistan</w:t>
      </w:r>
      <w:r>
        <w:rPr>
          <w:rFonts w:ascii="CMR10" w:eastAsia="CMR10" w:hAnsi="Times-Bold" w:cs="CMR10"/>
        </w:rPr>
        <w:t>)</w:t>
      </w:r>
      <w:r>
        <w:rPr>
          <w:rFonts w:ascii="Times-Roman" w:hAnsi="Times-Roman" w:cs="Times-Roman"/>
        </w:rPr>
        <w:t>.</w:t>
      </w:r>
      <w:r w:rsidR="005B5110">
        <w:rPr>
          <w:rFonts w:ascii="Times-Roman" w:hAnsi="Times-Roman" w:cs="Times-Roman"/>
        </w:rPr>
        <w:t xml:space="preserve"> 2)</w:t>
      </w:r>
      <w:r w:rsidR="00EB6413">
        <w:rPr>
          <w:rFonts w:ascii="Times-Roman" w:hAnsi="Times-Roman" w:cs="Times-Roman"/>
        </w:rPr>
        <w:t xml:space="preserve"> </w:t>
      </w:r>
      <w:r w:rsidR="00EB6413" w:rsidRPr="00811EE1">
        <w:rPr>
          <w:rFonts w:ascii="Times-Roman" w:hAnsi="Times-Roman" w:cs="Times-Roman"/>
          <w:b/>
        </w:rPr>
        <w:t xml:space="preserve">Use </w:t>
      </w:r>
      <w:r w:rsidR="00EB6413" w:rsidRPr="00811EE1">
        <w:rPr>
          <w:rFonts w:ascii="Times-Roman" w:hAnsi="Times-Roman" w:cs="Times-Roman" w:hint="eastAsia"/>
          <w:b/>
        </w:rPr>
        <w:t>∧</w:t>
      </w:r>
      <w:r w:rsidR="00EB6413" w:rsidRPr="00811EE1">
        <w:rPr>
          <w:rFonts w:ascii="Times-Roman" w:hAnsi="Times-Roman" w:cs="Times-Roman" w:hint="eastAsia"/>
          <w:b/>
        </w:rPr>
        <w:t xml:space="preserve"> </w:t>
      </w:r>
      <w:proofErr w:type="spellStart"/>
      <w:r w:rsidR="00EB6413" w:rsidRPr="00811EE1">
        <w:rPr>
          <w:rFonts w:ascii="Times-Roman" w:hAnsi="Times-Roman" w:cs="Times-Roman"/>
          <w:b/>
        </w:rPr>
        <w:t>in side</w:t>
      </w:r>
      <w:proofErr w:type="spellEnd"/>
      <w:r w:rsidR="00EB6413" w:rsidRPr="00811EE1">
        <w:rPr>
          <w:rFonts w:ascii="Times-Roman" w:hAnsi="Times-Roman" w:cs="Times-Roman"/>
          <w:b/>
        </w:rPr>
        <w:t xml:space="preserve"> the term. </w:t>
      </w:r>
    </w:p>
    <w:p w14:paraId="671B2689" w14:textId="592B5EF1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</w:p>
    <w:p w14:paraId="17A2475D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>c</w:t>
      </w:r>
      <w:r>
        <w:rPr>
          <w:rFonts w:ascii="Times-Roman" w:hAnsi="Times-Roman" w:cs="Times-Roman"/>
        </w:rPr>
        <w:t>. All countries that border Ecuador are in South America.</w:t>
      </w:r>
    </w:p>
    <w:p w14:paraId="47987C59" w14:textId="177E38F9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lastRenderedPageBreak/>
        <w:t>(</w:t>
      </w:r>
      <w:proofErr w:type="spellStart"/>
      <w:r>
        <w:rPr>
          <w:rFonts w:ascii="Times-Roman" w:hAnsi="Times-Roman" w:cs="Times-Roman"/>
        </w:rPr>
        <w:t>i</w:t>
      </w:r>
      <w:proofErr w:type="spellEnd"/>
      <w:r>
        <w:rPr>
          <w:rFonts w:ascii="Times-Roman" w:hAnsi="Times-Roman" w:cs="Times-Roman"/>
        </w:rPr>
        <w:t xml:space="preserve">) </w:t>
      </w:r>
      <w:r>
        <w:rPr>
          <w:rFonts w:ascii="CMSY10" w:eastAsia="CMSY10" w:hAnsi="Times-Bold" w:cs="CMSY10" w:hint="eastAsia"/>
        </w:rPr>
        <w:t>∀</w:t>
      </w:r>
      <w:r>
        <w:rPr>
          <w:rFonts w:ascii="CMMI10" w:eastAsia="CMMI10" w:hAnsi="Times-Bold" w:cs="CMMI10"/>
        </w:rPr>
        <w:t>c Country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c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 xml:space="preserve">Border </w:t>
      </w:r>
      <w:r>
        <w:rPr>
          <w:rFonts w:ascii="CMR10" w:eastAsia="CMR10" w:hAnsi="Times-Bold" w:cs="CMR10"/>
        </w:rPr>
        <w:t>(</w:t>
      </w:r>
      <w:proofErr w:type="spellStart"/>
      <w:proofErr w:type="gramStart"/>
      <w:r>
        <w:rPr>
          <w:rFonts w:ascii="CMMI10" w:eastAsia="CMMI10" w:hAnsi="Times-Bold" w:cs="CMMI10"/>
        </w:rPr>
        <w:t>c,</w:t>
      </w:r>
      <w:r>
        <w:rPr>
          <w:rFonts w:ascii="CMTI10" w:hAnsi="CMTI10" w:cs="CMTI10"/>
        </w:rPr>
        <w:t>Ecuador</w:t>
      </w:r>
      <w:proofErr w:type="spellEnd"/>
      <w:proofErr w:type="gramEnd"/>
      <w:r>
        <w:rPr>
          <w:rFonts w:ascii="CMTI10" w:hAnsi="CMTI10" w:cs="CMTI10"/>
        </w:rPr>
        <w:t xml:space="preserve"> 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In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c, </w:t>
      </w:r>
      <w:proofErr w:type="spellStart"/>
      <w:r>
        <w:rPr>
          <w:rFonts w:ascii="CMTI10" w:hAnsi="CMTI10" w:cs="CMTI10"/>
        </w:rPr>
        <w:t>SouthAmerica</w:t>
      </w:r>
      <w:proofErr w:type="spellEnd"/>
      <w:r>
        <w:rPr>
          <w:rFonts w:ascii="CMR10" w:eastAsia="CMR10" w:hAnsi="Times-Bold" w:cs="CMR10"/>
        </w:rPr>
        <w:t>)</w:t>
      </w:r>
      <w:r>
        <w:rPr>
          <w:rFonts w:ascii="Times-Roman" w:hAnsi="Times-Roman" w:cs="Times-Roman"/>
        </w:rPr>
        <w:t>.</w:t>
      </w:r>
      <w:r w:rsidR="00690FEE">
        <w:rPr>
          <w:rFonts w:ascii="Times-Roman" w:hAnsi="Times-Roman" w:cs="Times-Roman"/>
        </w:rPr>
        <w:t xml:space="preserve"> </w:t>
      </w:r>
      <w:r w:rsidR="00690FEE" w:rsidRPr="00690FEE">
        <w:rPr>
          <w:rFonts w:ascii="Times-Roman" w:hAnsi="Times-Roman" w:cs="Times-Roman"/>
          <w:b/>
        </w:rPr>
        <w:t>1) Correct</w:t>
      </w:r>
    </w:p>
    <w:p w14:paraId="3FE739B3" w14:textId="511A7EB0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(ii) </w:t>
      </w:r>
      <w:r>
        <w:rPr>
          <w:rFonts w:ascii="CMSY10" w:eastAsia="CMSY10" w:hAnsi="Times-Bold" w:cs="CMSY10" w:hint="eastAsia"/>
        </w:rPr>
        <w:t>∀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 xml:space="preserve">c </w:t>
      </w:r>
      <w:r>
        <w:rPr>
          <w:rFonts w:ascii="CMTI10" w:hAnsi="CMTI10" w:cs="CMTI10"/>
        </w:rPr>
        <w:t>Country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c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R10" w:eastAsia="CMR10" w:hAnsi="Times-Bold" w:cs="CMR10"/>
        </w:rPr>
        <w:t>[</w:t>
      </w:r>
      <w:r>
        <w:rPr>
          <w:rFonts w:ascii="CMTI10" w:hAnsi="CMTI10" w:cs="CMTI10"/>
        </w:rPr>
        <w:t xml:space="preserve">Border </w:t>
      </w:r>
      <w:r>
        <w:rPr>
          <w:rFonts w:ascii="CMR10" w:eastAsia="CMR10" w:hAnsi="Times-Bold" w:cs="CMR10"/>
        </w:rPr>
        <w:t>(</w:t>
      </w:r>
      <w:proofErr w:type="spellStart"/>
      <w:proofErr w:type="gramStart"/>
      <w:r>
        <w:rPr>
          <w:rFonts w:ascii="CMMI10" w:eastAsia="CMMI10" w:hAnsi="Times-Bold" w:cs="CMMI10"/>
        </w:rPr>
        <w:t>c,</w:t>
      </w:r>
      <w:r>
        <w:rPr>
          <w:rFonts w:ascii="CMTI10" w:hAnsi="CMTI10" w:cs="CMTI10"/>
        </w:rPr>
        <w:t>Ecuador</w:t>
      </w:r>
      <w:proofErr w:type="spellEnd"/>
      <w:proofErr w:type="gramEnd"/>
      <w:r>
        <w:rPr>
          <w:rFonts w:ascii="CMTI10" w:hAnsi="CMTI10" w:cs="CMTI10"/>
        </w:rPr>
        <w:t xml:space="preserve"> 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In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c, </w:t>
      </w:r>
      <w:proofErr w:type="spellStart"/>
      <w:r>
        <w:rPr>
          <w:rFonts w:ascii="CMTI10" w:hAnsi="CMTI10" w:cs="CMTI10"/>
        </w:rPr>
        <w:t>SouthAmerica</w:t>
      </w:r>
      <w:proofErr w:type="spellEnd"/>
      <w:r>
        <w:rPr>
          <w:rFonts w:ascii="CMR10" w:eastAsia="CMR10" w:hAnsi="Times-Bold" w:cs="CMR10"/>
        </w:rPr>
        <w:t>)]</w:t>
      </w:r>
      <w:r>
        <w:rPr>
          <w:rFonts w:ascii="Times-Roman" w:hAnsi="Times-Roman" w:cs="Times-Roman"/>
        </w:rPr>
        <w:t>.</w:t>
      </w:r>
      <w:r w:rsidR="00690FEE">
        <w:rPr>
          <w:rFonts w:ascii="Times-Roman" w:hAnsi="Times-Roman" w:cs="Times-Roman"/>
        </w:rPr>
        <w:t xml:space="preserve"> </w:t>
      </w:r>
      <w:r w:rsidR="00690FEE" w:rsidRPr="00690FEE">
        <w:rPr>
          <w:rFonts w:ascii="Times-Roman" w:hAnsi="Times-Roman" w:cs="Times-Roman"/>
          <w:b/>
        </w:rPr>
        <w:t>1) Correct</w:t>
      </w:r>
    </w:p>
    <w:p w14:paraId="249D59ED" w14:textId="6CE2AC6E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(iii) </w:t>
      </w:r>
      <w:r>
        <w:rPr>
          <w:rFonts w:ascii="CMSY10" w:eastAsia="CMSY10" w:hAnsi="Times-Bold" w:cs="CMSY10" w:hint="eastAsia"/>
        </w:rPr>
        <w:t>∀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 xml:space="preserve">c </w:t>
      </w:r>
      <w:r>
        <w:rPr>
          <w:rFonts w:ascii="CMR10" w:eastAsia="CMR10" w:hAnsi="Times-Bold" w:cs="CMR10"/>
        </w:rPr>
        <w:t>[</w:t>
      </w:r>
      <w:r>
        <w:rPr>
          <w:rFonts w:ascii="CMTI10" w:hAnsi="CMTI10" w:cs="CMTI10"/>
        </w:rPr>
        <w:t>Country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c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 xml:space="preserve">Border </w:t>
      </w:r>
      <w:r>
        <w:rPr>
          <w:rFonts w:ascii="CMR10" w:eastAsia="CMR10" w:hAnsi="Times-Bold" w:cs="CMR10"/>
        </w:rPr>
        <w:t>(</w:t>
      </w:r>
      <w:proofErr w:type="spellStart"/>
      <w:proofErr w:type="gramStart"/>
      <w:r>
        <w:rPr>
          <w:rFonts w:ascii="CMMI10" w:eastAsia="CMMI10" w:hAnsi="Times-Bold" w:cs="CMMI10"/>
        </w:rPr>
        <w:t>c,</w:t>
      </w:r>
      <w:r>
        <w:rPr>
          <w:rFonts w:ascii="CMTI10" w:hAnsi="CMTI10" w:cs="CMTI10"/>
        </w:rPr>
        <w:t>Ecuador</w:t>
      </w:r>
      <w:proofErr w:type="spellEnd"/>
      <w:proofErr w:type="gramEnd"/>
      <w:r>
        <w:rPr>
          <w:rFonts w:ascii="CMTI10" w:hAnsi="CMTI10" w:cs="CMTI10"/>
        </w:rPr>
        <w:t xml:space="preserve"> </w:t>
      </w:r>
      <w:r>
        <w:rPr>
          <w:rFonts w:ascii="CMR10" w:eastAsia="CMR10" w:hAnsi="Times-Bold" w:cs="CMR10"/>
        </w:rPr>
        <w:t xml:space="preserve">)]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In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c, </w:t>
      </w:r>
      <w:proofErr w:type="spellStart"/>
      <w:r>
        <w:rPr>
          <w:rFonts w:ascii="CMTI10" w:hAnsi="CMTI10" w:cs="CMTI10"/>
        </w:rPr>
        <w:t>SouthAmerica</w:t>
      </w:r>
      <w:proofErr w:type="spellEnd"/>
      <w:r>
        <w:rPr>
          <w:rFonts w:ascii="CMR10" w:eastAsia="CMR10" w:hAnsi="Times-Bold" w:cs="CMR10"/>
        </w:rPr>
        <w:t>)</w:t>
      </w:r>
      <w:r>
        <w:rPr>
          <w:rFonts w:ascii="Times-Roman" w:hAnsi="Times-Roman" w:cs="Times-Roman"/>
        </w:rPr>
        <w:t>.</w:t>
      </w:r>
      <w:r w:rsidR="00690FEE">
        <w:rPr>
          <w:rFonts w:ascii="Times-Roman" w:hAnsi="Times-Roman" w:cs="Times-Roman"/>
        </w:rPr>
        <w:t xml:space="preserve"> </w:t>
      </w:r>
      <w:r w:rsidR="00EB6413">
        <w:rPr>
          <w:rFonts w:ascii="Times-Roman" w:hAnsi="Times-Roman" w:cs="Times-Roman"/>
          <w:b/>
        </w:rPr>
        <w:t>3</w:t>
      </w:r>
      <w:r w:rsidR="00690FEE" w:rsidRPr="00690FEE">
        <w:rPr>
          <w:rFonts w:ascii="Times-Roman" w:hAnsi="Times-Roman" w:cs="Times-Roman"/>
          <w:b/>
        </w:rPr>
        <w:t xml:space="preserve">) </w:t>
      </w:r>
      <w:proofErr w:type="gramStart"/>
      <w:r w:rsidR="00690FEE" w:rsidRPr="00690FEE">
        <w:rPr>
          <w:rFonts w:ascii="Times-Roman" w:hAnsi="Times-Roman" w:cs="Times-Roman"/>
          <w:b/>
        </w:rPr>
        <w:t>Incorrect</w:t>
      </w:r>
      <w:r w:rsidR="00E57CBD">
        <w:rPr>
          <w:rFonts w:ascii="Times-Roman" w:hAnsi="Times-Roman" w:cs="Times-Roman"/>
          <w:b/>
        </w:rPr>
        <w:t xml:space="preserve">  RHS</w:t>
      </w:r>
      <w:proofErr w:type="gramEnd"/>
      <w:r w:rsidR="00E57CBD">
        <w:rPr>
          <w:rFonts w:ascii="Times-Roman" w:hAnsi="Times-Roman" w:cs="Times-Roman"/>
          <w:b/>
        </w:rPr>
        <w:t xml:space="preserve"> is empty</w:t>
      </w:r>
    </w:p>
    <w:p w14:paraId="51EC21B0" w14:textId="23A8A7DE" w:rsidR="00EC1678" w:rsidRDefault="00EC1678" w:rsidP="00EC1678">
      <w:pPr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(iv) </w:t>
      </w:r>
      <w:r>
        <w:rPr>
          <w:rFonts w:ascii="CMSY10" w:eastAsia="CMSY10" w:hAnsi="Times-Bold" w:cs="CMSY10" w:hint="eastAsia"/>
        </w:rPr>
        <w:t>∀</w:t>
      </w:r>
      <w:r>
        <w:rPr>
          <w:rFonts w:ascii="CMMI10" w:eastAsia="CMMI10" w:hAnsi="Times-Bold" w:cs="CMMI10"/>
        </w:rPr>
        <w:t>c Country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c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 xml:space="preserve">Border </w:t>
      </w:r>
      <w:r>
        <w:rPr>
          <w:rFonts w:ascii="CMR10" w:eastAsia="CMR10" w:hAnsi="Times-Bold" w:cs="CMR10"/>
        </w:rPr>
        <w:t>(</w:t>
      </w:r>
      <w:proofErr w:type="spellStart"/>
      <w:proofErr w:type="gramStart"/>
      <w:r>
        <w:rPr>
          <w:rFonts w:ascii="CMMI10" w:eastAsia="CMMI10" w:hAnsi="Times-Bold" w:cs="CMMI10"/>
        </w:rPr>
        <w:t>c,</w:t>
      </w:r>
      <w:r>
        <w:rPr>
          <w:rFonts w:ascii="CMTI10" w:hAnsi="CMTI10" w:cs="CMTI10"/>
        </w:rPr>
        <w:t>Ecuador</w:t>
      </w:r>
      <w:proofErr w:type="spellEnd"/>
      <w:proofErr w:type="gramEnd"/>
      <w:r>
        <w:rPr>
          <w:rFonts w:ascii="CMTI10" w:hAnsi="CMTI10" w:cs="CMTI10"/>
        </w:rPr>
        <w:t xml:space="preserve"> 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In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c, </w:t>
      </w:r>
      <w:proofErr w:type="spellStart"/>
      <w:r>
        <w:rPr>
          <w:rFonts w:ascii="CMTI10" w:hAnsi="CMTI10" w:cs="CMTI10"/>
        </w:rPr>
        <w:t>SouthAmerica</w:t>
      </w:r>
      <w:proofErr w:type="spellEnd"/>
      <w:r>
        <w:rPr>
          <w:rFonts w:ascii="CMR10" w:eastAsia="CMR10" w:hAnsi="Times-Bold" w:cs="CMR10"/>
        </w:rPr>
        <w:t>)</w:t>
      </w:r>
      <w:r>
        <w:rPr>
          <w:rFonts w:ascii="Times-Roman" w:hAnsi="Times-Roman" w:cs="Times-Roman"/>
        </w:rPr>
        <w:t>.</w:t>
      </w:r>
      <w:r w:rsidR="00690FEE">
        <w:rPr>
          <w:rFonts w:ascii="Times-Roman" w:hAnsi="Times-Roman" w:cs="Times-Roman"/>
        </w:rPr>
        <w:t xml:space="preserve"> </w:t>
      </w:r>
      <w:r w:rsidR="00E57CBD">
        <w:rPr>
          <w:rFonts w:ascii="Times-Roman" w:hAnsi="Times-Roman" w:cs="Times-Roman"/>
          <w:b/>
        </w:rPr>
        <w:t xml:space="preserve"> </w:t>
      </w:r>
    </w:p>
    <w:p w14:paraId="6EAE7120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>d</w:t>
      </w:r>
      <w:r>
        <w:rPr>
          <w:rFonts w:ascii="Times-Roman" w:hAnsi="Times-Roman" w:cs="Times-Roman"/>
        </w:rPr>
        <w:t>. No region in South America borders any region in Europe.</w:t>
      </w:r>
    </w:p>
    <w:p w14:paraId="3536D814" w14:textId="0B83AD70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>(</w:t>
      </w:r>
      <w:proofErr w:type="spellStart"/>
      <w:r>
        <w:rPr>
          <w:rFonts w:ascii="Times-Roman" w:hAnsi="Times-Roman" w:cs="Times-Roman"/>
        </w:rPr>
        <w:t>i</w:t>
      </w:r>
      <w:proofErr w:type="spellEnd"/>
      <w:r>
        <w:rPr>
          <w:rFonts w:ascii="Times-Roman" w:hAnsi="Times-Roman" w:cs="Times-Roman"/>
        </w:rPr>
        <w:t xml:space="preserve">) </w:t>
      </w:r>
      <w:proofErr w:type="gramStart"/>
      <w:r>
        <w:rPr>
          <w:rFonts w:ascii="CMSY10" w:eastAsia="CMSY10" w:hAnsi="Times-Bold" w:cs="CMSY10" w:hint="eastAsia"/>
        </w:rPr>
        <w:t>￢</w:t>
      </w:r>
      <w:r>
        <w:rPr>
          <w:rFonts w:ascii="CMR10" w:eastAsia="CMR10" w:hAnsi="Times-Bold" w:cs="CMR10"/>
        </w:rPr>
        <w:t>[</w:t>
      </w:r>
      <w:proofErr w:type="gramEnd"/>
      <w:r>
        <w:rPr>
          <w:rFonts w:ascii="CMSY10" w:eastAsia="CMSY10" w:hAnsi="Times-Bold" w:cs="CMSY10" w:hint="eastAsia"/>
        </w:rPr>
        <w:t>∃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 xml:space="preserve">c, d </w:t>
      </w:r>
      <w:r>
        <w:rPr>
          <w:rFonts w:ascii="CMTI10" w:hAnsi="CMTI10" w:cs="CMTI10"/>
        </w:rPr>
        <w:t>In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c, </w:t>
      </w:r>
      <w:proofErr w:type="spellStart"/>
      <w:r>
        <w:rPr>
          <w:rFonts w:ascii="CMTI10" w:hAnsi="CMTI10" w:cs="CMTI10"/>
        </w:rPr>
        <w:t>SouthAmerica</w:t>
      </w:r>
      <w:proofErr w:type="spellEnd"/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In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d, </w:t>
      </w:r>
      <w:r>
        <w:rPr>
          <w:rFonts w:ascii="CMTI10" w:hAnsi="CMTI10" w:cs="CMTI10"/>
        </w:rPr>
        <w:t>Europe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Borders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c, d</w:t>
      </w:r>
      <w:r>
        <w:rPr>
          <w:rFonts w:ascii="CMR10" w:eastAsia="CMR10" w:hAnsi="Times-Bold" w:cs="CMR10"/>
        </w:rPr>
        <w:t>)]</w:t>
      </w:r>
      <w:r>
        <w:rPr>
          <w:rFonts w:ascii="Times-Roman" w:hAnsi="Times-Roman" w:cs="Times-Roman"/>
        </w:rPr>
        <w:t>.</w:t>
      </w:r>
      <w:r w:rsidR="00690FEE">
        <w:rPr>
          <w:rFonts w:ascii="Times-Roman" w:hAnsi="Times-Roman" w:cs="Times-Roman"/>
        </w:rPr>
        <w:t xml:space="preserve"> </w:t>
      </w:r>
      <w:r w:rsidR="00690FEE" w:rsidRPr="00690FEE">
        <w:rPr>
          <w:rFonts w:ascii="Times-Roman" w:hAnsi="Times-Roman" w:cs="Times-Roman"/>
          <w:b/>
        </w:rPr>
        <w:t>1) Correct</w:t>
      </w:r>
    </w:p>
    <w:p w14:paraId="140C500F" w14:textId="02CAA40A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(ii) </w:t>
      </w:r>
      <w:r>
        <w:rPr>
          <w:rFonts w:ascii="CMSY10" w:eastAsia="CMSY10" w:hAnsi="Times-Bold" w:cs="CMSY10" w:hint="eastAsia"/>
        </w:rPr>
        <w:t>∀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 xml:space="preserve">c, d </w:t>
      </w:r>
      <w:r>
        <w:rPr>
          <w:rFonts w:ascii="CMR10" w:eastAsia="CMR10" w:hAnsi="Times-Bold" w:cs="CMR10"/>
        </w:rPr>
        <w:t>[</w:t>
      </w:r>
      <w:proofErr w:type="gramStart"/>
      <w:r>
        <w:rPr>
          <w:rFonts w:ascii="CMTI10" w:hAnsi="CMTI10" w:cs="CMTI10"/>
        </w:rPr>
        <w:t>In</w:t>
      </w:r>
      <w:r>
        <w:rPr>
          <w:rFonts w:ascii="CMR10" w:eastAsia="CMR10" w:hAnsi="Times-Bold" w:cs="CMR10"/>
        </w:rPr>
        <w:t>(</w:t>
      </w:r>
      <w:proofErr w:type="gramEnd"/>
      <w:r>
        <w:rPr>
          <w:rFonts w:ascii="CMMI10" w:eastAsia="CMMI10" w:hAnsi="Times-Bold" w:cs="CMMI10"/>
        </w:rPr>
        <w:t xml:space="preserve">c, </w:t>
      </w:r>
      <w:proofErr w:type="spellStart"/>
      <w:r>
        <w:rPr>
          <w:rFonts w:ascii="CMTI10" w:hAnsi="CMTI10" w:cs="CMTI10"/>
        </w:rPr>
        <w:t>SouthAmerica</w:t>
      </w:r>
      <w:proofErr w:type="spellEnd"/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In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d, </w:t>
      </w:r>
      <w:r>
        <w:rPr>
          <w:rFonts w:ascii="CMTI10" w:hAnsi="CMTI10" w:cs="CMTI10"/>
        </w:rPr>
        <w:t>Europe</w:t>
      </w:r>
      <w:r>
        <w:rPr>
          <w:rFonts w:ascii="CMR10" w:eastAsia="CMR10" w:hAnsi="Times-Bold" w:cs="CMR10"/>
        </w:rPr>
        <w:t xml:space="preserve">)] </w:t>
      </w:r>
      <w:r>
        <w:rPr>
          <w:rFonts w:ascii="CMSY10" w:eastAsia="CMSY10" w:hAnsi="Times-Bold" w:cs="CMSY10" w:hint="eastAsia"/>
        </w:rPr>
        <w:t>⇒ ￢</w:t>
      </w:r>
      <w:r>
        <w:rPr>
          <w:rFonts w:ascii="CMTI10" w:hAnsi="CMTI10" w:cs="CMTI10"/>
        </w:rPr>
        <w:t>Borders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c, d</w:t>
      </w:r>
      <w:r>
        <w:rPr>
          <w:rFonts w:ascii="CMR10" w:eastAsia="CMR10" w:hAnsi="Times-Bold" w:cs="CMR10"/>
        </w:rPr>
        <w:t>)]</w:t>
      </w:r>
      <w:r>
        <w:rPr>
          <w:rFonts w:ascii="Times-Roman" w:hAnsi="Times-Roman" w:cs="Times-Roman"/>
        </w:rPr>
        <w:t>.</w:t>
      </w:r>
      <w:r w:rsidR="00690FEE">
        <w:rPr>
          <w:rFonts w:ascii="Times-Roman" w:hAnsi="Times-Roman" w:cs="Times-Roman"/>
        </w:rPr>
        <w:t xml:space="preserve"> </w:t>
      </w:r>
      <w:r w:rsidR="00EB6413">
        <w:rPr>
          <w:rFonts w:ascii="Times-Roman" w:hAnsi="Times-Roman" w:cs="Times-Roman"/>
          <w:b/>
        </w:rPr>
        <w:t>3</w:t>
      </w:r>
      <w:r w:rsidR="00690FEE" w:rsidRPr="00690FEE">
        <w:rPr>
          <w:rFonts w:ascii="Times-Roman" w:hAnsi="Times-Roman" w:cs="Times-Roman"/>
          <w:b/>
        </w:rPr>
        <w:t xml:space="preserve">) </w:t>
      </w:r>
      <w:r w:rsidR="00690FEE">
        <w:rPr>
          <w:rFonts w:ascii="Times-Roman" w:hAnsi="Times-Roman" w:cs="Times-Roman"/>
          <w:b/>
        </w:rPr>
        <w:t>Inc</w:t>
      </w:r>
      <w:r w:rsidR="00690FEE" w:rsidRPr="00690FEE">
        <w:rPr>
          <w:rFonts w:ascii="Times-Roman" w:hAnsi="Times-Roman" w:cs="Times-Roman"/>
          <w:b/>
        </w:rPr>
        <w:t>orrect</w:t>
      </w:r>
      <w:r w:rsidR="00E57CBD">
        <w:rPr>
          <w:rFonts w:ascii="Times-Roman" w:hAnsi="Times-Roman" w:cs="Times-Roman"/>
          <w:b/>
        </w:rPr>
        <w:t xml:space="preserve"> </w:t>
      </w:r>
      <w:r w:rsidR="009870B7">
        <w:rPr>
          <w:rFonts w:ascii="Times-Roman" w:hAnsi="Times-Roman" w:cs="Times-Roman"/>
          <w:b/>
        </w:rPr>
        <w:t>It’s the negative of the sentence.</w:t>
      </w:r>
    </w:p>
    <w:p w14:paraId="37680C4B" w14:textId="7EDE613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(iii) </w:t>
      </w:r>
      <w:r>
        <w:rPr>
          <w:rFonts w:ascii="CMSY10" w:eastAsia="CMSY10" w:hAnsi="Times-Bold" w:cs="CMSY10" w:hint="eastAsia"/>
        </w:rPr>
        <w:t>￢∀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 xml:space="preserve">c </w:t>
      </w:r>
      <w:proofErr w:type="gramStart"/>
      <w:r>
        <w:rPr>
          <w:rFonts w:ascii="CMTI10" w:hAnsi="CMTI10" w:cs="CMTI10"/>
        </w:rPr>
        <w:t>In</w:t>
      </w:r>
      <w:r>
        <w:rPr>
          <w:rFonts w:ascii="CMR10" w:eastAsia="CMR10" w:hAnsi="Times-Bold" w:cs="CMR10"/>
        </w:rPr>
        <w:t>(</w:t>
      </w:r>
      <w:proofErr w:type="gramEnd"/>
      <w:r>
        <w:rPr>
          <w:rFonts w:ascii="CMMI10" w:eastAsia="CMMI10" w:hAnsi="Times-Bold" w:cs="CMMI10"/>
        </w:rPr>
        <w:t xml:space="preserve">c, </w:t>
      </w:r>
      <w:proofErr w:type="spellStart"/>
      <w:r>
        <w:rPr>
          <w:rFonts w:ascii="CMTI10" w:hAnsi="CMTI10" w:cs="CMTI10"/>
        </w:rPr>
        <w:t>SouthAmerica</w:t>
      </w:r>
      <w:proofErr w:type="spellEnd"/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SY10" w:eastAsia="CMSY10" w:hAnsi="Times-Bold" w:cs="CMSY10" w:hint="eastAsia"/>
        </w:rPr>
        <w:t>∃</w:t>
      </w:r>
      <w:r>
        <w:rPr>
          <w:rFonts w:ascii="CMMI10" w:eastAsia="CMMI10" w:hAnsi="Times-Bold" w:cs="CMMI10"/>
        </w:rPr>
        <w:t xml:space="preserve">d </w:t>
      </w:r>
      <w:r>
        <w:rPr>
          <w:rFonts w:ascii="CMTI10" w:hAnsi="CMTI10" w:cs="CMTI10"/>
        </w:rPr>
        <w:t>In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d, </w:t>
      </w:r>
      <w:r>
        <w:rPr>
          <w:rFonts w:ascii="CMTI10" w:hAnsi="CMTI10" w:cs="CMTI10"/>
        </w:rPr>
        <w:t>Europe</w:t>
      </w:r>
      <w:r>
        <w:rPr>
          <w:rFonts w:ascii="CMR10" w:eastAsia="CMR10" w:hAnsi="Times-Bold" w:cs="CMR10"/>
        </w:rPr>
        <w:t>)</w:t>
      </w:r>
      <w:r>
        <w:rPr>
          <w:rFonts w:ascii="CMSY10" w:eastAsia="CMSY10" w:hAnsi="Times-Bold" w:cs="CMSY10" w:hint="eastAsia"/>
        </w:rPr>
        <w:t>∧ ￢</w:t>
      </w:r>
      <w:r>
        <w:rPr>
          <w:rFonts w:ascii="CMTI10" w:hAnsi="CMTI10" w:cs="CMTI10"/>
        </w:rPr>
        <w:t>Borders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c, d</w:t>
      </w:r>
      <w:r>
        <w:rPr>
          <w:rFonts w:ascii="CMR10" w:eastAsia="CMR10" w:hAnsi="Times-Bold" w:cs="CMR10"/>
        </w:rPr>
        <w:t>)</w:t>
      </w:r>
      <w:r>
        <w:rPr>
          <w:rFonts w:ascii="Times-Roman" w:hAnsi="Times-Roman" w:cs="Times-Roman"/>
        </w:rPr>
        <w:t>.</w:t>
      </w:r>
      <w:r w:rsidR="00690FEE">
        <w:rPr>
          <w:rFonts w:ascii="Times-Roman" w:hAnsi="Times-Roman" w:cs="Times-Roman"/>
        </w:rPr>
        <w:t xml:space="preserve"> </w:t>
      </w:r>
      <w:r w:rsidR="00690FEE" w:rsidRPr="00690FEE">
        <w:rPr>
          <w:rFonts w:ascii="Times-Roman" w:hAnsi="Times-Roman" w:cs="Times-Roman"/>
          <w:b/>
        </w:rPr>
        <w:t>1) Correct</w:t>
      </w:r>
    </w:p>
    <w:p w14:paraId="2DAC5F9B" w14:textId="3BF47122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Roman" w:hAnsi="Times-Roman" w:cs="Times-Roman"/>
        </w:rPr>
        <w:t xml:space="preserve">(iv) </w:t>
      </w:r>
      <w:r>
        <w:rPr>
          <w:rFonts w:ascii="CMSY10" w:eastAsia="CMSY10" w:hAnsi="Times-Bold" w:cs="CMSY10" w:hint="eastAsia"/>
        </w:rPr>
        <w:t>∀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 xml:space="preserve">c </w:t>
      </w:r>
      <w:proofErr w:type="gramStart"/>
      <w:r>
        <w:rPr>
          <w:rFonts w:ascii="CMTI10" w:hAnsi="CMTI10" w:cs="CMTI10"/>
        </w:rPr>
        <w:t>In</w:t>
      </w:r>
      <w:r>
        <w:rPr>
          <w:rFonts w:ascii="CMR10" w:eastAsia="CMR10" w:hAnsi="Times-Bold" w:cs="CMR10"/>
        </w:rPr>
        <w:t>(</w:t>
      </w:r>
      <w:proofErr w:type="gramEnd"/>
      <w:r>
        <w:rPr>
          <w:rFonts w:ascii="CMMI10" w:eastAsia="CMMI10" w:hAnsi="Times-Bold" w:cs="CMMI10"/>
        </w:rPr>
        <w:t xml:space="preserve">c, </w:t>
      </w:r>
      <w:proofErr w:type="spellStart"/>
      <w:r>
        <w:rPr>
          <w:rFonts w:ascii="CMTI10" w:hAnsi="CMTI10" w:cs="CMTI10"/>
        </w:rPr>
        <w:t>SouthAmerica</w:t>
      </w:r>
      <w:proofErr w:type="spellEnd"/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r>
        <w:rPr>
          <w:rFonts w:ascii="CMSY10" w:eastAsia="CMSY10" w:hAnsi="Times-Bold" w:cs="CMSY10" w:hint="eastAsia"/>
        </w:rPr>
        <w:t>∀</w:t>
      </w:r>
      <w:r>
        <w:rPr>
          <w:rFonts w:ascii="CMMI10" w:eastAsia="CMMI10" w:hAnsi="Times-Bold" w:cs="CMMI10"/>
        </w:rPr>
        <w:t xml:space="preserve">d </w:t>
      </w:r>
      <w:r>
        <w:rPr>
          <w:rFonts w:ascii="CMTI10" w:hAnsi="CMTI10" w:cs="CMTI10"/>
        </w:rPr>
        <w:t>In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d, </w:t>
      </w:r>
      <w:r>
        <w:rPr>
          <w:rFonts w:ascii="CMTI10" w:hAnsi="CMTI10" w:cs="CMTI10"/>
        </w:rPr>
        <w:t>Europe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⇒ ￢</w:t>
      </w:r>
      <w:r>
        <w:rPr>
          <w:rFonts w:ascii="CMTI10" w:hAnsi="CMTI10" w:cs="CMTI10"/>
        </w:rPr>
        <w:t>Borders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c, d</w:t>
      </w:r>
      <w:r>
        <w:rPr>
          <w:rFonts w:ascii="CMR10" w:eastAsia="CMR10" w:hAnsi="Times-Bold" w:cs="CMR10"/>
        </w:rPr>
        <w:t>)</w:t>
      </w:r>
      <w:r>
        <w:rPr>
          <w:rFonts w:ascii="Times-Roman" w:hAnsi="Times-Roman" w:cs="Times-Roman"/>
        </w:rPr>
        <w:t>.</w:t>
      </w:r>
      <w:r w:rsidR="00690FEE">
        <w:rPr>
          <w:rFonts w:ascii="Times-Roman" w:hAnsi="Times-Roman" w:cs="Times-Roman"/>
        </w:rPr>
        <w:t xml:space="preserve"> </w:t>
      </w:r>
      <w:r w:rsidR="00690FEE" w:rsidRPr="00690FEE">
        <w:rPr>
          <w:rFonts w:ascii="Times-Roman" w:hAnsi="Times-Roman" w:cs="Times-Roman"/>
          <w:b/>
        </w:rPr>
        <w:t>1) Correct</w:t>
      </w:r>
    </w:p>
    <w:p w14:paraId="48DC864A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Times-Bold" w:hAnsi="Times-Bold" w:cs="Times-Bold"/>
          <w:b/>
          <w:bCs/>
        </w:rPr>
        <w:t>e</w:t>
      </w:r>
      <w:r>
        <w:rPr>
          <w:rFonts w:ascii="Times-Roman" w:hAnsi="Times-Roman" w:cs="Times-Roman"/>
        </w:rPr>
        <w:t>. No two adjacent countries have the same map color.</w:t>
      </w:r>
    </w:p>
    <w:p w14:paraId="4F189B93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CMSY10" w:eastAsia="CMSY10" w:hAnsi="Times-Bold" w:cs="CMSY10"/>
        </w:rPr>
      </w:pPr>
      <w:r>
        <w:rPr>
          <w:rFonts w:ascii="Times-Roman" w:hAnsi="Times-Roman" w:cs="Times-Roman"/>
        </w:rPr>
        <w:t>(</w:t>
      </w:r>
      <w:proofErr w:type="spellStart"/>
      <w:r>
        <w:rPr>
          <w:rFonts w:ascii="Times-Roman" w:hAnsi="Times-Roman" w:cs="Times-Roman"/>
        </w:rPr>
        <w:t>i</w:t>
      </w:r>
      <w:proofErr w:type="spellEnd"/>
      <w:r>
        <w:rPr>
          <w:rFonts w:ascii="Times-Roman" w:hAnsi="Times-Roman" w:cs="Times-Roman"/>
        </w:rPr>
        <w:t xml:space="preserve">) </w:t>
      </w:r>
      <w:r>
        <w:rPr>
          <w:rFonts w:ascii="CMSY10" w:eastAsia="CMSY10" w:hAnsi="Times-Bold" w:cs="CMSY10" w:hint="eastAsia"/>
        </w:rPr>
        <w:t>∀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 xml:space="preserve">x, y </w:t>
      </w:r>
      <w:r>
        <w:rPr>
          <w:rFonts w:ascii="CMSY10" w:eastAsia="CMSY10" w:hAnsi="Times-Bold" w:cs="CMSY10" w:hint="eastAsia"/>
        </w:rPr>
        <w:t>￢</w:t>
      </w:r>
      <w:r>
        <w:rPr>
          <w:rFonts w:ascii="CMTI10" w:hAnsi="CMTI10" w:cs="CMTI10"/>
        </w:rPr>
        <w:t>Country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x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∨ ￢</w:t>
      </w:r>
      <w:r>
        <w:rPr>
          <w:rFonts w:ascii="CMTI10" w:hAnsi="CMTI10" w:cs="CMTI10"/>
        </w:rPr>
        <w:t>Country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y</w:t>
      </w:r>
      <w:r>
        <w:rPr>
          <w:rFonts w:ascii="CMR10" w:eastAsia="CMR10" w:hAnsi="Times-Bold" w:cs="CMR10"/>
        </w:rPr>
        <w:t>)</w:t>
      </w:r>
      <w:r>
        <w:rPr>
          <w:rFonts w:ascii="CMSY10" w:eastAsia="CMSY10" w:hAnsi="Times-Bold" w:cs="CMSY10" w:hint="eastAsia"/>
        </w:rPr>
        <w:t>∨ ￢</w:t>
      </w:r>
      <w:proofErr w:type="gramStart"/>
      <w:r>
        <w:rPr>
          <w:rFonts w:ascii="CMTI10" w:hAnsi="CMTI10" w:cs="CMTI10"/>
        </w:rPr>
        <w:t>Borders</w:t>
      </w:r>
      <w:r>
        <w:rPr>
          <w:rFonts w:ascii="CMR10" w:eastAsia="CMR10" w:hAnsi="Times-Bold" w:cs="CMR10"/>
        </w:rPr>
        <w:t>(</w:t>
      </w:r>
      <w:proofErr w:type="gramEnd"/>
      <w:r>
        <w:rPr>
          <w:rFonts w:ascii="CMMI10" w:eastAsia="CMMI10" w:hAnsi="Times-Bold" w:cs="CMMI10"/>
        </w:rPr>
        <w:t>x, y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∨</w:t>
      </w:r>
    </w:p>
    <w:p w14:paraId="7E15364F" w14:textId="7116D8A5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CMSY10" w:eastAsia="CMSY10" w:hAnsi="Times-Bold" w:cs="CMSY10" w:hint="eastAsia"/>
        </w:rPr>
        <w:t>￢</w:t>
      </w:r>
      <w:r>
        <w:rPr>
          <w:rFonts w:ascii="CMR10" w:eastAsia="CMR10" w:hAnsi="Times-Bold" w:cs="CMR10"/>
        </w:rPr>
        <w:t>(</w:t>
      </w:r>
      <w:proofErr w:type="spellStart"/>
      <w:r>
        <w:rPr>
          <w:rFonts w:ascii="CMTI10" w:hAnsi="CMTI10" w:cs="CMTI10"/>
        </w:rPr>
        <w:t>MapColor</w:t>
      </w:r>
      <w:proofErr w:type="spellEnd"/>
      <w:r>
        <w:rPr>
          <w:rFonts w:ascii="CMTI10" w:hAnsi="CMTI10" w:cs="CMTI10"/>
        </w:rPr>
        <w:t xml:space="preserve">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x</w:t>
      </w:r>
      <w:r>
        <w:rPr>
          <w:rFonts w:ascii="CMR10" w:eastAsia="CMR10" w:hAnsi="Times-Bold" w:cs="CMR10"/>
        </w:rPr>
        <w:t xml:space="preserve">) = </w:t>
      </w:r>
      <w:proofErr w:type="spellStart"/>
      <w:r>
        <w:rPr>
          <w:rFonts w:ascii="CMTI10" w:hAnsi="CMTI10" w:cs="CMTI10"/>
        </w:rPr>
        <w:t>MapColor</w:t>
      </w:r>
      <w:proofErr w:type="spellEnd"/>
      <w:r>
        <w:rPr>
          <w:rFonts w:ascii="CMTI10" w:hAnsi="CMTI10" w:cs="CMTI10"/>
        </w:rPr>
        <w:t xml:space="preserve">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y</w:t>
      </w:r>
      <w:r>
        <w:rPr>
          <w:rFonts w:ascii="CMR10" w:eastAsia="CMR10" w:hAnsi="Times-Bold" w:cs="CMR10"/>
        </w:rPr>
        <w:t>))</w:t>
      </w:r>
      <w:r>
        <w:rPr>
          <w:rFonts w:ascii="Times-Roman" w:hAnsi="Times-Roman" w:cs="Times-Roman"/>
        </w:rPr>
        <w:t>.</w:t>
      </w:r>
      <w:r w:rsidR="00690FEE">
        <w:rPr>
          <w:rFonts w:ascii="Times-Roman" w:hAnsi="Times-Roman" w:cs="Times-Roman"/>
        </w:rPr>
        <w:t xml:space="preserve"> </w:t>
      </w:r>
      <w:r w:rsidR="00690FEE" w:rsidRPr="00690FEE">
        <w:rPr>
          <w:rFonts w:ascii="Times-Roman" w:hAnsi="Times-Roman" w:cs="Times-Roman"/>
          <w:b/>
        </w:rPr>
        <w:t>1) Correct</w:t>
      </w:r>
    </w:p>
    <w:p w14:paraId="0ED161B9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CMSY10" w:eastAsia="CMSY10" w:hAnsi="Times-Bold" w:cs="CMSY10"/>
        </w:rPr>
      </w:pPr>
      <w:r>
        <w:rPr>
          <w:rFonts w:ascii="Times-Roman" w:hAnsi="Times-Roman" w:cs="Times-Roman"/>
        </w:rPr>
        <w:t xml:space="preserve">(ii) </w:t>
      </w:r>
      <w:r>
        <w:rPr>
          <w:rFonts w:ascii="CMSY10" w:eastAsia="CMSY10" w:hAnsi="Times-Bold" w:cs="CMSY10" w:hint="eastAsia"/>
        </w:rPr>
        <w:t>∀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 xml:space="preserve">x, y </w:t>
      </w:r>
      <w:r>
        <w:rPr>
          <w:rFonts w:ascii="CMR10" w:eastAsia="CMR10" w:hAnsi="Times-Bold" w:cs="CMR10"/>
        </w:rPr>
        <w:t>(</w:t>
      </w:r>
      <w:r>
        <w:rPr>
          <w:rFonts w:ascii="CMTI10" w:hAnsi="CMTI10" w:cs="CMTI10"/>
        </w:rPr>
        <w:t>Country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x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Country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y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proofErr w:type="gramStart"/>
      <w:r>
        <w:rPr>
          <w:rFonts w:ascii="CMTI10" w:hAnsi="CMTI10" w:cs="CMTI10"/>
        </w:rPr>
        <w:t>Borders</w:t>
      </w:r>
      <w:r>
        <w:rPr>
          <w:rFonts w:ascii="CMR10" w:eastAsia="CMR10" w:hAnsi="Times-Bold" w:cs="CMR10"/>
        </w:rPr>
        <w:t>(</w:t>
      </w:r>
      <w:proofErr w:type="gramEnd"/>
      <w:r>
        <w:rPr>
          <w:rFonts w:ascii="CMMI10" w:eastAsia="CMMI10" w:hAnsi="Times-Bold" w:cs="CMMI10"/>
        </w:rPr>
        <w:t>x, y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 ￢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x </w:t>
      </w:r>
      <w:r>
        <w:rPr>
          <w:rFonts w:ascii="CMR10" w:eastAsia="CMR10" w:hAnsi="Times-Bold" w:cs="CMR10"/>
        </w:rPr>
        <w:t xml:space="preserve">= </w:t>
      </w:r>
      <w:r>
        <w:rPr>
          <w:rFonts w:ascii="CMMI10" w:eastAsia="CMMI10" w:hAnsi="Times-Bold" w:cs="CMMI10"/>
        </w:rPr>
        <w:t>y</w:t>
      </w:r>
      <w:r>
        <w:rPr>
          <w:rFonts w:ascii="CMR10" w:eastAsia="CMR10" w:hAnsi="Times-Bold" w:cs="CMR10"/>
        </w:rPr>
        <w:t xml:space="preserve">)) </w:t>
      </w:r>
      <w:r>
        <w:rPr>
          <w:rFonts w:ascii="CMSY10" w:eastAsia="CMSY10" w:hAnsi="Times-Bold" w:cs="CMSY10" w:hint="eastAsia"/>
        </w:rPr>
        <w:t>⇒</w:t>
      </w:r>
    </w:p>
    <w:p w14:paraId="119EB4C6" w14:textId="615A6C28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CMSY10" w:eastAsia="CMSY10" w:hAnsi="Times-Bold" w:cs="CMSY10" w:hint="eastAsia"/>
        </w:rPr>
        <w:t>￢</w:t>
      </w:r>
      <w:r>
        <w:rPr>
          <w:rFonts w:ascii="CMR10" w:eastAsia="CMR10" w:hAnsi="Times-Bold" w:cs="CMR10"/>
        </w:rPr>
        <w:t>(</w:t>
      </w:r>
      <w:proofErr w:type="spellStart"/>
      <w:r>
        <w:rPr>
          <w:rFonts w:ascii="CMTI10" w:hAnsi="CMTI10" w:cs="CMTI10"/>
        </w:rPr>
        <w:t>MapColor</w:t>
      </w:r>
      <w:proofErr w:type="spellEnd"/>
      <w:r>
        <w:rPr>
          <w:rFonts w:ascii="CMTI10" w:hAnsi="CMTI10" w:cs="CMTI10"/>
        </w:rPr>
        <w:t xml:space="preserve">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x</w:t>
      </w:r>
      <w:r>
        <w:rPr>
          <w:rFonts w:ascii="CMR10" w:eastAsia="CMR10" w:hAnsi="Times-Bold" w:cs="CMR10"/>
        </w:rPr>
        <w:t xml:space="preserve">) = </w:t>
      </w:r>
      <w:proofErr w:type="spellStart"/>
      <w:r>
        <w:rPr>
          <w:rFonts w:ascii="CMTI10" w:hAnsi="CMTI10" w:cs="CMTI10"/>
        </w:rPr>
        <w:t>MapColor</w:t>
      </w:r>
      <w:proofErr w:type="spellEnd"/>
      <w:r>
        <w:rPr>
          <w:rFonts w:ascii="CMTI10" w:hAnsi="CMTI10" w:cs="CMTI10"/>
        </w:rPr>
        <w:t xml:space="preserve">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y</w:t>
      </w:r>
      <w:r>
        <w:rPr>
          <w:rFonts w:ascii="CMR10" w:eastAsia="CMR10" w:hAnsi="Times-Bold" w:cs="CMR10"/>
        </w:rPr>
        <w:t>))</w:t>
      </w:r>
      <w:r>
        <w:rPr>
          <w:rFonts w:ascii="Times-Roman" w:hAnsi="Times-Roman" w:cs="Times-Roman"/>
        </w:rPr>
        <w:t>.</w:t>
      </w:r>
      <w:r w:rsidR="00690FEE">
        <w:rPr>
          <w:rFonts w:ascii="Times-Roman" w:hAnsi="Times-Roman" w:cs="Times-Roman"/>
        </w:rPr>
        <w:t xml:space="preserve"> </w:t>
      </w:r>
      <w:r w:rsidR="00690FEE" w:rsidRPr="00690FEE">
        <w:rPr>
          <w:rFonts w:ascii="Times-Roman" w:hAnsi="Times-Roman" w:cs="Times-Roman"/>
          <w:b/>
        </w:rPr>
        <w:t>1) Correct</w:t>
      </w:r>
    </w:p>
    <w:p w14:paraId="1089DD1C" w14:textId="77777777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CMSY10" w:eastAsia="CMSY10" w:hAnsi="Times-Bold" w:cs="CMSY10"/>
        </w:rPr>
      </w:pPr>
      <w:r>
        <w:rPr>
          <w:rFonts w:ascii="Times-Roman" w:hAnsi="Times-Roman" w:cs="Times-Roman"/>
        </w:rPr>
        <w:t xml:space="preserve">(iii) </w:t>
      </w:r>
      <w:r>
        <w:rPr>
          <w:rFonts w:ascii="CMSY10" w:eastAsia="CMSY10" w:hAnsi="Times-Bold" w:cs="CMSY10" w:hint="eastAsia"/>
        </w:rPr>
        <w:t>∀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 xml:space="preserve">x, y </w:t>
      </w:r>
      <w:r>
        <w:rPr>
          <w:rFonts w:ascii="CMTI10" w:hAnsi="CMTI10" w:cs="CMTI10"/>
        </w:rPr>
        <w:t>Country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x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Country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y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proofErr w:type="gramStart"/>
      <w:r>
        <w:rPr>
          <w:rFonts w:ascii="CMTI10" w:hAnsi="CMTI10" w:cs="CMTI10"/>
        </w:rPr>
        <w:t>Borders</w:t>
      </w:r>
      <w:r>
        <w:rPr>
          <w:rFonts w:ascii="CMR10" w:eastAsia="CMR10" w:hAnsi="Times-Bold" w:cs="CMR10"/>
        </w:rPr>
        <w:t>(</w:t>
      </w:r>
      <w:proofErr w:type="gramEnd"/>
      <w:r>
        <w:rPr>
          <w:rFonts w:ascii="CMMI10" w:eastAsia="CMMI10" w:hAnsi="Times-Bold" w:cs="CMMI10"/>
        </w:rPr>
        <w:t>x, y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</w:p>
    <w:p w14:paraId="13F43219" w14:textId="35223604" w:rsidR="00EC1678" w:rsidRDefault="00EC1678" w:rsidP="00EC1678">
      <w:pPr>
        <w:autoSpaceDE w:val="0"/>
        <w:autoSpaceDN w:val="0"/>
        <w:adjustRightInd w:val="0"/>
        <w:spacing w:after="0" w:line="240" w:lineRule="auto"/>
        <w:rPr>
          <w:rFonts w:ascii="Times-Roman" w:hAnsi="Times-Roman" w:cs="Times-Roman"/>
        </w:rPr>
      </w:pPr>
      <w:r>
        <w:rPr>
          <w:rFonts w:ascii="CMSY10" w:eastAsia="CMSY10" w:hAnsi="Times-Bold" w:cs="CMSY10" w:hint="eastAsia"/>
        </w:rPr>
        <w:t>￢</w:t>
      </w:r>
      <w:r>
        <w:rPr>
          <w:rFonts w:ascii="CMR10" w:eastAsia="CMR10" w:hAnsi="Times-Bold" w:cs="CMR10"/>
        </w:rPr>
        <w:t>(</w:t>
      </w:r>
      <w:proofErr w:type="spellStart"/>
      <w:r>
        <w:rPr>
          <w:rFonts w:ascii="CMTI10" w:hAnsi="CMTI10" w:cs="CMTI10"/>
        </w:rPr>
        <w:t>MapColor</w:t>
      </w:r>
      <w:proofErr w:type="spellEnd"/>
      <w:r>
        <w:rPr>
          <w:rFonts w:ascii="CMTI10" w:hAnsi="CMTI10" w:cs="CMTI10"/>
        </w:rPr>
        <w:t xml:space="preserve">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x</w:t>
      </w:r>
      <w:r>
        <w:rPr>
          <w:rFonts w:ascii="CMR10" w:eastAsia="CMR10" w:hAnsi="Times-Bold" w:cs="CMR10"/>
        </w:rPr>
        <w:t xml:space="preserve">) = </w:t>
      </w:r>
      <w:proofErr w:type="spellStart"/>
      <w:r>
        <w:rPr>
          <w:rFonts w:ascii="CMTI10" w:hAnsi="CMTI10" w:cs="CMTI10"/>
        </w:rPr>
        <w:t>MapColor</w:t>
      </w:r>
      <w:proofErr w:type="spellEnd"/>
      <w:r>
        <w:rPr>
          <w:rFonts w:ascii="CMTI10" w:hAnsi="CMTI10" w:cs="CMTI10"/>
        </w:rPr>
        <w:t xml:space="preserve">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y</w:t>
      </w:r>
      <w:r>
        <w:rPr>
          <w:rFonts w:ascii="CMR10" w:eastAsia="CMR10" w:hAnsi="Times-Bold" w:cs="CMR10"/>
        </w:rPr>
        <w:t>))</w:t>
      </w:r>
      <w:r>
        <w:rPr>
          <w:rFonts w:ascii="Times-Roman" w:hAnsi="Times-Roman" w:cs="Times-Roman"/>
        </w:rPr>
        <w:t>.</w:t>
      </w:r>
      <w:r w:rsidR="00690FEE" w:rsidRPr="00690FEE">
        <w:rPr>
          <w:rFonts w:ascii="Times-Roman" w:hAnsi="Times-Roman" w:cs="Times-Roman"/>
          <w:b/>
        </w:rPr>
        <w:t xml:space="preserve"> </w:t>
      </w:r>
      <w:r w:rsidR="00EB6413">
        <w:rPr>
          <w:rFonts w:ascii="Times-Roman" w:hAnsi="Times-Roman" w:cs="Times-Roman"/>
          <w:b/>
        </w:rPr>
        <w:t>3</w:t>
      </w:r>
      <w:r w:rsidR="00690FEE" w:rsidRPr="00690FEE">
        <w:rPr>
          <w:rFonts w:ascii="Times-Roman" w:hAnsi="Times-Roman" w:cs="Times-Roman"/>
          <w:b/>
        </w:rPr>
        <w:t xml:space="preserve">) </w:t>
      </w:r>
      <w:r w:rsidR="00690FEE">
        <w:rPr>
          <w:rFonts w:ascii="Times-Roman" w:hAnsi="Times-Roman" w:cs="Times-Roman"/>
          <w:b/>
        </w:rPr>
        <w:t>Inc</w:t>
      </w:r>
      <w:r w:rsidR="00690FEE" w:rsidRPr="00690FEE">
        <w:rPr>
          <w:rFonts w:ascii="Times-Roman" w:hAnsi="Times-Roman" w:cs="Times-Roman"/>
          <w:b/>
        </w:rPr>
        <w:t>orrect</w:t>
      </w:r>
      <w:r w:rsidR="009870B7">
        <w:rPr>
          <w:rFonts w:ascii="Times-Roman" w:hAnsi="Times-Roman" w:cs="Times-Roman"/>
          <w:b/>
        </w:rPr>
        <w:t xml:space="preserve"> </w:t>
      </w:r>
      <w:r w:rsidR="009870B7" w:rsidRPr="00811EE1">
        <w:rPr>
          <w:rFonts w:ascii="Times-Roman" w:hAnsi="Times-Roman" w:cs="Times-Roman"/>
          <w:b/>
        </w:rPr>
        <w:t xml:space="preserve">Use </w:t>
      </w:r>
      <w:r w:rsidR="009870B7" w:rsidRPr="00811EE1">
        <w:rPr>
          <w:rFonts w:ascii="Times-Roman" w:hAnsi="Times-Roman" w:cs="Times-Roman" w:hint="eastAsia"/>
          <w:b/>
        </w:rPr>
        <w:t>∧</w:t>
      </w:r>
      <w:r w:rsidR="009870B7" w:rsidRPr="00811EE1">
        <w:rPr>
          <w:rFonts w:ascii="Times-Roman" w:hAnsi="Times-Roman" w:cs="Times-Roman" w:hint="eastAsia"/>
          <w:b/>
        </w:rPr>
        <w:t xml:space="preserve"> </w:t>
      </w:r>
      <w:r w:rsidR="009870B7" w:rsidRPr="00811EE1">
        <w:rPr>
          <w:rFonts w:ascii="Times-Roman" w:hAnsi="Times-Roman" w:cs="Times-Roman"/>
          <w:b/>
        </w:rPr>
        <w:t>inside the term</w:t>
      </w:r>
    </w:p>
    <w:p w14:paraId="36165F72" w14:textId="4EAC6073" w:rsidR="00EC1678" w:rsidRDefault="00EC1678" w:rsidP="00EC1678">
      <w:r>
        <w:rPr>
          <w:rFonts w:ascii="Times-Roman" w:hAnsi="Times-Roman" w:cs="Times-Roman"/>
        </w:rPr>
        <w:t xml:space="preserve">(iv) </w:t>
      </w:r>
      <w:r>
        <w:rPr>
          <w:rFonts w:ascii="CMSY10" w:eastAsia="CMSY10" w:hAnsi="Times-Bold" w:cs="CMSY10" w:hint="eastAsia"/>
        </w:rPr>
        <w:t>∀</w:t>
      </w:r>
      <w:r>
        <w:rPr>
          <w:rFonts w:ascii="CMSY10" w:eastAsia="CMSY10" w:hAnsi="Times-Bold" w:cs="CMSY10"/>
        </w:rPr>
        <w:t xml:space="preserve"> </w:t>
      </w:r>
      <w:r>
        <w:rPr>
          <w:rFonts w:ascii="CMMI10" w:eastAsia="CMMI10" w:hAnsi="Times-Bold" w:cs="CMMI10"/>
        </w:rPr>
        <w:t xml:space="preserve">x, y </w:t>
      </w:r>
      <w:r>
        <w:rPr>
          <w:rFonts w:ascii="CMR10" w:eastAsia="CMR10" w:hAnsi="Times-Bold" w:cs="CMR10"/>
        </w:rPr>
        <w:t>(</w:t>
      </w:r>
      <w:r>
        <w:rPr>
          <w:rFonts w:ascii="CMTI10" w:hAnsi="CMTI10" w:cs="CMTI10"/>
        </w:rPr>
        <w:t>Country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x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r>
        <w:rPr>
          <w:rFonts w:ascii="CMTI10" w:hAnsi="CMTI10" w:cs="CMTI10"/>
        </w:rPr>
        <w:t>Country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>y</w:t>
      </w:r>
      <w:r>
        <w:rPr>
          <w:rFonts w:ascii="CMR10" w:eastAsia="CMR10" w:hAnsi="Times-Bold" w:cs="CMR10"/>
        </w:rPr>
        <w:t xml:space="preserve">) </w:t>
      </w:r>
      <w:r>
        <w:rPr>
          <w:rFonts w:ascii="CMSY10" w:eastAsia="CMSY10" w:hAnsi="Times-Bold" w:cs="CMSY10" w:hint="eastAsia"/>
        </w:rPr>
        <w:t>∧</w:t>
      </w:r>
      <w:r>
        <w:rPr>
          <w:rFonts w:ascii="CMSY10" w:eastAsia="CMSY10" w:hAnsi="Times-Bold" w:cs="CMSY10"/>
        </w:rPr>
        <w:t xml:space="preserve"> </w:t>
      </w:r>
      <w:proofErr w:type="gramStart"/>
      <w:r>
        <w:rPr>
          <w:rFonts w:ascii="CMTI10" w:hAnsi="CMTI10" w:cs="CMTI10"/>
        </w:rPr>
        <w:t>Borders</w:t>
      </w:r>
      <w:r>
        <w:rPr>
          <w:rFonts w:ascii="CMR10" w:eastAsia="CMR10" w:hAnsi="Times-Bold" w:cs="CMR10"/>
        </w:rPr>
        <w:t>(</w:t>
      </w:r>
      <w:proofErr w:type="gramEnd"/>
      <w:r>
        <w:rPr>
          <w:rFonts w:ascii="CMMI10" w:eastAsia="CMMI10" w:hAnsi="Times-Bold" w:cs="CMMI10"/>
        </w:rPr>
        <w:t>x, y</w:t>
      </w:r>
      <w:r>
        <w:rPr>
          <w:rFonts w:ascii="CMR10" w:eastAsia="CMR10" w:hAnsi="Times-Bold" w:cs="CMR10"/>
        </w:rPr>
        <w:t xml:space="preserve">)) </w:t>
      </w:r>
      <w:r>
        <w:rPr>
          <w:rFonts w:ascii="CMSY10" w:eastAsia="CMSY10" w:hAnsi="Times-Bold" w:cs="CMSY10" w:hint="eastAsia"/>
        </w:rPr>
        <w:t>⇒</w:t>
      </w:r>
      <w:r>
        <w:rPr>
          <w:rFonts w:ascii="CMSY10" w:eastAsia="CMSY10" w:hAnsi="Times-Bold" w:cs="CMSY10"/>
        </w:rPr>
        <w:t xml:space="preserve"> </w:t>
      </w:r>
      <w:proofErr w:type="spellStart"/>
      <w:r>
        <w:rPr>
          <w:rFonts w:ascii="CMTI10" w:hAnsi="CMTI10" w:cs="CMTI10"/>
        </w:rPr>
        <w:t>MapColor</w:t>
      </w:r>
      <w:proofErr w:type="spellEnd"/>
      <w:r>
        <w:rPr>
          <w:rFonts w:ascii="CMTI10" w:hAnsi="CMTI10" w:cs="CMTI10"/>
        </w:rPr>
        <w:t xml:space="preserve"> </w:t>
      </w:r>
      <w:r>
        <w:rPr>
          <w:rFonts w:ascii="CMR10" w:eastAsia="CMR10" w:hAnsi="Times-Bold" w:cs="CMR10"/>
        </w:rPr>
        <w:t>(</w:t>
      </w:r>
      <w:r>
        <w:rPr>
          <w:rFonts w:ascii="CMMI10" w:eastAsia="CMMI10" w:hAnsi="Times-Bold" w:cs="CMMI10"/>
        </w:rPr>
        <w:t xml:space="preserve">x </w:t>
      </w:r>
      <w:r w:rsidR="009870B7">
        <w:rPr>
          <w:rFonts w:ascii="CMMI10" w:eastAsia="CMMI10" w:hAnsi="Times-Bold" w:cs="CMMI10"/>
        </w:rPr>
        <w:t>~</w:t>
      </w:r>
      <w:r>
        <w:rPr>
          <w:rFonts w:ascii="CMSY10" w:eastAsia="CMSY10" w:hAnsi="Times-Bold" w:cs="CMSY10"/>
        </w:rPr>
        <w:t>_</w:t>
      </w:r>
      <w:r>
        <w:rPr>
          <w:rFonts w:ascii="CMR10" w:eastAsia="CMR10" w:hAnsi="Times-Bold" w:cs="CMR10"/>
        </w:rPr>
        <w:t xml:space="preserve">= </w:t>
      </w:r>
      <w:r>
        <w:rPr>
          <w:rFonts w:ascii="CMMI10" w:eastAsia="CMMI10" w:hAnsi="Times-Bold" w:cs="CMMI10"/>
        </w:rPr>
        <w:t>y</w:t>
      </w:r>
      <w:r>
        <w:rPr>
          <w:rFonts w:ascii="CMR10" w:eastAsia="CMR10" w:hAnsi="Times-Bold" w:cs="CMR10"/>
        </w:rPr>
        <w:t>)</w:t>
      </w:r>
      <w:r>
        <w:rPr>
          <w:rFonts w:ascii="Times-Roman" w:hAnsi="Times-Roman" w:cs="Times-Roman"/>
        </w:rPr>
        <w:t>.</w:t>
      </w:r>
      <w:r w:rsidR="00EB6413">
        <w:rPr>
          <w:rFonts w:ascii="Times-Roman" w:hAnsi="Times-Roman" w:cs="Times-Roman"/>
        </w:rPr>
        <w:t xml:space="preserve"> </w:t>
      </w:r>
      <w:r w:rsidR="00EB6413" w:rsidRPr="00EB6413">
        <w:rPr>
          <w:rFonts w:ascii="Times-Roman" w:hAnsi="Times-Roman" w:cs="Times-Roman"/>
          <w:b/>
        </w:rPr>
        <w:t>2)</w:t>
      </w:r>
      <w:proofErr w:type="gramStart"/>
      <w:r w:rsidR="009870B7">
        <w:rPr>
          <w:rFonts w:ascii="Times-Roman" w:hAnsi="Times-Roman" w:cs="Times-Roman"/>
          <w:b/>
        </w:rPr>
        <w:t xml:space="preserve">Invalid  </w:t>
      </w:r>
      <w:r w:rsidR="009870B7">
        <w:rPr>
          <w:rFonts w:ascii="Times New Roman" w:hAnsi="Times New Roman" w:cs="Times New Roman"/>
          <w:b/>
        </w:rPr>
        <w:t>≠</w:t>
      </w:r>
      <w:proofErr w:type="gramEnd"/>
      <w:r w:rsidR="009870B7">
        <w:rPr>
          <w:rFonts w:ascii="Times-Roman" w:hAnsi="Times-Roman" w:cs="Times-Roman"/>
          <w:b/>
        </w:rPr>
        <w:t xml:space="preserve"> inside the term is illegal.</w:t>
      </w:r>
    </w:p>
    <w:sectPr w:rsidR="00EC16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MTI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MSY10">
    <w:altName w:val="Yu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MR10">
    <w:altName w:val="Microsoft JhengHei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CMMI10">
    <w:altName w:val="Yu Gothic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556B3"/>
    <w:multiLevelType w:val="hybridMultilevel"/>
    <w:tmpl w:val="E368AF4C"/>
    <w:lvl w:ilvl="0" w:tplc="96DA97BE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9331EFE"/>
    <w:multiLevelType w:val="hybridMultilevel"/>
    <w:tmpl w:val="B540019A"/>
    <w:lvl w:ilvl="0" w:tplc="EB666994">
      <w:start w:val="1"/>
      <w:numFmt w:val="lowerLetter"/>
      <w:lvlText w:val="%1."/>
      <w:lvlJc w:val="left"/>
      <w:pPr>
        <w:ind w:left="720" w:hanging="360"/>
      </w:pPr>
      <w:rPr>
        <w:rFonts w:ascii="Times-Bold" w:hAnsi="Times-Bold" w:cs="Times-Bol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CC2472"/>
    <w:multiLevelType w:val="hybridMultilevel"/>
    <w:tmpl w:val="091CBF10"/>
    <w:lvl w:ilvl="0" w:tplc="2C1A5E4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1MTAwsjAwNDM2tzBW0lEKTi0uzszPAykwqQUAUc7KsSwAAAA="/>
  </w:docVars>
  <w:rsids>
    <w:rsidRoot w:val="00EC1678"/>
    <w:rsid w:val="00042502"/>
    <w:rsid w:val="00074AB0"/>
    <w:rsid w:val="0008584B"/>
    <w:rsid w:val="000A2FA5"/>
    <w:rsid w:val="002116BF"/>
    <w:rsid w:val="00236016"/>
    <w:rsid w:val="00286EAA"/>
    <w:rsid w:val="0034345B"/>
    <w:rsid w:val="00382E13"/>
    <w:rsid w:val="004005BC"/>
    <w:rsid w:val="004A4822"/>
    <w:rsid w:val="004E5305"/>
    <w:rsid w:val="004F696B"/>
    <w:rsid w:val="00534378"/>
    <w:rsid w:val="00596ECD"/>
    <w:rsid w:val="005A01F2"/>
    <w:rsid w:val="005B5110"/>
    <w:rsid w:val="006368B4"/>
    <w:rsid w:val="00690FEE"/>
    <w:rsid w:val="006B4EE8"/>
    <w:rsid w:val="00730A24"/>
    <w:rsid w:val="00760A29"/>
    <w:rsid w:val="00772BC0"/>
    <w:rsid w:val="007922CF"/>
    <w:rsid w:val="00811EE1"/>
    <w:rsid w:val="00922F10"/>
    <w:rsid w:val="009870B7"/>
    <w:rsid w:val="009D2BCE"/>
    <w:rsid w:val="00A14FB9"/>
    <w:rsid w:val="00B0106F"/>
    <w:rsid w:val="00B1426D"/>
    <w:rsid w:val="00B22E09"/>
    <w:rsid w:val="00B73DC0"/>
    <w:rsid w:val="00C2204A"/>
    <w:rsid w:val="00C23BC9"/>
    <w:rsid w:val="00C57166"/>
    <w:rsid w:val="00C72B6B"/>
    <w:rsid w:val="00D61F49"/>
    <w:rsid w:val="00DE5240"/>
    <w:rsid w:val="00DF3492"/>
    <w:rsid w:val="00E1268A"/>
    <w:rsid w:val="00E57CBD"/>
    <w:rsid w:val="00E85446"/>
    <w:rsid w:val="00E96184"/>
    <w:rsid w:val="00EB6413"/>
    <w:rsid w:val="00EB6828"/>
    <w:rsid w:val="00EB6A25"/>
    <w:rsid w:val="00EC1678"/>
    <w:rsid w:val="00ED3C37"/>
    <w:rsid w:val="00F267EE"/>
    <w:rsid w:val="00F974E2"/>
    <w:rsid w:val="00FA1D7B"/>
    <w:rsid w:val="00FB0488"/>
    <w:rsid w:val="00FC3F73"/>
    <w:rsid w:val="00FE6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32B9E"/>
  <w15:chartTrackingRefBased/>
  <w15:docId w15:val="{AF000AE8-1820-4BED-BDFB-3C64E8FCC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4AB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61F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1F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1F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1F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1F4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1F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1F4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D3C3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86EAA"/>
    <w:rPr>
      <w:color w:val="808080"/>
    </w:rPr>
  </w:style>
  <w:style w:type="table" w:styleId="TableGrid">
    <w:name w:val="Table Grid"/>
    <w:basedOn w:val="TableNormal"/>
    <w:uiPriority w:val="39"/>
    <w:rsid w:val="00C571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2</TotalTime>
  <Pages>5</Pages>
  <Words>1143</Words>
  <Characters>651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ruojun</dc:creator>
  <cp:keywords/>
  <dc:description/>
  <cp:lastModifiedBy>li ruojun</cp:lastModifiedBy>
  <cp:revision>10</cp:revision>
  <cp:lastPrinted>2018-11-16T04:25:00Z</cp:lastPrinted>
  <dcterms:created xsi:type="dcterms:W3CDTF">2018-11-12T23:47:00Z</dcterms:created>
  <dcterms:modified xsi:type="dcterms:W3CDTF">2018-11-27T19:46:00Z</dcterms:modified>
</cp:coreProperties>
</file>